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68D181" w14:textId="4A41F6FB" w:rsidR="002F0675" w:rsidRDefault="002F0675" w:rsidP="002F0675">
      <w:pPr>
        <w:pStyle w:val="Listenabsatz"/>
        <w:numPr>
          <w:ilvl w:val="0"/>
          <w:numId w:val="1"/>
        </w:numPr>
        <w:jc w:val="both"/>
      </w:pPr>
      <w:r>
        <w:fldChar w:fldCharType="begin"/>
      </w:r>
      <w:r>
        <w:instrText xml:space="preserve"> HYPERLINK "https://www.youtube.com/watch?v=OfM5lC-7R4Y&amp;list=PLih4ch-U2DiBbMoFK4ML9faT3k3MM2UQY&amp;index=2" </w:instrText>
      </w:r>
      <w:r>
        <w:fldChar w:fldCharType="separate"/>
      </w:r>
      <w:r>
        <w:rPr>
          <w:rStyle w:val="Hyperlink"/>
        </w:rPr>
        <w:t>SQL - A Quick Overview |¦| SQL Tutorial |¦| SQL for Beginners - YouTube</w:t>
      </w:r>
      <w:r>
        <w:fldChar w:fldCharType="end"/>
      </w:r>
    </w:p>
    <w:p w14:paraId="5FACCF40" w14:textId="10137942" w:rsidR="002F0675" w:rsidRDefault="002F0675" w:rsidP="002F0675">
      <w:pPr>
        <w:pStyle w:val="Listenabsatz"/>
        <w:numPr>
          <w:ilvl w:val="1"/>
          <w:numId w:val="1"/>
        </w:numPr>
        <w:jc w:val="both"/>
      </w:pPr>
      <w:r>
        <w:t>Collection of tables in the database is called schema</w:t>
      </w:r>
    </w:p>
    <w:p w14:paraId="561F9F2F" w14:textId="30FF99FE" w:rsidR="002F0675" w:rsidRDefault="002F0675" w:rsidP="002F0675">
      <w:pPr>
        <w:pStyle w:val="Listenabsatz"/>
        <w:numPr>
          <w:ilvl w:val="1"/>
          <w:numId w:val="1"/>
        </w:numPr>
        <w:jc w:val="both"/>
      </w:pPr>
      <w:r>
        <w:t>3000: more SQL Commands to create tables</w:t>
      </w:r>
    </w:p>
    <w:p w14:paraId="2578EE08" w14:textId="521781A6" w:rsidR="002F0675" w:rsidRDefault="002F0675" w:rsidP="002F0675">
      <w:pPr>
        <w:pStyle w:val="Listenabsatz"/>
        <w:numPr>
          <w:ilvl w:val="1"/>
          <w:numId w:val="1"/>
        </w:numPr>
        <w:jc w:val="both"/>
      </w:pPr>
      <w:r>
        <w:t>4000: how to insert values into the table … also update, delete, display</w:t>
      </w:r>
      <w:r w:rsidR="00472706">
        <w:t>, alter, drop, select, insert, delete</w:t>
      </w:r>
    </w:p>
    <w:p w14:paraId="306776C3" w14:textId="73D0D1A4" w:rsidR="00472706" w:rsidRDefault="00DD5FAC" w:rsidP="00472706">
      <w:pPr>
        <w:pStyle w:val="Listenabsatz"/>
        <w:numPr>
          <w:ilvl w:val="0"/>
          <w:numId w:val="1"/>
        </w:numPr>
        <w:jc w:val="both"/>
      </w:pPr>
      <w:hyperlink r:id="rId7" w:history="1">
        <w:r w:rsidR="00472706">
          <w:rPr>
            <w:rStyle w:val="Hyperlink"/>
          </w:rPr>
          <w:t>Relational Databases - How to Choose |¦| SQL Tutorial |¦| SQL for Beginners - YouTube</w:t>
        </w:r>
      </w:hyperlink>
    </w:p>
    <w:p w14:paraId="2D077132" w14:textId="77777777" w:rsidR="00472706" w:rsidRDefault="00472706" w:rsidP="00472706">
      <w:pPr>
        <w:pStyle w:val="Listenabsatz"/>
        <w:numPr>
          <w:ilvl w:val="1"/>
          <w:numId w:val="1"/>
        </w:numPr>
        <w:jc w:val="both"/>
      </w:pPr>
    </w:p>
    <w:p w14:paraId="07BE005D" w14:textId="73BB9424" w:rsidR="00DF46E3" w:rsidRDefault="00DD5FAC" w:rsidP="007E093F">
      <w:pPr>
        <w:pStyle w:val="Listenabsatz"/>
        <w:numPr>
          <w:ilvl w:val="0"/>
          <w:numId w:val="1"/>
        </w:numPr>
        <w:jc w:val="both"/>
      </w:pPr>
      <w:hyperlink r:id="rId8" w:history="1">
        <w:r w:rsidR="007E093F">
          <w:rPr>
            <w:rStyle w:val="Hyperlink"/>
          </w:rPr>
          <w:t>PostgreSQL (Postgres) - Installation &amp; Overview |¦| SQL Tutorial |¦| SQL for Beginners - YouTube</w:t>
        </w:r>
      </w:hyperlink>
    </w:p>
    <w:p w14:paraId="7E2F102D" w14:textId="141A1E14" w:rsidR="007E093F" w:rsidRDefault="00C53EE4" w:rsidP="007E093F">
      <w:pPr>
        <w:pStyle w:val="Listenabsatz"/>
        <w:numPr>
          <w:ilvl w:val="1"/>
          <w:numId w:val="1"/>
        </w:numPr>
        <w:jc w:val="both"/>
      </w:pPr>
      <w:r>
        <w:t xml:space="preserve">6000: </w:t>
      </w:r>
      <w:r w:rsidR="00C06F49">
        <w:t>Side Menu Bar: like postgres create another database</w:t>
      </w:r>
      <w:r>
        <w:t xml:space="preserve"> (under Database)</w:t>
      </w:r>
    </w:p>
    <w:p w14:paraId="4900AE9F" w14:textId="3797AED7" w:rsidR="00C53EE4" w:rsidRDefault="00C53EE4" w:rsidP="00C53EE4">
      <w:pPr>
        <w:pStyle w:val="Listenabsatz"/>
        <w:ind w:left="1440"/>
        <w:jc w:val="both"/>
      </w:pPr>
    </w:p>
    <w:p w14:paraId="511B2D92" w14:textId="57726BF4" w:rsidR="004D0F21" w:rsidRDefault="004D0F21" w:rsidP="00C53EE4">
      <w:pPr>
        <w:pStyle w:val="Listenabsatz"/>
        <w:ind w:left="1440"/>
        <w:jc w:val="both"/>
      </w:pPr>
    </w:p>
    <w:p w14:paraId="5BA44761" w14:textId="5888DC8C" w:rsidR="004D0F21" w:rsidRDefault="004D0F21" w:rsidP="00C53EE4">
      <w:pPr>
        <w:pStyle w:val="Listenabsatz"/>
        <w:ind w:left="1440"/>
        <w:jc w:val="both"/>
      </w:pPr>
    </w:p>
    <w:p w14:paraId="1581C4BF" w14:textId="77777777" w:rsidR="00E761E2" w:rsidRDefault="00E761E2" w:rsidP="00C53EE4">
      <w:pPr>
        <w:pStyle w:val="Listenabsatz"/>
        <w:ind w:left="1440"/>
        <w:jc w:val="both"/>
      </w:pPr>
    </w:p>
    <w:p w14:paraId="169BD8CC" w14:textId="38DF1F6B" w:rsidR="00C53EE4" w:rsidRDefault="00DD5FAC" w:rsidP="00C53EE4">
      <w:pPr>
        <w:pStyle w:val="Listenabsatz"/>
        <w:numPr>
          <w:ilvl w:val="0"/>
          <w:numId w:val="1"/>
        </w:numPr>
        <w:jc w:val="both"/>
      </w:pPr>
      <w:hyperlink r:id="rId9" w:history="1">
        <w:r w:rsidR="00C53EE4">
          <w:rPr>
            <w:rStyle w:val="Hyperlink"/>
          </w:rPr>
          <w:t xml:space="preserve">Intro </w:t>
        </w:r>
        <w:proofErr w:type="gramStart"/>
        <w:r w:rsidR="00C53EE4">
          <w:rPr>
            <w:rStyle w:val="Hyperlink"/>
          </w:rPr>
          <w:t>To</w:t>
        </w:r>
        <w:proofErr w:type="gramEnd"/>
        <w:r w:rsidR="00C53EE4">
          <w:rPr>
            <w:rStyle w:val="Hyperlink"/>
          </w:rPr>
          <w:t xml:space="preserve"> PostgreSQL Databases With </w:t>
        </w:r>
        <w:proofErr w:type="spellStart"/>
        <w:r w:rsidR="00C53EE4">
          <w:rPr>
            <w:rStyle w:val="Hyperlink"/>
          </w:rPr>
          <w:t>PgAdmin</w:t>
        </w:r>
        <w:proofErr w:type="spellEnd"/>
        <w:r w:rsidR="00C53EE4">
          <w:rPr>
            <w:rStyle w:val="Hyperlink"/>
          </w:rPr>
          <w:t xml:space="preserve"> For Beginners - Full Course - YouTube</w:t>
        </w:r>
      </w:hyperlink>
    </w:p>
    <w:p w14:paraId="4F087FC2" w14:textId="12D1F5ED" w:rsidR="00C53EE4" w:rsidRDefault="00C53EE4" w:rsidP="00C53EE4">
      <w:pPr>
        <w:pStyle w:val="Listenabsatz"/>
        <w:numPr>
          <w:ilvl w:val="1"/>
          <w:numId w:val="1"/>
        </w:numPr>
        <w:jc w:val="both"/>
      </w:pPr>
      <w:r>
        <w:t xml:space="preserve">Rows are Records and </w:t>
      </w:r>
      <w:r w:rsidR="00890D6C">
        <w:t>Columns are Fields</w:t>
      </w:r>
      <w:r w:rsidR="00100E54">
        <w:t xml:space="preserve"> = a DB is a collection of tables</w:t>
      </w:r>
    </w:p>
    <w:p w14:paraId="461C2B51" w14:textId="3D46BA3F" w:rsidR="00890D6C" w:rsidRDefault="00890D6C" w:rsidP="00C53EE4">
      <w:pPr>
        <w:pStyle w:val="Listenabsatz"/>
        <w:numPr>
          <w:ilvl w:val="1"/>
          <w:numId w:val="1"/>
        </w:numPr>
        <w:jc w:val="both"/>
      </w:pPr>
      <w:r>
        <w:t>under Database the postgres Database comes by default</w:t>
      </w:r>
    </w:p>
    <w:p w14:paraId="5D63C87E" w14:textId="6F2FD8D1" w:rsidR="00100E54" w:rsidRDefault="00100E54" w:rsidP="00C53EE4">
      <w:pPr>
        <w:pStyle w:val="Listenabsatz"/>
        <w:numPr>
          <w:ilvl w:val="1"/>
          <w:numId w:val="1"/>
        </w:numPr>
        <w:jc w:val="both"/>
      </w:pPr>
      <w:r>
        <w:t>2100: starts the tutorial, I have followed along</w:t>
      </w:r>
    </w:p>
    <w:p w14:paraId="199DC7A8" w14:textId="1D205466" w:rsidR="00100E54" w:rsidRDefault="00100E54" w:rsidP="00C53EE4">
      <w:pPr>
        <w:pStyle w:val="Listenabsatz"/>
        <w:numPr>
          <w:ilvl w:val="1"/>
          <w:numId w:val="1"/>
        </w:numPr>
        <w:jc w:val="both"/>
      </w:pPr>
      <w:r>
        <w:t>Schemas/public/tables</w:t>
      </w:r>
    </w:p>
    <w:p w14:paraId="7C5289D1" w14:textId="3574024D" w:rsidR="00C00F6B" w:rsidRDefault="00C00F6B" w:rsidP="00C53EE4">
      <w:pPr>
        <w:pStyle w:val="Listenabsatz"/>
        <w:numPr>
          <w:ilvl w:val="1"/>
          <w:numId w:val="1"/>
        </w:numPr>
        <w:jc w:val="both"/>
      </w:pPr>
      <w:r>
        <w:t xml:space="preserve">Datatype: </w:t>
      </w:r>
      <w:proofErr w:type="spellStart"/>
      <w:r w:rsidRPr="00C00F6B">
        <w:rPr>
          <w:b/>
          <w:bCs/>
        </w:rPr>
        <w:t>bigserial</w:t>
      </w:r>
      <w:proofErr w:type="spellEnd"/>
      <w:r>
        <w:t xml:space="preserve"> … ideal for IDs, counts step by step</w:t>
      </w:r>
      <w:r w:rsidR="00CF687A">
        <w:t>, increment by themself</w:t>
      </w:r>
    </w:p>
    <w:p w14:paraId="7F4E6D1B" w14:textId="11F88915" w:rsidR="00C00F6B" w:rsidRDefault="00C00F6B" w:rsidP="00C53EE4">
      <w:pPr>
        <w:pStyle w:val="Listenabsatz"/>
        <w:numPr>
          <w:ilvl w:val="1"/>
          <w:numId w:val="1"/>
        </w:numPr>
        <w:jc w:val="both"/>
      </w:pPr>
      <w:r w:rsidRPr="00C00F6B">
        <w:rPr>
          <w:b/>
          <w:bCs/>
        </w:rPr>
        <w:t>Not NULL?</w:t>
      </w:r>
      <w:r>
        <w:t xml:space="preserve"> It is impossible, that this is empty: useful at IDs</w:t>
      </w:r>
    </w:p>
    <w:p w14:paraId="06AFB44A" w14:textId="53A0AA98" w:rsidR="00C00F6B" w:rsidRDefault="00C00F6B" w:rsidP="00C53EE4">
      <w:pPr>
        <w:pStyle w:val="Listenabsatz"/>
        <w:numPr>
          <w:ilvl w:val="1"/>
          <w:numId w:val="1"/>
        </w:numPr>
        <w:jc w:val="both"/>
      </w:pPr>
      <w:r>
        <w:t>Table/customers/</w:t>
      </w:r>
      <w:proofErr w:type="spellStart"/>
      <w:r>
        <w:t>ViesEditData</w:t>
      </w:r>
      <w:proofErr w:type="spellEnd"/>
      <w:r>
        <w:t>/</w:t>
      </w:r>
      <w:proofErr w:type="spellStart"/>
      <w:r>
        <w:t>AllRows</w:t>
      </w:r>
      <w:proofErr w:type="spellEnd"/>
      <w:r>
        <w:t xml:space="preserve"> … gives the </w:t>
      </w:r>
      <w:proofErr w:type="spellStart"/>
      <w:r>
        <w:t>QueryTool</w:t>
      </w:r>
      <w:proofErr w:type="spellEnd"/>
    </w:p>
    <w:p w14:paraId="55BD7736" w14:textId="431454BD" w:rsidR="00C00F6B" w:rsidRDefault="001D531A" w:rsidP="00C53EE4">
      <w:pPr>
        <w:pStyle w:val="Listenabsatz"/>
        <w:numPr>
          <w:ilvl w:val="1"/>
          <w:numId w:val="1"/>
        </w:numPr>
        <w:jc w:val="both"/>
      </w:pPr>
      <w:r w:rsidRPr="001D531A">
        <w:rPr>
          <w:b/>
          <w:bCs/>
        </w:rPr>
        <w:t>Character varying</w:t>
      </w:r>
      <w:r>
        <w:t xml:space="preserve"> = varchar</w:t>
      </w:r>
    </w:p>
    <w:p w14:paraId="442A438C" w14:textId="37FD255F" w:rsidR="004D0F21" w:rsidRDefault="001D531A" w:rsidP="00472706">
      <w:pPr>
        <w:pStyle w:val="Listenabsatz"/>
        <w:numPr>
          <w:ilvl w:val="1"/>
          <w:numId w:val="1"/>
        </w:numPr>
        <w:jc w:val="both"/>
      </w:pPr>
      <w:r>
        <w:rPr>
          <w:b/>
          <w:bCs/>
        </w:rPr>
        <w:t xml:space="preserve">Import Data: </w:t>
      </w:r>
      <w:r>
        <w:t>go to table and import/turn on import/</w:t>
      </w:r>
      <w:r w:rsidR="00F442D0">
        <w:t>file path</w:t>
      </w:r>
    </w:p>
    <w:p w14:paraId="4322A226" w14:textId="7BE66F85" w:rsidR="001D531A" w:rsidRDefault="001D531A" w:rsidP="004D0F21">
      <w:pPr>
        <w:pStyle w:val="Listenabsatz"/>
        <w:numPr>
          <w:ilvl w:val="0"/>
          <w:numId w:val="1"/>
        </w:numPr>
        <w:rPr>
          <w:b/>
          <w:bCs/>
        </w:rPr>
      </w:pPr>
      <w:r w:rsidRPr="001D531A">
        <w:rPr>
          <w:b/>
          <w:bCs/>
        </w:rPr>
        <w:t>Entries by Hand</w:t>
      </w:r>
    </w:p>
    <w:p w14:paraId="525144AA" w14:textId="3ADE6B58" w:rsidR="001D531A" w:rsidRDefault="00F442D0" w:rsidP="001D531A">
      <w:pPr>
        <w:pStyle w:val="Listenabsatz"/>
        <w:numPr>
          <w:ilvl w:val="2"/>
          <w:numId w:val="1"/>
        </w:numPr>
      </w:pPr>
      <w:r>
        <w:t xml:space="preserve">GUI: </w:t>
      </w:r>
      <w:r w:rsidRPr="00F442D0">
        <w:t>Table/</w:t>
      </w:r>
      <w:proofErr w:type="spellStart"/>
      <w:r w:rsidRPr="00F442D0">
        <w:t>ViewEditData</w:t>
      </w:r>
      <w:proofErr w:type="spellEnd"/>
      <w:r w:rsidRPr="00F442D0">
        <w:t>/enter in the fields of the GUI/</w:t>
      </w:r>
      <w:r>
        <w:t>(</w:t>
      </w:r>
      <w:proofErr w:type="spellStart"/>
      <w:r>
        <w:t>MenuBar</w:t>
      </w:r>
      <w:proofErr w:type="spellEnd"/>
      <w:r>
        <w:t xml:space="preserve">): </w:t>
      </w:r>
      <w:proofErr w:type="spellStart"/>
      <w:r>
        <w:t>SaveDataChanges</w:t>
      </w:r>
      <w:proofErr w:type="spellEnd"/>
    </w:p>
    <w:p w14:paraId="790874FF" w14:textId="520D3AEA" w:rsidR="00F879EF" w:rsidRDefault="00F442D0" w:rsidP="00F879EF">
      <w:pPr>
        <w:pStyle w:val="Listenabsatz"/>
        <w:numPr>
          <w:ilvl w:val="2"/>
          <w:numId w:val="1"/>
        </w:numPr>
      </w:pPr>
      <w:proofErr w:type="spellStart"/>
      <w:r>
        <w:t>QueryTool</w:t>
      </w:r>
      <w:proofErr w:type="spellEnd"/>
      <w:r>
        <w:t xml:space="preserve">: </w:t>
      </w:r>
      <w:r w:rsidR="00F879EF">
        <w:t>customers/</w:t>
      </w:r>
      <w:proofErr w:type="spellStart"/>
      <w:r w:rsidR="00F879EF">
        <w:t>querytool</w:t>
      </w:r>
      <w:proofErr w:type="spellEnd"/>
      <w:r w:rsidR="00F879EF">
        <w:t xml:space="preserve">/type in SQL commands … puts in the values into the table – via insert </w:t>
      </w:r>
      <w:proofErr w:type="gramStart"/>
      <w:r w:rsidR="00F879EF">
        <w:t>into:</w:t>
      </w:r>
      <w:proofErr w:type="gramEnd"/>
      <w:r w:rsidR="00F879EF">
        <w:t xml:space="preserve"> columns to fill are given (if one entry is missing, then error)</w:t>
      </w:r>
    </w:p>
    <w:p w14:paraId="4DAF99AC" w14:textId="77777777" w:rsidR="00F879EF" w:rsidRDefault="00F879EF" w:rsidP="00F879EF">
      <w:pPr>
        <w:pStyle w:val="Listenabsatz"/>
        <w:numPr>
          <w:ilvl w:val="3"/>
          <w:numId w:val="1"/>
        </w:numPr>
      </w:pPr>
      <w:r>
        <w:t xml:space="preserve">INSERT INTO </w:t>
      </w:r>
      <w:proofErr w:type="spellStart"/>
      <w:r>
        <w:t>public."customers</w:t>
      </w:r>
      <w:proofErr w:type="spellEnd"/>
      <w:r>
        <w:t>"("name", "email")</w:t>
      </w:r>
    </w:p>
    <w:p w14:paraId="2C707AFA" w14:textId="4984B7C6" w:rsidR="004D0F21" w:rsidRDefault="00F879EF" w:rsidP="00472706">
      <w:pPr>
        <w:pStyle w:val="Listenabsatz"/>
        <w:ind w:left="2880"/>
      </w:pPr>
      <w:r>
        <w:t>VALUES ('Har</w:t>
      </w:r>
      <w:r w:rsidR="003000BF">
        <w:t>r</w:t>
      </w:r>
      <w:r>
        <w:t>y Brown', 'harry@brown.com')</w:t>
      </w:r>
    </w:p>
    <w:p w14:paraId="0DA2E2D9" w14:textId="7D629FB9" w:rsidR="00F879EF" w:rsidRPr="003000BF" w:rsidRDefault="00F879EF" w:rsidP="004D0F21">
      <w:pPr>
        <w:pStyle w:val="Listenabsatz"/>
        <w:numPr>
          <w:ilvl w:val="0"/>
          <w:numId w:val="1"/>
        </w:numPr>
        <w:rPr>
          <w:b/>
          <w:bCs/>
        </w:rPr>
      </w:pPr>
      <w:r w:rsidRPr="003000BF">
        <w:rPr>
          <w:b/>
          <w:bCs/>
        </w:rPr>
        <w:t>Other SQL Statements:</w:t>
      </w:r>
    </w:p>
    <w:p w14:paraId="4B9686D3" w14:textId="1E1DB2BA" w:rsidR="00F879EF" w:rsidRDefault="003000BF" w:rsidP="00F879EF">
      <w:pPr>
        <w:pStyle w:val="Listenabsatz"/>
        <w:numPr>
          <w:ilvl w:val="2"/>
          <w:numId w:val="1"/>
        </w:numPr>
      </w:pPr>
      <w:r>
        <w:t xml:space="preserve">Select everything </w:t>
      </w:r>
      <w:r w:rsidR="008525E6">
        <w:t xml:space="preserve">(what will be shown </w:t>
      </w:r>
      <w:proofErr w:type="gramStart"/>
      <w:r w:rsidR="008525E6">
        <w:t>as a result of</w:t>
      </w:r>
      <w:proofErr w:type="gramEnd"/>
      <w:r w:rsidR="008525E6">
        <w:t xml:space="preserve"> the query)</w:t>
      </w:r>
    </w:p>
    <w:p w14:paraId="21339138" w14:textId="7B19493E" w:rsidR="003000BF" w:rsidRDefault="003000BF" w:rsidP="003000BF">
      <w:pPr>
        <w:pStyle w:val="Listenabsatz"/>
        <w:numPr>
          <w:ilvl w:val="3"/>
          <w:numId w:val="1"/>
        </w:numPr>
      </w:pPr>
      <w:r w:rsidRPr="003000BF">
        <w:t xml:space="preserve">SELECT * FROM </w:t>
      </w:r>
      <w:proofErr w:type="spellStart"/>
      <w:proofErr w:type="gramStart"/>
      <w:r w:rsidRPr="003000BF">
        <w:t>public.customers</w:t>
      </w:r>
      <w:proofErr w:type="spellEnd"/>
      <w:proofErr w:type="gramEnd"/>
    </w:p>
    <w:p w14:paraId="141BBC06" w14:textId="7A445DA2" w:rsidR="003000BF" w:rsidRDefault="003000BF" w:rsidP="003000BF">
      <w:pPr>
        <w:pStyle w:val="Listenabsatz"/>
        <w:numPr>
          <w:ilvl w:val="2"/>
          <w:numId w:val="1"/>
        </w:numPr>
      </w:pPr>
      <w:r>
        <w:t>Only name</w:t>
      </w:r>
    </w:p>
    <w:p w14:paraId="335307E5" w14:textId="25E12848" w:rsidR="003000BF" w:rsidRDefault="003000BF" w:rsidP="003000BF">
      <w:pPr>
        <w:pStyle w:val="Listenabsatz"/>
        <w:numPr>
          <w:ilvl w:val="3"/>
          <w:numId w:val="1"/>
        </w:numPr>
      </w:pPr>
      <w:r w:rsidRPr="003000BF">
        <w:t xml:space="preserve">SELECT name FROM </w:t>
      </w:r>
      <w:proofErr w:type="spellStart"/>
      <w:proofErr w:type="gramStart"/>
      <w:r w:rsidRPr="003000BF">
        <w:t>public.customers</w:t>
      </w:r>
      <w:proofErr w:type="spellEnd"/>
      <w:proofErr w:type="gramEnd"/>
    </w:p>
    <w:p w14:paraId="49D3239A" w14:textId="2A0AE85B" w:rsidR="003000BF" w:rsidRDefault="003000BF" w:rsidP="003000BF">
      <w:pPr>
        <w:pStyle w:val="Listenabsatz"/>
        <w:numPr>
          <w:ilvl w:val="2"/>
          <w:numId w:val="1"/>
        </w:numPr>
      </w:pPr>
      <w:r>
        <w:t>Select more columns</w:t>
      </w:r>
    </w:p>
    <w:p w14:paraId="7F80B6F5" w14:textId="3A9BB408" w:rsidR="003000BF" w:rsidRDefault="003000BF" w:rsidP="003000BF">
      <w:pPr>
        <w:pStyle w:val="Listenabsatz"/>
        <w:numPr>
          <w:ilvl w:val="3"/>
          <w:numId w:val="1"/>
        </w:numPr>
      </w:pPr>
      <w:r w:rsidRPr="003000BF">
        <w:t xml:space="preserve">SELECT name, email FROM </w:t>
      </w:r>
      <w:proofErr w:type="spellStart"/>
      <w:proofErr w:type="gramStart"/>
      <w:r w:rsidRPr="003000BF">
        <w:t>public.customers</w:t>
      </w:r>
      <w:proofErr w:type="spellEnd"/>
      <w:proofErr w:type="gramEnd"/>
    </w:p>
    <w:p w14:paraId="02566596" w14:textId="7E420348" w:rsidR="003000BF" w:rsidRDefault="003000BF" w:rsidP="003000BF">
      <w:pPr>
        <w:pStyle w:val="Listenabsatz"/>
        <w:numPr>
          <w:ilvl w:val="2"/>
          <w:numId w:val="1"/>
        </w:numPr>
      </w:pPr>
      <w:r>
        <w:t>Get Columns under another name</w:t>
      </w:r>
    </w:p>
    <w:p w14:paraId="367EB749" w14:textId="2C7B7C69" w:rsidR="003000BF" w:rsidRDefault="003000BF" w:rsidP="003000BF">
      <w:pPr>
        <w:pStyle w:val="Listenabsatz"/>
        <w:numPr>
          <w:ilvl w:val="3"/>
          <w:numId w:val="1"/>
        </w:numPr>
      </w:pPr>
      <w:r w:rsidRPr="003000BF">
        <w:t>SELECT name "</w:t>
      </w:r>
      <w:proofErr w:type="spellStart"/>
      <w:r w:rsidRPr="003000BF">
        <w:t>myCustomers</w:t>
      </w:r>
      <w:proofErr w:type="spellEnd"/>
      <w:r w:rsidRPr="003000BF">
        <w:t xml:space="preserve">" FROM </w:t>
      </w:r>
      <w:proofErr w:type="spellStart"/>
      <w:proofErr w:type="gramStart"/>
      <w:r w:rsidRPr="003000BF">
        <w:t>public.customers</w:t>
      </w:r>
      <w:proofErr w:type="spellEnd"/>
      <w:proofErr w:type="gramEnd"/>
    </w:p>
    <w:p w14:paraId="3926C2BA" w14:textId="4DB90105" w:rsidR="00E37256" w:rsidRDefault="003000BF" w:rsidP="00E37256">
      <w:pPr>
        <w:pStyle w:val="Listenabsatz"/>
        <w:numPr>
          <w:ilvl w:val="1"/>
          <w:numId w:val="1"/>
        </w:numPr>
        <w:rPr>
          <w:b/>
          <w:bCs/>
        </w:rPr>
      </w:pPr>
      <w:r w:rsidRPr="003000BF">
        <w:rPr>
          <w:b/>
          <w:bCs/>
        </w:rPr>
        <w:t xml:space="preserve">Where </w:t>
      </w:r>
      <w:proofErr w:type="gramStart"/>
      <w:r w:rsidR="00E37256" w:rsidRPr="003000BF">
        <w:rPr>
          <w:b/>
          <w:bCs/>
        </w:rPr>
        <w:t>clause</w:t>
      </w:r>
      <w:r w:rsidR="00E37256">
        <w:rPr>
          <w:b/>
          <w:bCs/>
        </w:rPr>
        <w:t>:</w:t>
      </w:r>
      <w:proofErr w:type="gramEnd"/>
      <w:r w:rsidR="00E37256">
        <w:rPr>
          <w:b/>
          <w:bCs/>
        </w:rPr>
        <w:t xml:space="preserve"> </w:t>
      </w:r>
      <w:r w:rsidR="00E37256">
        <w:t xml:space="preserve">works very well with if clauses </w:t>
      </w:r>
    </w:p>
    <w:p w14:paraId="1860A2F6" w14:textId="7B0A1B75" w:rsidR="003000BF" w:rsidRDefault="00E37256" w:rsidP="00E37256">
      <w:pPr>
        <w:pStyle w:val="Listenabsatz"/>
        <w:numPr>
          <w:ilvl w:val="2"/>
          <w:numId w:val="1"/>
        </w:numPr>
        <w:rPr>
          <w:b/>
          <w:bCs/>
        </w:rPr>
      </w:pPr>
      <w:r>
        <w:t>G</w:t>
      </w:r>
      <w:r w:rsidRPr="00E37256">
        <w:t>et person with id=3</w:t>
      </w:r>
    </w:p>
    <w:p w14:paraId="4FFDE1DF" w14:textId="77777777" w:rsidR="00E37256" w:rsidRPr="00E37256" w:rsidRDefault="00E37256" w:rsidP="00E37256">
      <w:pPr>
        <w:pStyle w:val="Listenabsatz"/>
        <w:numPr>
          <w:ilvl w:val="3"/>
          <w:numId w:val="1"/>
        </w:numPr>
      </w:pPr>
      <w:r w:rsidRPr="00E37256">
        <w:t xml:space="preserve">SELECT * FROM </w:t>
      </w:r>
      <w:proofErr w:type="spellStart"/>
      <w:proofErr w:type="gramStart"/>
      <w:r w:rsidRPr="00E37256">
        <w:t>public.customers</w:t>
      </w:r>
      <w:proofErr w:type="spellEnd"/>
      <w:proofErr w:type="gramEnd"/>
    </w:p>
    <w:p w14:paraId="6E9523B8" w14:textId="5B45D20C" w:rsidR="00E37256" w:rsidRDefault="00E37256" w:rsidP="00E37256">
      <w:pPr>
        <w:pStyle w:val="Listenabsatz"/>
        <w:ind w:left="2880"/>
      </w:pPr>
      <w:r w:rsidRPr="00E37256">
        <w:t>WHERE id=3</w:t>
      </w:r>
    </w:p>
    <w:p w14:paraId="2262F520" w14:textId="2FE0D405" w:rsidR="00E37256" w:rsidRDefault="00E37256" w:rsidP="00E37256">
      <w:pPr>
        <w:pStyle w:val="Listenabsatz"/>
        <w:numPr>
          <w:ilvl w:val="2"/>
          <w:numId w:val="1"/>
        </w:numPr>
      </w:pPr>
      <w:r>
        <w:t>Get all without id=3, greater, equals</w:t>
      </w:r>
    </w:p>
    <w:p w14:paraId="3F58E6DB" w14:textId="0FFE855E" w:rsidR="00E37256" w:rsidRDefault="00E37256" w:rsidP="00E37256">
      <w:pPr>
        <w:pStyle w:val="Listenabsatz"/>
        <w:numPr>
          <w:ilvl w:val="3"/>
          <w:numId w:val="1"/>
        </w:numPr>
      </w:pPr>
      <w:r w:rsidRPr="00E37256">
        <w:t xml:space="preserve">WHERE </w:t>
      </w:r>
      <w:proofErr w:type="gramStart"/>
      <w:r w:rsidRPr="00E37256">
        <w:t>id!=</w:t>
      </w:r>
      <w:proofErr w:type="gramEnd"/>
      <w:r w:rsidRPr="00E37256">
        <w:t>3</w:t>
      </w:r>
    </w:p>
    <w:p w14:paraId="324F1C80" w14:textId="138C95A6" w:rsidR="00E37256" w:rsidRDefault="00E37256" w:rsidP="00E37256">
      <w:pPr>
        <w:pStyle w:val="Listenabsatz"/>
        <w:numPr>
          <w:ilvl w:val="3"/>
          <w:numId w:val="1"/>
        </w:numPr>
      </w:pPr>
      <w:r w:rsidRPr="00E37256">
        <w:t>WHERE id&gt;3</w:t>
      </w:r>
    </w:p>
    <w:p w14:paraId="1355C8F0" w14:textId="190BAC51" w:rsidR="00E37256" w:rsidRDefault="00E37256" w:rsidP="00E37256">
      <w:pPr>
        <w:pStyle w:val="Listenabsatz"/>
        <w:numPr>
          <w:ilvl w:val="3"/>
          <w:numId w:val="1"/>
        </w:numPr>
      </w:pPr>
      <w:r w:rsidRPr="00E37256">
        <w:lastRenderedPageBreak/>
        <w:t>WHERE id&gt;=3</w:t>
      </w:r>
    </w:p>
    <w:p w14:paraId="6FDE5FDD" w14:textId="3480A013" w:rsidR="00E37256" w:rsidRDefault="00E37256" w:rsidP="00E37256">
      <w:pPr>
        <w:pStyle w:val="Listenabsatz"/>
        <w:numPr>
          <w:ilvl w:val="2"/>
          <w:numId w:val="1"/>
        </w:numPr>
      </w:pPr>
      <w:r>
        <w:t>Search name: be very strict with the pronunciation/typo/</w:t>
      </w:r>
      <w:proofErr w:type="spellStart"/>
      <w:r>
        <w:t>bigSmall</w:t>
      </w:r>
      <w:proofErr w:type="spellEnd"/>
    </w:p>
    <w:p w14:paraId="22A921ED" w14:textId="7FAA8B0F" w:rsidR="00E37256" w:rsidRDefault="00E37256" w:rsidP="00E37256">
      <w:pPr>
        <w:pStyle w:val="Listenabsatz"/>
        <w:numPr>
          <w:ilvl w:val="3"/>
          <w:numId w:val="1"/>
        </w:numPr>
      </w:pPr>
      <w:r w:rsidRPr="00E37256">
        <w:t>WHERE name LIKE 'Tina Smith'</w:t>
      </w:r>
    </w:p>
    <w:p w14:paraId="15714D57" w14:textId="5818358A" w:rsidR="00237F41" w:rsidRPr="00237F41" w:rsidRDefault="00E37256" w:rsidP="00237F41">
      <w:pPr>
        <w:pStyle w:val="Listenabsatz"/>
        <w:numPr>
          <w:ilvl w:val="1"/>
          <w:numId w:val="1"/>
        </w:numPr>
        <w:rPr>
          <w:b/>
          <w:bCs/>
        </w:rPr>
      </w:pPr>
      <w:r w:rsidRPr="00E37256">
        <w:rPr>
          <w:b/>
          <w:bCs/>
        </w:rPr>
        <w:t>Wildcard</w:t>
      </w:r>
      <w:r>
        <w:rPr>
          <w:b/>
          <w:bCs/>
        </w:rPr>
        <w:t xml:space="preserve"> %: </w:t>
      </w:r>
      <w:r w:rsidR="00237F41" w:rsidRPr="00237F41">
        <w:t>typo alert</w:t>
      </w:r>
    </w:p>
    <w:p w14:paraId="33CAD543" w14:textId="261F52C1" w:rsidR="00237F41" w:rsidRDefault="00237F41" w:rsidP="00237F41">
      <w:pPr>
        <w:pStyle w:val="Listenabsatz"/>
        <w:numPr>
          <w:ilvl w:val="2"/>
          <w:numId w:val="1"/>
        </w:numPr>
      </w:pPr>
      <w:r w:rsidRPr="00237F41">
        <w:t>Get everything:</w:t>
      </w:r>
    </w:p>
    <w:p w14:paraId="1AB67F05" w14:textId="262B64D7" w:rsidR="00237F41" w:rsidRPr="00237F41" w:rsidRDefault="00237F41" w:rsidP="00237F41">
      <w:pPr>
        <w:pStyle w:val="Listenabsatz"/>
        <w:numPr>
          <w:ilvl w:val="3"/>
          <w:numId w:val="1"/>
        </w:numPr>
      </w:pPr>
      <w:r w:rsidRPr="00237F41">
        <w:t>WHERE name LIKE '%'</w:t>
      </w:r>
    </w:p>
    <w:p w14:paraId="770DE704" w14:textId="107E7252" w:rsidR="00E37256" w:rsidRDefault="00237F41" w:rsidP="00E37256">
      <w:pPr>
        <w:pStyle w:val="Listenabsatz"/>
        <w:numPr>
          <w:ilvl w:val="2"/>
          <w:numId w:val="1"/>
        </w:numPr>
      </w:pPr>
      <w:r w:rsidRPr="00237F41">
        <w:t>Get anything which has Tina</w:t>
      </w:r>
      <w:r>
        <w:t xml:space="preserve"> at the beginning </w:t>
      </w:r>
    </w:p>
    <w:p w14:paraId="5DF4743A" w14:textId="0F9A8421" w:rsidR="00237F41" w:rsidRDefault="00237F41" w:rsidP="00237F41">
      <w:pPr>
        <w:pStyle w:val="Listenabsatz"/>
        <w:numPr>
          <w:ilvl w:val="3"/>
          <w:numId w:val="1"/>
        </w:numPr>
      </w:pPr>
      <w:r w:rsidRPr="00237F41">
        <w:t>WHERE name LIKE 'Tina%'</w:t>
      </w:r>
    </w:p>
    <w:p w14:paraId="35CB95A5" w14:textId="6319AA08" w:rsidR="00237F41" w:rsidRDefault="00237F41" w:rsidP="00237F41">
      <w:pPr>
        <w:pStyle w:val="Listenabsatz"/>
        <w:numPr>
          <w:ilvl w:val="2"/>
          <w:numId w:val="1"/>
        </w:numPr>
      </w:pPr>
      <w:r>
        <w:t xml:space="preserve">Anything with the ending smith </w:t>
      </w:r>
    </w:p>
    <w:p w14:paraId="6A9CD8DC" w14:textId="182A1956" w:rsidR="00237F41" w:rsidRDefault="00237F41" w:rsidP="00237F41">
      <w:pPr>
        <w:pStyle w:val="Listenabsatz"/>
        <w:numPr>
          <w:ilvl w:val="3"/>
          <w:numId w:val="1"/>
        </w:numPr>
      </w:pPr>
      <w:r w:rsidRPr="00237F41">
        <w:t>WHERE name LIKE '%Smith'</w:t>
      </w:r>
    </w:p>
    <w:p w14:paraId="221AA760" w14:textId="450D1A97" w:rsidR="008525E6" w:rsidRDefault="008525E6" w:rsidP="008525E6">
      <w:pPr>
        <w:pStyle w:val="Listenabsatz"/>
        <w:numPr>
          <w:ilvl w:val="2"/>
          <w:numId w:val="1"/>
        </w:numPr>
      </w:pPr>
      <w:r>
        <w:t>Anything with in between</w:t>
      </w:r>
    </w:p>
    <w:p w14:paraId="22C1DD30" w14:textId="77905731" w:rsidR="008525E6" w:rsidRDefault="008525E6" w:rsidP="008525E6">
      <w:pPr>
        <w:pStyle w:val="Listenabsatz"/>
        <w:numPr>
          <w:ilvl w:val="3"/>
          <w:numId w:val="1"/>
        </w:numPr>
      </w:pPr>
      <w:r w:rsidRPr="008525E6">
        <w:t>WHERE name LIKE '%</w:t>
      </w:r>
      <w:proofErr w:type="spellStart"/>
      <w:r w:rsidR="005B1376">
        <w:t>hn</w:t>
      </w:r>
      <w:proofErr w:type="spellEnd"/>
      <w:r w:rsidRPr="008525E6">
        <w:t>%'</w:t>
      </w:r>
    </w:p>
    <w:p w14:paraId="4EEB7FFC" w14:textId="3B4DE55A" w:rsidR="005B1376" w:rsidRDefault="00BF6C67" w:rsidP="005B1376">
      <w:pPr>
        <w:pStyle w:val="Listenabsatz"/>
        <w:numPr>
          <w:ilvl w:val="3"/>
          <w:numId w:val="1"/>
        </w:numPr>
      </w:pPr>
      <w:r w:rsidRPr="00BF6C67">
        <w:t>WHERE email LIKE '%@%'</w:t>
      </w:r>
    </w:p>
    <w:p w14:paraId="2757BF1A" w14:textId="77777777" w:rsidR="00BF6C67" w:rsidRDefault="00BF6C67" w:rsidP="00BF6C67">
      <w:pPr>
        <w:pStyle w:val="Listenabsatz"/>
        <w:numPr>
          <w:ilvl w:val="1"/>
          <w:numId w:val="1"/>
        </w:numPr>
      </w:pPr>
      <w:r w:rsidRPr="004D0F21">
        <w:rPr>
          <w:b/>
          <w:bCs/>
        </w:rPr>
        <w:t>AND OR NOT:</w:t>
      </w:r>
      <w:r>
        <w:t xml:space="preserve"> Comparison Operator: combine more conditions in the where clause</w:t>
      </w:r>
    </w:p>
    <w:p w14:paraId="1F936499" w14:textId="704256C7" w:rsidR="00BF6C67" w:rsidRDefault="00BF6C67" w:rsidP="00BF6C67">
      <w:pPr>
        <w:pStyle w:val="Listenabsatz"/>
        <w:numPr>
          <w:ilvl w:val="2"/>
          <w:numId w:val="1"/>
        </w:numPr>
      </w:pPr>
      <w:r>
        <w:t>Both conditions</w:t>
      </w:r>
      <w:r w:rsidR="004D0F21">
        <w:t xml:space="preserve"> </w:t>
      </w:r>
      <w:proofErr w:type="gramStart"/>
      <w:r w:rsidR="004D0F21">
        <w:t>have to</w:t>
      </w:r>
      <w:proofErr w:type="gramEnd"/>
      <w:r w:rsidR="004D0F21">
        <w:t xml:space="preserve"> be</w:t>
      </w:r>
      <w:r>
        <w:t xml:space="preserve"> true</w:t>
      </w:r>
    </w:p>
    <w:p w14:paraId="4FECE715" w14:textId="3C0816CA" w:rsidR="00BF6C67" w:rsidRDefault="00BF6C67" w:rsidP="00BF6C67">
      <w:pPr>
        <w:pStyle w:val="Listenabsatz"/>
        <w:numPr>
          <w:ilvl w:val="3"/>
          <w:numId w:val="1"/>
        </w:numPr>
      </w:pPr>
      <w:r w:rsidRPr="00BF6C67">
        <w:t>WHERE email LIKE '%</w:t>
      </w:r>
      <w:proofErr w:type="spellStart"/>
      <w:r w:rsidR="004D0F21">
        <w:t>hn</w:t>
      </w:r>
      <w:proofErr w:type="spellEnd"/>
      <w:r w:rsidRPr="00BF6C67">
        <w:t>%' AND id = 4</w:t>
      </w:r>
      <w:r>
        <w:t xml:space="preserve"> </w:t>
      </w:r>
    </w:p>
    <w:p w14:paraId="1D5F1F06" w14:textId="7C6FA7F3" w:rsidR="004D0F21" w:rsidRDefault="004D0F21" w:rsidP="004D0F21">
      <w:pPr>
        <w:pStyle w:val="Listenabsatz"/>
        <w:numPr>
          <w:ilvl w:val="2"/>
          <w:numId w:val="1"/>
        </w:numPr>
      </w:pPr>
      <w:r>
        <w:t xml:space="preserve">One or the other can be true </w:t>
      </w:r>
    </w:p>
    <w:p w14:paraId="628AFED9" w14:textId="2FF393E2" w:rsidR="004D0F21" w:rsidRDefault="004D0F21" w:rsidP="004D0F21">
      <w:pPr>
        <w:pStyle w:val="Listenabsatz"/>
        <w:numPr>
          <w:ilvl w:val="3"/>
          <w:numId w:val="1"/>
        </w:numPr>
      </w:pPr>
      <w:r w:rsidRPr="004D0F21">
        <w:t>WHERE name LIKE '%Smith%' OR id = 4</w:t>
      </w:r>
    </w:p>
    <w:p w14:paraId="2E7D15A7" w14:textId="52AD6A0F" w:rsidR="004D0F21" w:rsidRDefault="004D0F21" w:rsidP="004D0F21">
      <w:pPr>
        <w:pStyle w:val="Listenabsatz"/>
        <w:numPr>
          <w:ilvl w:val="2"/>
          <w:numId w:val="1"/>
        </w:numPr>
      </w:pPr>
      <w:r>
        <w:t>Will return anything but “smith”</w:t>
      </w:r>
    </w:p>
    <w:p w14:paraId="6B5AE410" w14:textId="77777777" w:rsidR="004D0F21" w:rsidRDefault="004D0F21" w:rsidP="004D0F21">
      <w:pPr>
        <w:pStyle w:val="Listenabsatz"/>
        <w:numPr>
          <w:ilvl w:val="3"/>
          <w:numId w:val="1"/>
        </w:numPr>
      </w:pPr>
      <w:r w:rsidRPr="004D0F21">
        <w:t>WHERE NOT name LIKE '%Smith%'</w:t>
      </w:r>
    </w:p>
    <w:p w14:paraId="5796057B" w14:textId="6615FC50" w:rsidR="004D0F21" w:rsidRDefault="004D0F21" w:rsidP="004D0F21">
      <w:pPr>
        <w:pStyle w:val="Listenabsatz"/>
        <w:numPr>
          <w:ilvl w:val="1"/>
          <w:numId w:val="1"/>
        </w:numPr>
        <w:rPr>
          <w:b/>
          <w:bCs/>
        </w:rPr>
      </w:pPr>
      <w:r w:rsidRPr="004D0F21">
        <w:rPr>
          <w:b/>
          <w:bCs/>
        </w:rPr>
        <w:t>Order by:</w:t>
      </w:r>
      <w:r>
        <w:rPr>
          <w:b/>
          <w:bCs/>
        </w:rPr>
        <w:t xml:space="preserve"> </w:t>
      </w:r>
      <w:r w:rsidRPr="0024518F">
        <w:t>ORDER BY name ASC</w:t>
      </w:r>
      <w:r w:rsidR="0024518F" w:rsidRPr="0024518F">
        <w:t>(1-5)/</w:t>
      </w:r>
      <w:proofErr w:type="gramStart"/>
      <w:r w:rsidR="0024518F" w:rsidRPr="0024518F">
        <w:t>DESC(</w:t>
      </w:r>
      <w:proofErr w:type="gramEnd"/>
      <w:r w:rsidR="0024518F" w:rsidRPr="0024518F">
        <w:t>5-1)</w:t>
      </w:r>
    </w:p>
    <w:p w14:paraId="2E65257E" w14:textId="54A0F68E" w:rsidR="0024518F" w:rsidRPr="0024518F" w:rsidRDefault="0024518F" w:rsidP="0024518F">
      <w:pPr>
        <w:pStyle w:val="Listenabsatz"/>
        <w:numPr>
          <w:ilvl w:val="2"/>
          <w:numId w:val="1"/>
        </w:numPr>
      </w:pPr>
      <w:r w:rsidRPr="0024518F">
        <w:t>Orders the names alphabetically</w:t>
      </w:r>
    </w:p>
    <w:p w14:paraId="02834047" w14:textId="3E1F808D" w:rsidR="0024518F" w:rsidRDefault="0024518F" w:rsidP="0024518F">
      <w:pPr>
        <w:pStyle w:val="Listenabsatz"/>
        <w:numPr>
          <w:ilvl w:val="3"/>
          <w:numId w:val="1"/>
        </w:numPr>
      </w:pPr>
      <w:r w:rsidRPr="0024518F">
        <w:t>ORDER BY name ASC</w:t>
      </w:r>
    </w:p>
    <w:p w14:paraId="59936854" w14:textId="1D41D26B" w:rsidR="0024518F" w:rsidRDefault="0024518F" w:rsidP="0024518F">
      <w:pPr>
        <w:pStyle w:val="Listenabsatz"/>
        <w:numPr>
          <w:ilvl w:val="2"/>
          <w:numId w:val="1"/>
        </w:numPr>
      </w:pPr>
      <w:r>
        <w:t xml:space="preserve">Orders numerically </w:t>
      </w:r>
    </w:p>
    <w:p w14:paraId="01321E2E" w14:textId="3368976E" w:rsidR="0024518F" w:rsidRDefault="0024518F" w:rsidP="0024518F">
      <w:pPr>
        <w:pStyle w:val="Listenabsatz"/>
        <w:numPr>
          <w:ilvl w:val="3"/>
          <w:numId w:val="1"/>
        </w:numPr>
      </w:pPr>
      <w:r w:rsidRPr="0024518F">
        <w:t>ORDER BY id DESC</w:t>
      </w:r>
    </w:p>
    <w:p w14:paraId="4E862CC1" w14:textId="3174DBEF" w:rsidR="00472706" w:rsidRDefault="00472706" w:rsidP="00472706"/>
    <w:p w14:paraId="6B263FCE" w14:textId="77777777" w:rsidR="00E761E2" w:rsidRDefault="00E761E2" w:rsidP="00472706"/>
    <w:p w14:paraId="31E31F97" w14:textId="09E3C20D" w:rsidR="00472706" w:rsidRDefault="00472706" w:rsidP="00472706"/>
    <w:p w14:paraId="019813C4" w14:textId="77777777" w:rsidR="00E761E2" w:rsidRDefault="00E761E2" w:rsidP="00472706"/>
    <w:p w14:paraId="310D5900" w14:textId="43F39B17" w:rsidR="00472706" w:rsidRDefault="00DD5FAC" w:rsidP="00E761E2">
      <w:pPr>
        <w:pStyle w:val="Listenabsatz"/>
        <w:numPr>
          <w:ilvl w:val="0"/>
          <w:numId w:val="1"/>
        </w:numPr>
      </w:pPr>
      <w:hyperlink r:id="rId10" w:history="1">
        <w:r w:rsidR="00E761E2">
          <w:rPr>
            <w:rStyle w:val="Hyperlink"/>
          </w:rPr>
          <w:t>Learn PostgreSQL Tutorial - Full Course for Beginners - YouTube</w:t>
        </w:r>
      </w:hyperlink>
    </w:p>
    <w:p w14:paraId="73918A55" w14:textId="01C90CCB" w:rsidR="00E761E2" w:rsidRDefault="00E761E2" w:rsidP="00E761E2">
      <w:pPr>
        <w:pStyle w:val="Listenabsatz"/>
        <w:numPr>
          <w:ilvl w:val="1"/>
          <w:numId w:val="1"/>
        </w:numPr>
      </w:pPr>
      <w:r>
        <w:t xml:space="preserve">Software: </w:t>
      </w:r>
      <w:proofErr w:type="spellStart"/>
      <w:r>
        <w:t>psql</w:t>
      </w:r>
      <w:proofErr w:type="spellEnd"/>
    </w:p>
    <w:p w14:paraId="18FC7156" w14:textId="6A86C4FD" w:rsidR="00E761E2" w:rsidRDefault="00E761E2" w:rsidP="00E761E2">
      <w:pPr>
        <w:pStyle w:val="Listenabsatz"/>
        <w:numPr>
          <w:ilvl w:val="1"/>
          <w:numId w:val="1"/>
        </w:numPr>
      </w:pPr>
      <w:r>
        <w:t xml:space="preserve">3000: Database Introduction </w:t>
      </w:r>
    </w:p>
    <w:p w14:paraId="4F4006E2" w14:textId="4BA8102E" w:rsidR="00E761E2" w:rsidRDefault="00E761E2" w:rsidP="00E761E2">
      <w:pPr>
        <w:pStyle w:val="Listenabsatz"/>
        <w:numPr>
          <w:ilvl w:val="2"/>
          <w:numId w:val="1"/>
        </w:numPr>
      </w:pPr>
      <w:r>
        <w:t xml:space="preserve">SQL as programming language: </w:t>
      </w:r>
    </w:p>
    <w:p w14:paraId="0981912D" w14:textId="4D052A9B" w:rsidR="00E761E2" w:rsidRDefault="00E761E2" w:rsidP="00E761E2">
      <w:pPr>
        <w:pStyle w:val="Listenabsatz"/>
        <w:numPr>
          <w:ilvl w:val="3"/>
          <w:numId w:val="1"/>
        </w:numPr>
      </w:pPr>
      <w:r>
        <w:t xml:space="preserve">SELECT </w:t>
      </w:r>
      <w:proofErr w:type="spellStart"/>
      <w:r>
        <w:t>columnName</w:t>
      </w:r>
      <w:proofErr w:type="spellEnd"/>
      <w:r>
        <w:t xml:space="preserve"> FROM </w:t>
      </w:r>
      <w:proofErr w:type="spellStart"/>
      <w:r>
        <w:t>tableName</w:t>
      </w:r>
      <w:proofErr w:type="spellEnd"/>
    </w:p>
    <w:p w14:paraId="5A40650F" w14:textId="6D9CED86" w:rsidR="00E761E2" w:rsidRDefault="00E761E2" w:rsidP="00E761E2">
      <w:pPr>
        <w:pStyle w:val="Listenabsatz"/>
        <w:numPr>
          <w:ilvl w:val="1"/>
          <w:numId w:val="1"/>
        </w:numPr>
      </w:pPr>
      <w:r>
        <w:t xml:space="preserve">Date is stored in tables with columns and rows </w:t>
      </w:r>
    </w:p>
    <w:p w14:paraId="385129C3" w14:textId="7C7C9584" w:rsidR="00E761E2" w:rsidRDefault="00E761E2" w:rsidP="00E761E2">
      <w:pPr>
        <w:pStyle w:val="Listenabsatz"/>
        <w:numPr>
          <w:ilvl w:val="1"/>
          <w:numId w:val="1"/>
        </w:numPr>
      </w:pPr>
      <w:r>
        <w:t>Relational Database: there is a connection to the other tables</w:t>
      </w:r>
    </w:p>
    <w:p w14:paraId="5280DE24" w14:textId="43220324" w:rsidR="00E761E2" w:rsidRDefault="00E761E2" w:rsidP="00E761E2">
      <w:pPr>
        <w:pStyle w:val="Listenabsatz"/>
        <w:numPr>
          <w:ilvl w:val="1"/>
          <w:numId w:val="1"/>
        </w:numPr>
      </w:pPr>
      <w:r>
        <w:t>The PC is the server and can connect to it</w:t>
      </w:r>
    </w:p>
    <w:p w14:paraId="0ADF56D2" w14:textId="79B7AFD2" w:rsidR="007C0367" w:rsidRDefault="007C0367" w:rsidP="00E761E2">
      <w:pPr>
        <w:pStyle w:val="Listenabsatz"/>
        <w:numPr>
          <w:ilvl w:val="1"/>
          <w:numId w:val="1"/>
        </w:numPr>
        <w:rPr>
          <w:b/>
          <w:bCs/>
        </w:rPr>
      </w:pPr>
      <w:r w:rsidRPr="007C0367">
        <w:rPr>
          <w:b/>
          <w:bCs/>
        </w:rPr>
        <w:t>CMD is more preferred</w:t>
      </w:r>
    </w:p>
    <w:p w14:paraId="16E115FC" w14:textId="72087A03" w:rsidR="006E5A77" w:rsidRDefault="006E5A77" w:rsidP="006E5A77">
      <w:pPr>
        <w:pStyle w:val="Listenabsatz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QL COMMANDS FOR BASIC SETUP</w:t>
      </w:r>
    </w:p>
    <w:p w14:paraId="5B701B4C" w14:textId="3CD8641A" w:rsidR="007C0367" w:rsidRDefault="007C0367" w:rsidP="00E761E2">
      <w:pPr>
        <w:pStyle w:val="Listenabsatz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Setup PSQL (Windows):</w:t>
      </w:r>
    </w:p>
    <w:p w14:paraId="5CCB08E1" w14:textId="42D07337" w:rsidR="007C0367" w:rsidRPr="007C0367" w:rsidRDefault="007C0367" w:rsidP="007C0367">
      <w:pPr>
        <w:pStyle w:val="Listenabsatz"/>
        <w:numPr>
          <w:ilvl w:val="2"/>
          <w:numId w:val="1"/>
        </w:numPr>
        <w:rPr>
          <w:b/>
          <w:bCs/>
        </w:rPr>
      </w:pPr>
      <w:r>
        <w:t>open SQL Shell: enter until password – enter password (will not show letters)</w:t>
      </w:r>
    </w:p>
    <w:p w14:paraId="7BCFCFDF" w14:textId="51E0D527" w:rsidR="007C0367" w:rsidRPr="007C0367" w:rsidRDefault="007C0367" w:rsidP="007C0367">
      <w:pPr>
        <w:pStyle w:val="Listenabsatz"/>
        <w:numPr>
          <w:ilvl w:val="2"/>
          <w:numId w:val="1"/>
        </w:numPr>
        <w:rPr>
          <w:b/>
          <w:bCs/>
        </w:rPr>
      </w:pPr>
      <w:r>
        <w:t>by default, you get the database called “postgres”</w:t>
      </w:r>
    </w:p>
    <w:p w14:paraId="395E20A5" w14:textId="085097C7" w:rsidR="007C0367" w:rsidRPr="007C0367" w:rsidRDefault="007C0367" w:rsidP="007C0367">
      <w:pPr>
        <w:pStyle w:val="Listenabsatz"/>
        <w:numPr>
          <w:ilvl w:val="2"/>
          <w:numId w:val="1"/>
        </w:numPr>
        <w:rPr>
          <w:b/>
          <w:bCs/>
        </w:rPr>
      </w:pPr>
      <w:r>
        <w:t xml:space="preserve">you </w:t>
      </w:r>
      <w:proofErr w:type="gramStart"/>
      <w:r>
        <w:t>have to</w:t>
      </w:r>
      <w:proofErr w:type="gramEnd"/>
      <w:r>
        <w:t xml:space="preserve"> be connected to your database</w:t>
      </w:r>
    </w:p>
    <w:p w14:paraId="3EFA63D2" w14:textId="053F614C" w:rsidR="007C0367" w:rsidRPr="000208F8" w:rsidRDefault="007C0367" w:rsidP="000208F8">
      <w:pPr>
        <w:pStyle w:val="Listenabsatz"/>
        <w:numPr>
          <w:ilvl w:val="2"/>
          <w:numId w:val="1"/>
        </w:numPr>
        <w:rPr>
          <w:b/>
          <w:bCs/>
        </w:rPr>
      </w:pPr>
      <w:r>
        <w:t>connect to another database: Database [postgres]: test //ERROR, because it does not exist</w:t>
      </w:r>
    </w:p>
    <w:p w14:paraId="7804FB61" w14:textId="1F98B216" w:rsidR="000208F8" w:rsidRPr="00C7760E" w:rsidRDefault="000208F8" w:rsidP="000208F8">
      <w:pPr>
        <w:pStyle w:val="Listenabsatz"/>
        <w:numPr>
          <w:ilvl w:val="1"/>
          <w:numId w:val="1"/>
        </w:numPr>
        <w:rPr>
          <w:b/>
          <w:bCs/>
        </w:rPr>
      </w:pPr>
      <w:r w:rsidRPr="00C7760E">
        <w:t>Create Database:</w:t>
      </w:r>
      <w:r w:rsidR="00C7760E" w:rsidRPr="00C7760E">
        <w:t xml:space="preserve"> postgres=#: this </w:t>
      </w:r>
      <w:proofErr w:type="gramStart"/>
      <w:r w:rsidR="00C7760E" w:rsidRPr="00C7760E">
        <w:t>ha</w:t>
      </w:r>
      <w:r w:rsidR="00C7760E">
        <w:t>s to</w:t>
      </w:r>
      <w:proofErr w:type="gramEnd"/>
      <w:r w:rsidR="00C7760E">
        <w:t xml:space="preserve"> appear to do these commands</w:t>
      </w:r>
    </w:p>
    <w:p w14:paraId="5C63CEC9" w14:textId="1C72E919" w:rsidR="000208F8" w:rsidRPr="006E5A77" w:rsidRDefault="00C7760E" w:rsidP="000208F8">
      <w:pPr>
        <w:pStyle w:val="Listenabsatz"/>
        <w:numPr>
          <w:ilvl w:val="2"/>
          <w:numId w:val="1"/>
        </w:numPr>
      </w:pPr>
      <w:r w:rsidRPr="006E5A77">
        <w:lastRenderedPageBreak/>
        <w:t xml:space="preserve">\q: means quit //it quits the </w:t>
      </w:r>
      <w:proofErr w:type="spellStart"/>
      <w:r w:rsidRPr="006E5A77">
        <w:t>psql</w:t>
      </w:r>
      <w:proofErr w:type="spellEnd"/>
      <w:r w:rsidRPr="006E5A77">
        <w:t xml:space="preserve"> mode – but for me in closes the shell</w:t>
      </w:r>
    </w:p>
    <w:p w14:paraId="08EEA9B8" w14:textId="7F652BB6" w:rsidR="00C7760E" w:rsidRPr="006E5A77" w:rsidRDefault="00C7760E" w:rsidP="000208F8">
      <w:pPr>
        <w:pStyle w:val="Listenabsatz"/>
        <w:numPr>
          <w:ilvl w:val="2"/>
          <w:numId w:val="1"/>
        </w:numPr>
      </w:pPr>
      <w:proofErr w:type="gramStart"/>
      <w:r w:rsidRPr="006E5A77">
        <w:t>help:</w:t>
      </w:r>
      <w:proofErr w:type="gramEnd"/>
      <w:r w:rsidRPr="006E5A77">
        <w:t xml:space="preserve"> for </w:t>
      </w:r>
      <w:proofErr w:type="spellStart"/>
      <w:r w:rsidRPr="006E5A77">
        <w:t>felp</w:t>
      </w:r>
      <w:proofErr w:type="spellEnd"/>
    </w:p>
    <w:p w14:paraId="674AD7D5" w14:textId="775F82E5" w:rsidR="00C7760E" w:rsidRPr="006E5A77" w:rsidRDefault="00C7760E" w:rsidP="000208F8">
      <w:pPr>
        <w:pStyle w:val="Listenabsatz"/>
        <w:numPr>
          <w:ilvl w:val="2"/>
          <w:numId w:val="1"/>
        </w:numPr>
      </w:pPr>
      <w:r w:rsidRPr="006E5A77">
        <w:t xml:space="preserve">postgres=# </w:t>
      </w:r>
      <w:proofErr w:type="gramStart"/>
      <w:r w:rsidRPr="006E5A77">
        <w:t>\?:</w:t>
      </w:r>
      <w:proofErr w:type="gramEnd"/>
      <w:r w:rsidRPr="006E5A77">
        <w:t xml:space="preserve"> more help</w:t>
      </w:r>
    </w:p>
    <w:p w14:paraId="262D83C1" w14:textId="5505158D" w:rsidR="00C7760E" w:rsidRPr="006E5A77" w:rsidRDefault="00C7760E" w:rsidP="000208F8">
      <w:pPr>
        <w:pStyle w:val="Listenabsatz"/>
        <w:numPr>
          <w:ilvl w:val="2"/>
          <w:numId w:val="1"/>
        </w:numPr>
      </w:pPr>
      <w:r w:rsidRPr="006E5A77">
        <w:t xml:space="preserve">just press q: you will go to this </w:t>
      </w:r>
      <w:r w:rsidRPr="006E5A77">
        <w:rPr>
          <w:sz w:val="20"/>
          <w:szCs w:val="20"/>
        </w:rPr>
        <w:t>&gt;</w:t>
      </w:r>
      <w:r w:rsidRPr="006E5A77">
        <w:t xml:space="preserve"> postgres=#</w:t>
      </w:r>
    </w:p>
    <w:p w14:paraId="0405C18B" w14:textId="33443527" w:rsidR="00C7760E" w:rsidRPr="006E5A77" w:rsidRDefault="00C7760E" w:rsidP="000208F8">
      <w:pPr>
        <w:pStyle w:val="Listenabsatz"/>
        <w:numPr>
          <w:ilvl w:val="2"/>
          <w:numId w:val="1"/>
        </w:numPr>
      </w:pPr>
      <w:r w:rsidRPr="006E5A77">
        <w:t>postgres=# \l: list of all Databases</w:t>
      </w:r>
    </w:p>
    <w:p w14:paraId="5AB7F1CF" w14:textId="04AE2E04" w:rsidR="00C7760E" w:rsidRDefault="00C7760E" w:rsidP="00C7760E">
      <w:pPr>
        <w:pStyle w:val="Listenabsatz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Create a new Database: </w:t>
      </w:r>
    </w:p>
    <w:p w14:paraId="29280793" w14:textId="44EEA9A1" w:rsidR="00C7760E" w:rsidRPr="006E5A77" w:rsidRDefault="00C7760E" w:rsidP="00C7760E">
      <w:pPr>
        <w:pStyle w:val="Listenabsatz"/>
        <w:numPr>
          <w:ilvl w:val="2"/>
          <w:numId w:val="1"/>
        </w:numPr>
      </w:pPr>
      <w:r w:rsidRPr="006E5A77">
        <w:t xml:space="preserve">postgres=# CREATE DATABASE </w:t>
      </w:r>
      <w:proofErr w:type="gramStart"/>
      <w:r w:rsidRPr="006E5A77">
        <w:t>test;  /</w:t>
      </w:r>
      <w:proofErr w:type="gramEnd"/>
      <w:r w:rsidRPr="006E5A77">
        <w:t>/without semicolon no execution</w:t>
      </w:r>
    </w:p>
    <w:p w14:paraId="12EE707D" w14:textId="777381FC" w:rsidR="00C7760E" w:rsidRDefault="00C7760E" w:rsidP="00C7760E">
      <w:pPr>
        <w:pStyle w:val="Listenabsatz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how to connect to a database: </w:t>
      </w:r>
    </w:p>
    <w:p w14:paraId="254E9A75" w14:textId="2D6120BD" w:rsidR="00C7760E" w:rsidRPr="006E5A77" w:rsidRDefault="0000715B" w:rsidP="00C7760E">
      <w:pPr>
        <w:pStyle w:val="Listenabsatz"/>
        <w:numPr>
          <w:ilvl w:val="2"/>
          <w:numId w:val="1"/>
        </w:numPr>
      </w:pPr>
      <w:proofErr w:type="spellStart"/>
      <w:r w:rsidRPr="006E5A77">
        <w:t>psql</w:t>
      </w:r>
      <w:proofErr w:type="spellEnd"/>
      <w:r w:rsidRPr="006E5A77">
        <w:t xml:space="preserve"> </w:t>
      </w:r>
      <w:proofErr w:type="gramStart"/>
      <w:r w:rsidRPr="006E5A77">
        <w:t>help</w:t>
      </w:r>
      <w:r w:rsidR="00977A91" w:rsidRPr="006E5A77">
        <w:t>:</w:t>
      </w:r>
      <w:proofErr w:type="gramEnd"/>
      <w:r w:rsidRPr="006E5A77">
        <w:t xml:space="preserve"> gives more</w:t>
      </w:r>
    </w:p>
    <w:p w14:paraId="0231C742" w14:textId="50CB9E3B" w:rsidR="00977A91" w:rsidRPr="006E5A77" w:rsidRDefault="00977A91" w:rsidP="00C7760E">
      <w:pPr>
        <w:pStyle w:val="Listenabsatz"/>
        <w:numPr>
          <w:ilvl w:val="2"/>
          <w:numId w:val="1"/>
        </w:numPr>
      </w:pPr>
      <w:r w:rsidRPr="006E5A77">
        <w:t>a</w:t>
      </w:r>
      <w:r w:rsidR="006E5A77" w:rsidRPr="006E5A77">
        <w:t>dd</w:t>
      </w:r>
      <w:r w:rsidRPr="006E5A77">
        <w:t xml:space="preserve"> then do this: </w:t>
      </w:r>
      <w:proofErr w:type="spellStart"/>
      <w:r w:rsidRPr="006E5A77">
        <w:t>psql</w:t>
      </w:r>
      <w:proofErr w:type="spellEnd"/>
      <w:r w:rsidRPr="006E5A77">
        <w:t xml:space="preserve"> -h localhost -p 5432 – U username test</w:t>
      </w:r>
    </w:p>
    <w:p w14:paraId="4C3FF391" w14:textId="2E82195F" w:rsidR="00977A91" w:rsidRPr="006E5A77" w:rsidRDefault="00977A91" w:rsidP="00977A91">
      <w:pPr>
        <w:pStyle w:val="Listenabsatz"/>
        <w:numPr>
          <w:ilvl w:val="3"/>
          <w:numId w:val="1"/>
        </w:numPr>
      </w:pPr>
      <w:r w:rsidRPr="006E5A77">
        <w:t xml:space="preserve">but this does not work somehow: </w:t>
      </w:r>
      <w:proofErr w:type="gramStart"/>
      <w:r w:rsidRPr="006E5A77">
        <w:t>therefore</w:t>
      </w:r>
      <w:proofErr w:type="gramEnd"/>
      <w:r w:rsidRPr="006E5A77">
        <w:t xml:space="preserve"> restart shell and connect “normally”</w:t>
      </w:r>
    </w:p>
    <w:p w14:paraId="5014267B" w14:textId="3762B713" w:rsidR="006E5A77" w:rsidRPr="006E5A77" w:rsidRDefault="006E5A77" w:rsidP="006E5A77">
      <w:pPr>
        <w:pStyle w:val="Listenabsatz"/>
        <w:numPr>
          <w:ilvl w:val="2"/>
          <w:numId w:val="1"/>
        </w:numPr>
      </w:pPr>
      <w:r w:rsidRPr="006E5A77">
        <w:t>test=# \c test …. Another way to connect to the database</w:t>
      </w:r>
    </w:p>
    <w:p w14:paraId="1298D592" w14:textId="0070FD3D" w:rsidR="00977A91" w:rsidRDefault="00977A91" w:rsidP="00977A91">
      <w:pPr>
        <w:pStyle w:val="Listenabsatz"/>
        <w:numPr>
          <w:ilvl w:val="1"/>
          <w:numId w:val="1"/>
        </w:numPr>
        <w:rPr>
          <w:b/>
          <w:bCs/>
        </w:rPr>
      </w:pPr>
      <w:r w:rsidRPr="00977A91">
        <w:rPr>
          <w:b/>
          <w:bCs/>
        </w:rPr>
        <w:t xml:space="preserve"> </w:t>
      </w:r>
      <w:r w:rsidR="006E5A77">
        <w:rPr>
          <w:b/>
          <w:bCs/>
        </w:rPr>
        <w:t xml:space="preserve">delete database: </w:t>
      </w:r>
    </w:p>
    <w:p w14:paraId="09AFC177" w14:textId="6D595C87" w:rsidR="006E5A77" w:rsidRDefault="006E5A77" w:rsidP="006E5A77">
      <w:pPr>
        <w:pStyle w:val="Listenabsatz"/>
        <w:numPr>
          <w:ilvl w:val="2"/>
          <w:numId w:val="1"/>
        </w:numPr>
      </w:pPr>
      <w:r w:rsidRPr="006E5A77">
        <w:t xml:space="preserve">DROP DATABASE </w:t>
      </w:r>
      <w:proofErr w:type="gramStart"/>
      <w:r w:rsidRPr="006E5A77">
        <w:t xml:space="preserve">test;   </w:t>
      </w:r>
      <w:proofErr w:type="gramEnd"/>
      <w:r w:rsidRPr="006E5A77">
        <w:t xml:space="preserve"> //dangerous, deletes all stored data</w:t>
      </w:r>
    </w:p>
    <w:p w14:paraId="183FA3E0" w14:textId="5D509C3E" w:rsidR="006E5A77" w:rsidRPr="006E5A77" w:rsidRDefault="006E5A77" w:rsidP="006E5A77">
      <w:pPr>
        <w:pStyle w:val="Listenabsatz"/>
        <w:numPr>
          <w:ilvl w:val="0"/>
          <w:numId w:val="1"/>
        </w:numPr>
        <w:rPr>
          <w:b/>
          <w:bCs/>
        </w:rPr>
      </w:pPr>
      <w:r w:rsidRPr="006E5A77">
        <w:rPr>
          <w:b/>
          <w:bCs/>
        </w:rPr>
        <w:t>CREATE TABLES</w:t>
      </w:r>
    </w:p>
    <w:p w14:paraId="7886E1AB" w14:textId="1551A988" w:rsidR="006E5A77" w:rsidRDefault="00235944" w:rsidP="006E5A77">
      <w:pPr>
        <w:pStyle w:val="Listenabsatz"/>
        <w:numPr>
          <w:ilvl w:val="1"/>
          <w:numId w:val="1"/>
        </w:numPr>
      </w:pPr>
      <w:r>
        <w:t xml:space="preserve">Look Up which datatypes are possible in the documentation </w:t>
      </w:r>
    </w:p>
    <w:p w14:paraId="78E185DE" w14:textId="73AF2D92" w:rsidR="00235944" w:rsidRDefault="00235944" w:rsidP="006E5A77">
      <w:pPr>
        <w:pStyle w:val="Listenabsatz"/>
        <w:numPr>
          <w:ilvl w:val="1"/>
          <w:numId w:val="1"/>
        </w:numPr>
      </w:pPr>
      <w:r>
        <w:t xml:space="preserve">Create a </w:t>
      </w:r>
      <w:proofErr w:type="gramStart"/>
      <w:r>
        <w:t>table:</w:t>
      </w:r>
      <w:proofErr w:type="gramEnd"/>
      <w:r>
        <w:t xml:space="preserve"> be aware of typo, comma and datatype, semicolon at the end</w:t>
      </w:r>
    </w:p>
    <w:p w14:paraId="0CE511C5" w14:textId="77777777" w:rsidR="00235944" w:rsidRDefault="00235944" w:rsidP="00235944">
      <w:pPr>
        <w:pStyle w:val="Listenabsatz"/>
        <w:numPr>
          <w:ilvl w:val="2"/>
          <w:numId w:val="1"/>
        </w:numPr>
      </w:pPr>
      <w:r>
        <w:t xml:space="preserve">test=# CREATE TABLE </w:t>
      </w:r>
      <w:proofErr w:type="gramStart"/>
      <w:r>
        <w:t>person(</w:t>
      </w:r>
      <w:proofErr w:type="gramEnd"/>
    </w:p>
    <w:p w14:paraId="4AE770FB" w14:textId="77777777" w:rsidR="00235944" w:rsidRDefault="00235944" w:rsidP="00235944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># id INT,</w:t>
      </w:r>
    </w:p>
    <w:p w14:paraId="2BE632CA" w14:textId="77777777" w:rsidR="00235944" w:rsidRDefault="00235944" w:rsidP="00235944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 xml:space="preserve"># </w:t>
      </w:r>
      <w:proofErr w:type="spellStart"/>
      <w:r>
        <w:t>first_name</w:t>
      </w:r>
      <w:proofErr w:type="spellEnd"/>
      <w:r>
        <w:t xml:space="preserve"> VARCHAR(50),</w:t>
      </w:r>
    </w:p>
    <w:p w14:paraId="39372E8C" w14:textId="77777777" w:rsidR="00235944" w:rsidRDefault="00235944" w:rsidP="00235944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 xml:space="preserve"># </w:t>
      </w:r>
      <w:proofErr w:type="spellStart"/>
      <w:r>
        <w:t>last_name</w:t>
      </w:r>
      <w:proofErr w:type="spellEnd"/>
      <w:r>
        <w:t xml:space="preserve"> VARCHAR(50),</w:t>
      </w:r>
    </w:p>
    <w:p w14:paraId="15018F6C" w14:textId="77777777" w:rsidR="00235944" w:rsidRDefault="00235944" w:rsidP="00235944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># gender VARCHAR(7),</w:t>
      </w:r>
    </w:p>
    <w:p w14:paraId="014FB8E2" w14:textId="2274323A" w:rsidR="00235944" w:rsidRDefault="00235944" w:rsidP="00235944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 xml:space="preserve"># </w:t>
      </w:r>
      <w:proofErr w:type="spellStart"/>
      <w:r>
        <w:t>date_of_birth</w:t>
      </w:r>
      <w:proofErr w:type="spellEnd"/>
      <w:r>
        <w:t xml:space="preserve"> DATE );</w:t>
      </w:r>
    </w:p>
    <w:p w14:paraId="5EB79C08" w14:textId="5C455000" w:rsidR="00235944" w:rsidRDefault="00235944" w:rsidP="00235944">
      <w:pPr>
        <w:pStyle w:val="Listenabsatz"/>
        <w:numPr>
          <w:ilvl w:val="1"/>
          <w:numId w:val="1"/>
        </w:numPr>
      </w:pPr>
      <w:r>
        <w:t>show all tables</w:t>
      </w:r>
    </w:p>
    <w:p w14:paraId="6A1AE9C3" w14:textId="5C21E0DB" w:rsidR="00235944" w:rsidRDefault="00235944" w:rsidP="00235944">
      <w:pPr>
        <w:pStyle w:val="Listenabsatz"/>
        <w:numPr>
          <w:ilvl w:val="2"/>
          <w:numId w:val="1"/>
        </w:numPr>
      </w:pPr>
      <w:r w:rsidRPr="00235944">
        <w:t>test=# \d</w:t>
      </w:r>
    </w:p>
    <w:p w14:paraId="1ABC1225" w14:textId="10F51A12" w:rsidR="00235944" w:rsidRDefault="00235944" w:rsidP="00235944">
      <w:pPr>
        <w:pStyle w:val="Listenabsatz"/>
        <w:numPr>
          <w:ilvl w:val="1"/>
          <w:numId w:val="1"/>
        </w:numPr>
      </w:pPr>
      <w:r>
        <w:t>show the rows and columns of the tables: just mention the name of the table specifically</w:t>
      </w:r>
    </w:p>
    <w:p w14:paraId="7DCE8878" w14:textId="25F5D552" w:rsidR="00235944" w:rsidRDefault="00235944" w:rsidP="00235944">
      <w:pPr>
        <w:pStyle w:val="Listenabsatz"/>
        <w:numPr>
          <w:ilvl w:val="2"/>
          <w:numId w:val="1"/>
        </w:numPr>
      </w:pPr>
      <w:r w:rsidRPr="00235944">
        <w:t>test=# \d person</w:t>
      </w:r>
    </w:p>
    <w:p w14:paraId="630567C7" w14:textId="3F1898B1" w:rsidR="00235944" w:rsidRDefault="00A53302" w:rsidP="00235944">
      <w:pPr>
        <w:pStyle w:val="Listenabsatz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REATE</w:t>
      </w:r>
      <w:r w:rsidR="00235944" w:rsidRPr="00235944">
        <w:rPr>
          <w:b/>
          <w:bCs/>
        </w:rPr>
        <w:t xml:space="preserve"> TABLES WITH CONSTRAINS</w:t>
      </w:r>
    </w:p>
    <w:p w14:paraId="2DA6894E" w14:textId="2D69512A" w:rsidR="00CF687A" w:rsidRPr="005D27B0" w:rsidRDefault="00CF687A" w:rsidP="00CF687A">
      <w:pPr>
        <w:pStyle w:val="Listenabsatz"/>
        <w:numPr>
          <w:ilvl w:val="1"/>
          <w:numId w:val="1"/>
        </w:numPr>
      </w:pPr>
      <w:r w:rsidRPr="005D27B0">
        <w:t>Clear terminal:</w:t>
      </w:r>
    </w:p>
    <w:p w14:paraId="3C5B74F3" w14:textId="027299C6" w:rsidR="00CF687A" w:rsidRPr="005D27B0" w:rsidRDefault="00CF687A" w:rsidP="005D27B0">
      <w:pPr>
        <w:pStyle w:val="Listenabsatz"/>
        <w:numPr>
          <w:ilvl w:val="2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5D27B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\! </w:t>
      </w:r>
      <w:proofErr w:type="spellStart"/>
      <w:r w:rsidRPr="005D27B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s</w:t>
      </w:r>
      <w:proofErr w:type="spellEnd"/>
    </w:p>
    <w:p w14:paraId="055E25F9" w14:textId="77777777" w:rsidR="00CF687A" w:rsidRPr="005D27B0" w:rsidRDefault="00CF687A" w:rsidP="00CF687A">
      <w:pPr>
        <w:pStyle w:val="Listenabsatz"/>
        <w:numPr>
          <w:ilvl w:val="1"/>
          <w:numId w:val="1"/>
        </w:numPr>
      </w:pPr>
      <w:r w:rsidRPr="005D27B0">
        <w:t>How to drop, not the single DB, but only table</w:t>
      </w:r>
    </w:p>
    <w:p w14:paraId="5856331B" w14:textId="0DB9B029" w:rsidR="00CF687A" w:rsidRPr="005D27B0" w:rsidRDefault="00CF687A" w:rsidP="00CF687A">
      <w:pPr>
        <w:pStyle w:val="Listenabsatz"/>
        <w:numPr>
          <w:ilvl w:val="2"/>
          <w:numId w:val="1"/>
        </w:numPr>
      </w:pPr>
      <w:r w:rsidRPr="005D27B0">
        <w:t xml:space="preserve">test=# DROP TABLE </w:t>
      </w:r>
      <w:proofErr w:type="gramStart"/>
      <w:r w:rsidRPr="005D27B0">
        <w:t>person;</w:t>
      </w:r>
      <w:proofErr w:type="gramEnd"/>
      <w:r w:rsidRPr="005D27B0">
        <w:t xml:space="preserve"> </w:t>
      </w:r>
    </w:p>
    <w:p w14:paraId="2849BA8C" w14:textId="77777777" w:rsidR="005D27B0" w:rsidRDefault="00CF687A" w:rsidP="005D27B0">
      <w:pPr>
        <w:pStyle w:val="Listenabsatz"/>
        <w:numPr>
          <w:ilvl w:val="1"/>
          <w:numId w:val="1"/>
        </w:numPr>
      </w:pPr>
      <w:r w:rsidRPr="005D27B0">
        <w:t xml:space="preserve">Before entering something, those constraints </w:t>
      </w:r>
      <w:proofErr w:type="gramStart"/>
      <w:r w:rsidRPr="005D27B0">
        <w:t>have to</w:t>
      </w:r>
      <w:proofErr w:type="gramEnd"/>
      <w:r w:rsidRPr="005D27B0">
        <w:t xml:space="preserve"> be satisfie</w:t>
      </w:r>
      <w:r w:rsidR="005D27B0">
        <w:t>d</w:t>
      </w:r>
    </w:p>
    <w:p w14:paraId="507825B6" w14:textId="6A7FFD65" w:rsidR="005D27B0" w:rsidRDefault="005D27B0" w:rsidP="005D27B0">
      <w:pPr>
        <w:pStyle w:val="Listenabsatz"/>
        <w:numPr>
          <w:ilvl w:val="2"/>
          <w:numId w:val="1"/>
        </w:numPr>
      </w:pPr>
      <w:r w:rsidRPr="005D27B0">
        <w:drawing>
          <wp:inline distT="0" distB="0" distL="0" distR="0" wp14:anchorId="154BAB00" wp14:editId="16B1B49A">
            <wp:extent cx="2781438" cy="1175158"/>
            <wp:effectExtent l="0" t="0" r="0" b="63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1592" cy="1183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8F21E" w14:textId="27001D5B" w:rsidR="005D27B0" w:rsidRDefault="005D27B0" w:rsidP="005D27B0">
      <w:pPr>
        <w:pStyle w:val="Listenabsatz"/>
        <w:numPr>
          <w:ilvl w:val="2"/>
          <w:numId w:val="1"/>
        </w:numPr>
      </w:pPr>
      <w:r w:rsidRPr="005D27B0">
        <w:t>test=# \d</w:t>
      </w:r>
      <w:r>
        <w:t xml:space="preserve"> … now shows two tables: because of </w:t>
      </w:r>
      <w:proofErr w:type="spellStart"/>
      <w:r>
        <w:t>bigserial</w:t>
      </w:r>
      <w:proofErr w:type="spellEnd"/>
    </w:p>
    <w:p w14:paraId="4A72FF14" w14:textId="09071E1F" w:rsidR="005D27B0" w:rsidRDefault="005D27B0" w:rsidP="005D27B0">
      <w:pPr>
        <w:pStyle w:val="Listenabsatz"/>
        <w:numPr>
          <w:ilvl w:val="0"/>
          <w:numId w:val="1"/>
        </w:numPr>
      </w:pPr>
      <w:r>
        <w:t xml:space="preserve">insert records into </w:t>
      </w:r>
      <w:proofErr w:type="spellStart"/>
      <w:r>
        <w:t>databas</w:t>
      </w:r>
      <w:proofErr w:type="spellEnd"/>
    </w:p>
    <w:p w14:paraId="711B3C30" w14:textId="6BD70FD3" w:rsidR="005D27B0" w:rsidRDefault="005D27B0" w:rsidP="005D27B0">
      <w:pPr>
        <w:pStyle w:val="Listenabsatz"/>
        <w:numPr>
          <w:ilvl w:val="1"/>
          <w:numId w:val="1"/>
        </w:numPr>
      </w:pPr>
      <w:r>
        <w:t xml:space="preserve">specify the columns and then </w:t>
      </w:r>
      <w:r w:rsidR="00410E0E">
        <w:t>type in the values in the command</w:t>
      </w:r>
    </w:p>
    <w:p w14:paraId="066415C4" w14:textId="77777777" w:rsidR="00410E0E" w:rsidRDefault="00410E0E" w:rsidP="00410E0E">
      <w:pPr>
        <w:pStyle w:val="Listenabsatz"/>
        <w:numPr>
          <w:ilvl w:val="2"/>
          <w:numId w:val="1"/>
        </w:numPr>
      </w:pPr>
      <w:r>
        <w:t xml:space="preserve">test=# INSERT INTO </w:t>
      </w:r>
      <w:proofErr w:type="gramStart"/>
      <w:r>
        <w:t>person(</w:t>
      </w:r>
      <w:proofErr w:type="gramEnd"/>
    </w:p>
    <w:p w14:paraId="48A3B999" w14:textId="77777777" w:rsidR="00410E0E" w:rsidRDefault="00410E0E" w:rsidP="00410E0E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 xml:space="preserve"># </w:t>
      </w:r>
      <w:proofErr w:type="spellStart"/>
      <w:r>
        <w:t>first_name</w:t>
      </w:r>
      <w:proofErr w:type="spellEnd"/>
      <w:r>
        <w:t>,</w:t>
      </w:r>
    </w:p>
    <w:p w14:paraId="4C1401AA" w14:textId="77777777" w:rsidR="00410E0E" w:rsidRDefault="00410E0E" w:rsidP="00410E0E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 xml:space="preserve"># </w:t>
      </w:r>
      <w:proofErr w:type="spellStart"/>
      <w:r>
        <w:t>last_name</w:t>
      </w:r>
      <w:proofErr w:type="spellEnd"/>
      <w:r>
        <w:t>,</w:t>
      </w:r>
    </w:p>
    <w:p w14:paraId="3690C3DB" w14:textId="77777777" w:rsidR="00410E0E" w:rsidRDefault="00410E0E" w:rsidP="00410E0E">
      <w:pPr>
        <w:pStyle w:val="Listenabsatz"/>
        <w:numPr>
          <w:ilvl w:val="2"/>
          <w:numId w:val="1"/>
        </w:numPr>
      </w:pPr>
      <w:proofErr w:type="gramStart"/>
      <w:r>
        <w:t>test(</w:t>
      </w:r>
      <w:proofErr w:type="gramEnd"/>
      <w:r>
        <w:t># gender,</w:t>
      </w:r>
    </w:p>
    <w:p w14:paraId="6AB66E04" w14:textId="77777777" w:rsidR="00410E0E" w:rsidRDefault="00410E0E" w:rsidP="00410E0E">
      <w:pPr>
        <w:pStyle w:val="Listenabsatz"/>
        <w:numPr>
          <w:ilvl w:val="2"/>
          <w:numId w:val="1"/>
        </w:numPr>
      </w:pPr>
      <w:proofErr w:type="gramStart"/>
      <w:r>
        <w:lastRenderedPageBreak/>
        <w:t>test(</w:t>
      </w:r>
      <w:proofErr w:type="gramEnd"/>
      <w:r>
        <w:t xml:space="preserve"># </w:t>
      </w:r>
      <w:proofErr w:type="spellStart"/>
      <w:r>
        <w:t>date_of_birth</w:t>
      </w:r>
      <w:proofErr w:type="spellEnd"/>
      <w:r>
        <w:t>)</w:t>
      </w:r>
    </w:p>
    <w:p w14:paraId="023E87E9" w14:textId="4E7AF1AB" w:rsidR="00410E0E" w:rsidRDefault="00410E0E" w:rsidP="00410E0E">
      <w:pPr>
        <w:pStyle w:val="Listenabsatz"/>
        <w:numPr>
          <w:ilvl w:val="2"/>
          <w:numId w:val="1"/>
        </w:numPr>
      </w:pPr>
      <w:r>
        <w:t>test-# VALUES ('</w:t>
      </w:r>
      <w:proofErr w:type="spellStart"/>
      <w:r>
        <w:t>Anne','Smith','FEMALE</w:t>
      </w:r>
      <w:proofErr w:type="spellEnd"/>
      <w:r>
        <w:t>', DATE '1988-01-09'</w:t>
      </w:r>
      <w:proofErr w:type="gramStart"/>
      <w:r>
        <w:t>);</w:t>
      </w:r>
      <w:proofErr w:type="gramEnd"/>
    </w:p>
    <w:p w14:paraId="5D960024" w14:textId="782D0BF3" w:rsidR="00410E0E" w:rsidRDefault="00410E0E" w:rsidP="00410E0E">
      <w:pPr>
        <w:pStyle w:val="Listenabsatz"/>
        <w:numPr>
          <w:ilvl w:val="3"/>
          <w:numId w:val="1"/>
        </w:numPr>
      </w:pPr>
      <w:r w:rsidRPr="00410E0E">
        <w:t>INSERT 0 1</w:t>
      </w:r>
    </w:p>
    <w:p w14:paraId="7C26E749" w14:textId="5CD99D60" w:rsidR="00410E0E" w:rsidRDefault="00410E0E" w:rsidP="00410E0E">
      <w:pPr>
        <w:pStyle w:val="Listenabsatz"/>
        <w:numPr>
          <w:ilvl w:val="1"/>
          <w:numId w:val="1"/>
        </w:numPr>
      </w:pPr>
      <w:r>
        <w:t xml:space="preserve">show all tables of the database </w:t>
      </w:r>
    </w:p>
    <w:p w14:paraId="23775A52" w14:textId="6AE83492" w:rsidR="00410E0E" w:rsidRDefault="00410E0E" w:rsidP="00410E0E">
      <w:pPr>
        <w:pStyle w:val="Listenabsatz"/>
        <w:numPr>
          <w:ilvl w:val="2"/>
          <w:numId w:val="1"/>
        </w:numPr>
      </w:pPr>
      <w:r w:rsidRPr="00410E0E">
        <w:t>test=# \dt</w:t>
      </w:r>
    </w:p>
    <w:p w14:paraId="6935C2B1" w14:textId="53AA1C48" w:rsidR="00410E0E" w:rsidRDefault="00410E0E" w:rsidP="00410E0E">
      <w:pPr>
        <w:pStyle w:val="Listenabsatz"/>
        <w:numPr>
          <w:ilvl w:val="0"/>
          <w:numId w:val="1"/>
        </w:numPr>
      </w:pPr>
      <w:r>
        <w:t>insert</w:t>
      </w:r>
      <w:r w:rsidR="002737E5">
        <w:t xml:space="preserve"> arbitrary</w:t>
      </w:r>
      <w:r>
        <w:t xml:space="preserve"> many people into the table</w:t>
      </w:r>
    </w:p>
    <w:p w14:paraId="66237A6E" w14:textId="67228A45" w:rsidR="00410E0E" w:rsidRDefault="002737E5" w:rsidP="002737E5">
      <w:pPr>
        <w:pStyle w:val="Listenabsatz"/>
        <w:numPr>
          <w:ilvl w:val="1"/>
          <w:numId w:val="1"/>
        </w:numPr>
      </w:pPr>
      <w:hyperlink r:id="rId12" w:history="1">
        <w:proofErr w:type="spellStart"/>
        <w:r>
          <w:rPr>
            <w:rStyle w:val="Hyperlink"/>
          </w:rPr>
          <w:t>Mockaroo</w:t>
        </w:r>
        <w:proofErr w:type="spellEnd"/>
        <w:r>
          <w:rPr>
            <w:rStyle w:val="Hyperlink"/>
          </w:rPr>
          <w:t xml:space="preserve"> - Random Data Generator and API Mocking Tool | JSON / CSV / SQL / Excel</w:t>
        </w:r>
      </w:hyperlink>
    </w:p>
    <w:p w14:paraId="331F5947" w14:textId="48D56160" w:rsidR="002737E5" w:rsidRDefault="002737E5" w:rsidP="002737E5">
      <w:pPr>
        <w:pStyle w:val="Listenabsatz"/>
        <w:numPr>
          <w:ilvl w:val="1"/>
          <w:numId w:val="1"/>
        </w:numPr>
      </w:pPr>
      <w:r w:rsidRPr="002737E5">
        <w:drawing>
          <wp:inline distT="0" distB="0" distL="0" distR="0" wp14:anchorId="1ADA1BD0" wp14:editId="6A2281AB">
            <wp:extent cx="4835799" cy="1656709"/>
            <wp:effectExtent l="0" t="0" r="3175" b="127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0727" cy="1665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57B10" w14:textId="7CF9D9F1" w:rsidR="002737E5" w:rsidRDefault="002737E5" w:rsidP="002737E5">
      <w:pPr>
        <w:pStyle w:val="Listenabsatz"/>
        <w:numPr>
          <w:ilvl w:val="1"/>
          <w:numId w:val="1"/>
        </w:numPr>
      </w:pPr>
      <w:r>
        <w:t>Download</w:t>
      </w:r>
    </w:p>
    <w:p w14:paraId="232CB4BD" w14:textId="52DA2DEA" w:rsidR="002737E5" w:rsidRDefault="002737E5" w:rsidP="002737E5">
      <w:pPr>
        <w:pStyle w:val="Listenabsatz"/>
        <w:numPr>
          <w:ilvl w:val="1"/>
          <w:numId w:val="1"/>
        </w:numPr>
      </w:pPr>
      <w:r>
        <w:t xml:space="preserve">To open the </w:t>
      </w:r>
      <w:proofErr w:type="spellStart"/>
      <w:r>
        <w:t>sql</w:t>
      </w:r>
      <w:proofErr w:type="spellEnd"/>
      <w:r>
        <w:t xml:space="preserve"> file – download </w:t>
      </w:r>
      <w:proofErr w:type="spellStart"/>
      <w:r>
        <w:t>vscode</w:t>
      </w:r>
      <w:proofErr w:type="spellEnd"/>
    </w:p>
    <w:p w14:paraId="05ED1065" w14:textId="3C6F0879" w:rsidR="003A2697" w:rsidRDefault="003A2697" w:rsidP="002737E5">
      <w:pPr>
        <w:pStyle w:val="Listenabsatz"/>
        <w:numPr>
          <w:ilvl w:val="1"/>
          <w:numId w:val="1"/>
        </w:numPr>
      </w:pPr>
      <w:r>
        <w:t>After opening it adjust few things: nullable //we have also included a new column</w:t>
      </w:r>
    </w:p>
    <w:p w14:paraId="0AA4CE38" w14:textId="4D48594E" w:rsidR="003A2697" w:rsidRDefault="003A2697" w:rsidP="003A2697">
      <w:pPr>
        <w:pStyle w:val="Listenabsatz"/>
        <w:numPr>
          <w:ilvl w:val="2"/>
          <w:numId w:val="1"/>
        </w:numPr>
      </w:pPr>
      <w:r w:rsidRPr="003A2697">
        <w:drawing>
          <wp:inline distT="0" distB="0" distL="0" distR="0" wp14:anchorId="6B96F2CE" wp14:editId="39B6CA48">
            <wp:extent cx="2202367" cy="1209674"/>
            <wp:effectExtent l="0" t="0" r="762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55067" cy="123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044F9" w14:textId="32CBCE50" w:rsidR="002737E5" w:rsidRDefault="00F71EA1" w:rsidP="002737E5">
      <w:pPr>
        <w:pStyle w:val="Listenabsatz"/>
        <w:numPr>
          <w:ilvl w:val="1"/>
          <w:numId w:val="1"/>
        </w:numPr>
      </w:pPr>
      <w:r>
        <w:t xml:space="preserve">Shell: </w:t>
      </w:r>
      <w:r w:rsidRPr="00F71EA1">
        <w:t>test=# \?</w:t>
      </w:r>
      <w:r>
        <w:t xml:space="preserve"> … in the input/output section</w:t>
      </w:r>
    </w:p>
    <w:p w14:paraId="4FB69167" w14:textId="25B9084C" w:rsidR="00F71EA1" w:rsidRDefault="00F71EA1" w:rsidP="00F71EA1">
      <w:pPr>
        <w:pStyle w:val="Listenabsatz"/>
        <w:numPr>
          <w:ilvl w:val="2"/>
          <w:numId w:val="1"/>
        </w:numPr>
        <w:rPr>
          <w:lang w:val="de-AT"/>
        </w:rPr>
      </w:pPr>
      <w:r w:rsidRPr="00F71EA1">
        <w:rPr>
          <w:lang w:val="de-AT"/>
        </w:rPr>
        <w:t>\i DATEI               Befehle aus Datei ausf³hren</w:t>
      </w:r>
    </w:p>
    <w:p w14:paraId="468015B7" w14:textId="1ED393E2" w:rsidR="005A3F2B" w:rsidRDefault="005A3F2B" w:rsidP="00F71EA1">
      <w:pPr>
        <w:pStyle w:val="Listenabsatz"/>
        <w:numPr>
          <w:ilvl w:val="2"/>
          <w:numId w:val="1"/>
        </w:numPr>
      </w:pPr>
      <w:hyperlink r:id="rId15" w:history="1">
        <w:r>
          <w:rPr>
            <w:rStyle w:val="Hyperlink"/>
          </w:rPr>
          <w:t>import and export PostgreSQL database - YouTube</w:t>
        </w:r>
      </w:hyperlink>
      <w:r>
        <w:t xml:space="preserve"> – does work as well, but not for me</w:t>
      </w:r>
    </w:p>
    <w:p w14:paraId="35DCF86E" w14:textId="5FD82938" w:rsidR="005A3F2B" w:rsidRDefault="005A3F2B" w:rsidP="00F71EA1">
      <w:pPr>
        <w:pStyle w:val="Listenabsatz"/>
        <w:numPr>
          <w:ilvl w:val="2"/>
          <w:numId w:val="1"/>
        </w:numPr>
      </w:pPr>
      <w:r>
        <w:t xml:space="preserve">You can also copy the </w:t>
      </w:r>
      <w:proofErr w:type="spellStart"/>
      <w:r>
        <w:t>sql</w:t>
      </w:r>
      <w:proofErr w:type="spellEnd"/>
      <w:r>
        <w:t xml:space="preserve"> commands from </w:t>
      </w:r>
      <w:proofErr w:type="spellStart"/>
      <w:r>
        <w:t>vscode</w:t>
      </w:r>
      <w:proofErr w:type="spellEnd"/>
    </w:p>
    <w:p w14:paraId="02B225BC" w14:textId="0A0749F8" w:rsidR="005A3F2B" w:rsidRDefault="005A3F2B" w:rsidP="00F71EA1">
      <w:pPr>
        <w:pStyle w:val="Listenabsatz"/>
        <w:numPr>
          <w:ilvl w:val="2"/>
          <w:numId w:val="1"/>
        </w:numPr>
      </w:pPr>
      <w:r>
        <w:t>But we forgot id</w:t>
      </w:r>
    </w:p>
    <w:p w14:paraId="54AD5C46" w14:textId="32723DAC" w:rsidR="005A3F2B" w:rsidRDefault="00BE68D1" w:rsidP="005A3F2B">
      <w:pPr>
        <w:pStyle w:val="Listenabsatz"/>
        <w:numPr>
          <w:ilvl w:val="3"/>
          <w:numId w:val="1"/>
        </w:numPr>
      </w:pPr>
      <w:r w:rsidRPr="00BE68D1">
        <w:drawing>
          <wp:inline distT="0" distB="0" distL="0" distR="0" wp14:anchorId="1F1BADB8" wp14:editId="508FA9CF">
            <wp:extent cx="1929679" cy="1138662"/>
            <wp:effectExtent l="0" t="0" r="0" b="4445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70870" cy="1162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4B04C" w14:textId="4EBE83B2" w:rsidR="00BE68D1" w:rsidRDefault="0051558C" w:rsidP="0051558C">
      <w:pPr>
        <w:pStyle w:val="Listenabsatz"/>
        <w:numPr>
          <w:ilvl w:val="0"/>
          <w:numId w:val="1"/>
        </w:numPr>
      </w:pPr>
      <w:r>
        <w:t xml:space="preserve">SELECT FROM </w:t>
      </w:r>
    </w:p>
    <w:p w14:paraId="1086881E" w14:textId="1420A338" w:rsidR="0051558C" w:rsidRDefault="0051558C" w:rsidP="0051558C">
      <w:pPr>
        <w:pStyle w:val="Listenabsatz"/>
        <w:numPr>
          <w:ilvl w:val="1"/>
          <w:numId w:val="1"/>
        </w:numPr>
      </w:pPr>
      <w:r>
        <w:t xml:space="preserve">… gives the number of </w:t>
      </w:r>
      <w:proofErr w:type="spellStart"/>
      <w:r>
        <w:t>entires</w:t>
      </w:r>
      <w:proofErr w:type="spellEnd"/>
    </w:p>
    <w:p w14:paraId="7DCF3600" w14:textId="43225749" w:rsidR="0051558C" w:rsidRDefault="0051558C" w:rsidP="0051558C">
      <w:pPr>
        <w:pStyle w:val="Listenabsatz"/>
        <w:numPr>
          <w:ilvl w:val="2"/>
          <w:numId w:val="1"/>
        </w:numPr>
      </w:pPr>
      <w:r w:rsidRPr="0051558C">
        <w:t xml:space="preserve">SELECT FROM </w:t>
      </w:r>
      <w:proofErr w:type="gramStart"/>
      <w:r>
        <w:t>person</w:t>
      </w:r>
      <w:r w:rsidRPr="0051558C">
        <w:t>;</w:t>
      </w:r>
      <w:proofErr w:type="gramEnd"/>
      <w:r>
        <w:t xml:space="preserve"> </w:t>
      </w:r>
    </w:p>
    <w:p w14:paraId="75B83766" w14:textId="5874DF9F" w:rsidR="0051558C" w:rsidRDefault="0051558C" w:rsidP="0051558C">
      <w:pPr>
        <w:pStyle w:val="Listenabsatz"/>
        <w:numPr>
          <w:ilvl w:val="1"/>
          <w:numId w:val="1"/>
        </w:numPr>
      </w:pPr>
      <w:r>
        <w:t xml:space="preserve">Only get the first names </w:t>
      </w:r>
    </w:p>
    <w:p w14:paraId="3D39616E" w14:textId="18369496" w:rsidR="0051558C" w:rsidRDefault="0051558C" w:rsidP="0051558C">
      <w:pPr>
        <w:pStyle w:val="Listenabsatz"/>
        <w:numPr>
          <w:ilvl w:val="2"/>
          <w:numId w:val="1"/>
        </w:numPr>
      </w:pPr>
      <w:r w:rsidRPr="0051558C">
        <w:t xml:space="preserve">SELECT </w:t>
      </w:r>
      <w:proofErr w:type="spellStart"/>
      <w:r w:rsidRPr="0051558C">
        <w:t>first_name</w:t>
      </w:r>
      <w:proofErr w:type="spellEnd"/>
      <w:r w:rsidRPr="0051558C">
        <w:t xml:space="preserve"> FROM </w:t>
      </w:r>
      <w:proofErr w:type="gramStart"/>
      <w:r w:rsidRPr="0051558C">
        <w:t>person;</w:t>
      </w:r>
      <w:proofErr w:type="gramEnd"/>
    </w:p>
    <w:p w14:paraId="75702F35" w14:textId="3DD8356E" w:rsidR="00CC2B63" w:rsidRDefault="00CC2B63" w:rsidP="00CC2B63">
      <w:pPr>
        <w:pStyle w:val="Listenabsatz"/>
        <w:numPr>
          <w:ilvl w:val="1"/>
          <w:numId w:val="1"/>
        </w:numPr>
      </w:pPr>
      <w:r>
        <w:t>get first and last name</w:t>
      </w:r>
    </w:p>
    <w:p w14:paraId="59CE03AB" w14:textId="4F9A2B21" w:rsidR="0051558C" w:rsidRDefault="00CC2B63" w:rsidP="00CC2B63">
      <w:pPr>
        <w:pStyle w:val="Listenabsatz"/>
        <w:numPr>
          <w:ilvl w:val="2"/>
          <w:numId w:val="1"/>
        </w:numPr>
      </w:pPr>
      <w:r w:rsidRPr="00CC2B63">
        <w:t xml:space="preserve">SELECT </w:t>
      </w:r>
      <w:proofErr w:type="spellStart"/>
      <w:r w:rsidRPr="00CC2B63">
        <w:t>first_name</w:t>
      </w:r>
      <w:proofErr w:type="spellEnd"/>
      <w:r w:rsidRPr="00CC2B63">
        <w:t xml:space="preserve">, </w:t>
      </w:r>
      <w:proofErr w:type="spellStart"/>
      <w:r w:rsidRPr="00CC2B63">
        <w:t>last_name</w:t>
      </w:r>
      <w:proofErr w:type="spellEnd"/>
      <w:r w:rsidRPr="00CC2B63">
        <w:t xml:space="preserve"> FROM </w:t>
      </w:r>
      <w:proofErr w:type="gramStart"/>
      <w:r w:rsidRPr="00CC2B63">
        <w:t>person;</w:t>
      </w:r>
      <w:proofErr w:type="gramEnd"/>
    </w:p>
    <w:p w14:paraId="68756894" w14:textId="18BE92E5" w:rsidR="00CC2B63" w:rsidRDefault="00CC2B63" w:rsidP="00CC2B63">
      <w:pPr>
        <w:pStyle w:val="Listenabsatz"/>
        <w:numPr>
          <w:ilvl w:val="1"/>
          <w:numId w:val="1"/>
        </w:numPr>
      </w:pPr>
      <w:r>
        <w:t xml:space="preserve">Get the email column: but the first will be empty because Anne </w:t>
      </w:r>
      <w:proofErr w:type="gramStart"/>
      <w:r>
        <w:t>hasn’t</w:t>
      </w:r>
      <w:proofErr w:type="gramEnd"/>
      <w:r>
        <w:t xml:space="preserve"> any</w:t>
      </w:r>
    </w:p>
    <w:p w14:paraId="6216079F" w14:textId="41F17806" w:rsidR="00CC2B63" w:rsidRDefault="00CC2B63" w:rsidP="00CC2B63">
      <w:pPr>
        <w:pStyle w:val="Listenabsatz"/>
        <w:numPr>
          <w:ilvl w:val="2"/>
          <w:numId w:val="1"/>
        </w:numPr>
      </w:pPr>
      <w:r w:rsidRPr="00CC2B63">
        <w:t xml:space="preserve">SELECT </w:t>
      </w:r>
      <w:proofErr w:type="spellStart"/>
      <w:r w:rsidRPr="00CC2B63">
        <w:t>first_name</w:t>
      </w:r>
      <w:proofErr w:type="spellEnd"/>
      <w:r w:rsidRPr="00CC2B63">
        <w:t xml:space="preserve">, </w:t>
      </w:r>
      <w:proofErr w:type="spellStart"/>
      <w:r w:rsidRPr="00CC2B63">
        <w:t>last_name</w:t>
      </w:r>
      <w:proofErr w:type="spellEnd"/>
      <w:r w:rsidRPr="00CC2B63">
        <w:t xml:space="preserve"> FROM </w:t>
      </w:r>
      <w:proofErr w:type="gramStart"/>
      <w:r w:rsidRPr="00CC2B63">
        <w:t>person;</w:t>
      </w:r>
      <w:proofErr w:type="gramEnd"/>
    </w:p>
    <w:p w14:paraId="67965731" w14:textId="77777777" w:rsidR="004C4FB6" w:rsidRDefault="004C4FB6" w:rsidP="004C4FB6">
      <w:pPr>
        <w:pStyle w:val="Listenabsatz"/>
        <w:ind w:left="2160"/>
      </w:pPr>
    </w:p>
    <w:p w14:paraId="508570AB" w14:textId="75E4076B" w:rsidR="00CC2B63" w:rsidRDefault="00CC2B63" w:rsidP="00CC2B63">
      <w:pPr>
        <w:pStyle w:val="Listenabsatz"/>
        <w:numPr>
          <w:ilvl w:val="0"/>
          <w:numId w:val="1"/>
        </w:numPr>
      </w:pPr>
      <w:r>
        <w:lastRenderedPageBreak/>
        <w:t>ORDER BY</w:t>
      </w:r>
      <w:r w:rsidR="004C4FB6">
        <w:t>: ASC vs. DESC</w:t>
      </w:r>
    </w:p>
    <w:p w14:paraId="47FD8F47" w14:textId="1FCB3B35" w:rsidR="004C4FB6" w:rsidRDefault="004C4FB6" w:rsidP="004C4FB6">
      <w:pPr>
        <w:pStyle w:val="Listenabsatz"/>
        <w:numPr>
          <w:ilvl w:val="1"/>
          <w:numId w:val="1"/>
        </w:numPr>
      </w:pPr>
      <w:r>
        <w:t>Some basics</w:t>
      </w:r>
    </w:p>
    <w:p w14:paraId="207BC8E7" w14:textId="454B3440" w:rsidR="00CC2B63" w:rsidRDefault="004C4FB6" w:rsidP="004C4FB6">
      <w:pPr>
        <w:pStyle w:val="Listenabsatz"/>
        <w:numPr>
          <w:ilvl w:val="2"/>
          <w:numId w:val="1"/>
        </w:numPr>
      </w:pPr>
      <w:r w:rsidRPr="004C4FB6">
        <w:t xml:space="preserve">SELECT * FROM </w:t>
      </w:r>
      <w:proofErr w:type="spellStart"/>
      <w:r w:rsidRPr="004C4FB6">
        <w:t>mock_data</w:t>
      </w:r>
      <w:proofErr w:type="spellEnd"/>
      <w:r w:rsidRPr="004C4FB6">
        <w:t xml:space="preserve"> ORDER BY </w:t>
      </w:r>
      <w:proofErr w:type="spellStart"/>
      <w:r w:rsidRPr="004C4FB6">
        <w:t>county_of_birth</w:t>
      </w:r>
      <w:proofErr w:type="spellEnd"/>
      <w:r w:rsidRPr="004C4FB6">
        <w:t>;</w:t>
      </w:r>
      <w:r>
        <w:t xml:space="preserve"> //</w:t>
      </w:r>
      <w:proofErr w:type="spellStart"/>
      <w:r w:rsidRPr="004C4FB6">
        <w:rPr>
          <w:b/>
          <w:bCs/>
        </w:rPr>
        <w:t>asc</w:t>
      </w:r>
      <w:proofErr w:type="spellEnd"/>
      <w:r w:rsidRPr="004C4FB6">
        <w:rPr>
          <w:b/>
          <w:bCs/>
        </w:rPr>
        <w:t xml:space="preserve"> by default</w:t>
      </w:r>
    </w:p>
    <w:p w14:paraId="71205948" w14:textId="66BD2BE6" w:rsidR="004C4FB6" w:rsidRDefault="004C4FB6" w:rsidP="004C4FB6">
      <w:pPr>
        <w:pStyle w:val="Listenabsatz"/>
        <w:numPr>
          <w:ilvl w:val="2"/>
          <w:numId w:val="1"/>
        </w:numPr>
      </w:pPr>
      <w:r w:rsidRPr="004C4FB6">
        <w:t xml:space="preserve">SELECT * FROM </w:t>
      </w:r>
      <w:proofErr w:type="spellStart"/>
      <w:r w:rsidRPr="004C4FB6">
        <w:t>mock_data</w:t>
      </w:r>
      <w:proofErr w:type="spellEnd"/>
      <w:r w:rsidRPr="004C4FB6">
        <w:t xml:space="preserve"> ORDER BY </w:t>
      </w:r>
      <w:proofErr w:type="spellStart"/>
      <w:r w:rsidRPr="004C4FB6">
        <w:t>county_of_birth</w:t>
      </w:r>
      <w:proofErr w:type="spellEnd"/>
      <w:r w:rsidRPr="004C4FB6">
        <w:t xml:space="preserve"> </w:t>
      </w:r>
      <w:proofErr w:type="spellStart"/>
      <w:r w:rsidRPr="004C4FB6">
        <w:rPr>
          <w:b/>
          <w:bCs/>
        </w:rPr>
        <w:t>asc</w:t>
      </w:r>
      <w:proofErr w:type="spellEnd"/>
      <w:r w:rsidRPr="004C4FB6">
        <w:t>;</w:t>
      </w:r>
      <w:r>
        <w:t xml:space="preserve"> //same as above</w:t>
      </w:r>
    </w:p>
    <w:p w14:paraId="0249FE8F" w14:textId="740422F9" w:rsidR="004C4FB6" w:rsidRDefault="004C4FB6" w:rsidP="004C4FB6">
      <w:pPr>
        <w:pStyle w:val="Listenabsatz"/>
        <w:numPr>
          <w:ilvl w:val="2"/>
          <w:numId w:val="1"/>
        </w:numPr>
      </w:pPr>
      <w:r w:rsidRPr="004C4FB6">
        <w:t xml:space="preserve">test=# SELECT * FROM </w:t>
      </w:r>
      <w:proofErr w:type="spellStart"/>
      <w:r w:rsidRPr="004C4FB6">
        <w:t>mock_data</w:t>
      </w:r>
      <w:proofErr w:type="spellEnd"/>
      <w:r w:rsidRPr="004C4FB6">
        <w:t xml:space="preserve"> ORDER BY </w:t>
      </w:r>
      <w:proofErr w:type="spellStart"/>
      <w:r w:rsidRPr="004C4FB6">
        <w:t>county_of_birth</w:t>
      </w:r>
      <w:proofErr w:type="spellEnd"/>
      <w:r w:rsidRPr="004C4FB6">
        <w:t xml:space="preserve"> </w:t>
      </w:r>
      <w:proofErr w:type="gramStart"/>
      <w:r w:rsidRPr="004C4FB6">
        <w:rPr>
          <w:b/>
          <w:bCs/>
        </w:rPr>
        <w:t>desc</w:t>
      </w:r>
      <w:r w:rsidRPr="004C4FB6">
        <w:t>;</w:t>
      </w:r>
      <w:proofErr w:type="gramEnd"/>
    </w:p>
    <w:p w14:paraId="1C42CFD8" w14:textId="52AB3034" w:rsidR="004C4FB6" w:rsidRDefault="004C4FB6" w:rsidP="004C4FB6">
      <w:pPr>
        <w:pStyle w:val="Listenabsatz"/>
        <w:numPr>
          <w:ilvl w:val="2"/>
          <w:numId w:val="1"/>
        </w:numPr>
      </w:pPr>
      <w:r w:rsidRPr="004C4FB6">
        <w:t xml:space="preserve">SELECT * FROM </w:t>
      </w:r>
      <w:proofErr w:type="spellStart"/>
      <w:r w:rsidRPr="004C4FB6">
        <w:t>mock_data</w:t>
      </w:r>
      <w:proofErr w:type="spellEnd"/>
      <w:r w:rsidRPr="004C4FB6">
        <w:t xml:space="preserve"> ORDER BY </w:t>
      </w:r>
      <w:r w:rsidRPr="004C4FB6">
        <w:rPr>
          <w:b/>
          <w:bCs/>
        </w:rPr>
        <w:t>email desc</w:t>
      </w:r>
      <w:r w:rsidRPr="004C4FB6">
        <w:t>;</w:t>
      </w:r>
      <w:r>
        <w:t xml:space="preserve"> //get all nulls at first</w:t>
      </w:r>
    </w:p>
    <w:p w14:paraId="0C650D77" w14:textId="0017C06E" w:rsidR="004C4FB6" w:rsidRDefault="004C4FB6" w:rsidP="004C4FB6">
      <w:pPr>
        <w:pStyle w:val="Listenabsatz"/>
        <w:numPr>
          <w:ilvl w:val="1"/>
          <w:numId w:val="1"/>
        </w:numPr>
      </w:pPr>
      <w:r>
        <w:t xml:space="preserve">Combine: but better to do it only with only one column </w:t>
      </w:r>
    </w:p>
    <w:p w14:paraId="3CC90205" w14:textId="56252CC0" w:rsidR="004C4FB6" w:rsidRDefault="004C4FB6" w:rsidP="004C4FB6">
      <w:pPr>
        <w:pStyle w:val="Listenabsatz"/>
        <w:numPr>
          <w:ilvl w:val="2"/>
          <w:numId w:val="1"/>
        </w:numPr>
      </w:pPr>
      <w:r w:rsidRPr="004C4FB6">
        <w:t xml:space="preserve">SELECT * FROM </w:t>
      </w:r>
      <w:proofErr w:type="spellStart"/>
      <w:r w:rsidRPr="004C4FB6">
        <w:t>mock_data</w:t>
      </w:r>
      <w:proofErr w:type="spellEnd"/>
      <w:r w:rsidRPr="004C4FB6">
        <w:t xml:space="preserve"> ORDER BY id, </w:t>
      </w:r>
      <w:proofErr w:type="gramStart"/>
      <w:r w:rsidRPr="004C4FB6">
        <w:t>email;</w:t>
      </w:r>
      <w:proofErr w:type="gramEnd"/>
    </w:p>
    <w:p w14:paraId="6B32B2D1" w14:textId="6AB168D8" w:rsidR="004C4FB6" w:rsidRDefault="004C4FB6" w:rsidP="004C4FB6">
      <w:pPr>
        <w:pStyle w:val="Listenabsatz"/>
        <w:numPr>
          <w:ilvl w:val="0"/>
          <w:numId w:val="1"/>
        </w:numPr>
      </w:pPr>
      <w:r>
        <w:t xml:space="preserve">DISTINCT: </w:t>
      </w:r>
    </w:p>
    <w:p w14:paraId="3310136A" w14:textId="3BDFCE42" w:rsidR="0079108A" w:rsidRDefault="0079108A" w:rsidP="0079108A">
      <w:pPr>
        <w:pStyle w:val="Listenabsatz"/>
        <w:numPr>
          <w:ilvl w:val="1"/>
          <w:numId w:val="1"/>
        </w:numPr>
      </w:pPr>
      <w:r>
        <w:t>Some basics</w:t>
      </w:r>
    </w:p>
    <w:p w14:paraId="25C7C992" w14:textId="1736AD97" w:rsidR="004C4FB6" w:rsidRDefault="004C4FB6" w:rsidP="0079108A">
      <w:pPr>
        <w:pStyle w:val="Listenabsatz"/>
        <w:numPr>
          <w:ilvl w:val="2"/>
          <w:numId w:val="1"/>
        </w:numPr>
      </w:pPr>
      <w:r w:rsidRPr="004C4FB6">
        <w:t xml:space="preserve">SELECT </w:t>
      </w:r>
      <w:proofErr w:type="spellStart"/>
      <w:r w:rsidRPr="004C4FB6">
        <w:t>county_of_birth</w:t>
      </w:r>
      <w:proofErr w:type="spellEnd"/>
      <w:r w:rsidRPr="004C4FB6">
        <w:t xml:space="preserve"> FROM </w:t>
      </w:r>
      <w:proofErr w:type="spellStart"/>
      <w:r w:rsidRPr="004C4FB6">
        <w:t>mock_data</w:t>
      </w:r>
      <w:proofErr w:type="spellEnd"/>
      <w:r w:rsidRPr="004C4FB6">
        <w:t>;</w:t>
      </w:r>
      <w:r w:rsidR="0079108A">
        <w:t xml:space="preserve"> //gives only the countries</w:t>
      </w:r>
    </w:p>
    <w:p w14:paraId="6BE3CC9E" w14:textId="25CD2795" w:rsidR="004C4FB6" w:rsidRDefault="004C4FB6" w:rsidP="0079108A">
      <w:pPr>
        <w:pStyle w:val="Listenabsatz"/>
        <w:numPr>
          <w:ilvl w:val="2"/>
          <w:numId w:val="1"/>
        </w:numPr>
      </w:pPr>
      <w:r w:rsidRPr="004C4FB6">
        <w:t xml:space="preserve">SELECT </w:t>
      </w:r>
      <w:proofErr w:type="spellStart"/>
      <w:r w:rsidRPr="004C4FB6">
        <w:t>county_of_birth</w:t>
      </w:r>
      <w:proofErr w:type="spellEnd"/>
      <w:r w:rsidRPr="004C4FB6">
        <w:t xml:space="preserve"> FROM </w:t>
      </w:r>
      <w:proofErr w:type="spellStart"/>
      <w:r w:rsidRPr="004C4FB6">
        <w:t>mock_data</w:t>
      </w:r>
      <w:proofErr w:type="spellEnd"/>
      <w:r w:rsidRPr="004C4FB6">
        <w:t xml:space="preserve"> ORDER BY </w:t>
      </w:r>
      <w:proofErr w:type="spellStart"/>
      <w:r w:rsidRPr="004C4FB6">
        <w:t>county_of_birth</w:t>
      </w:r>
      <w:proofErr w:type="spellEnd"/>
      <w:r w:rsidRPr="004C4FB6">
        <w:t>;</w:t>
      </w:r>
      <w:r w:rsidR="0079108A">
        <w:t xml:space="preserve"> //gives only the countries and orders them by alphabet </w:t>
      </w:r>
    </w:p>
    <w:p w14:paraId="4A744CC1" w14:textId="536B254C" w:rsidR="0079108A" w:rsidRDefault="0079108A" w:rsidP="004C4FB6">
      <w:pPr>
        <w:pStyle w:val="Listenabsatz"/>
        <w:numPr>
          <w:ilvl w:val="1"/>
          <w:numId w:val="1"/>
        </w:numPr>
      </w:pPr>
      <w:r>
        <w:t>Only get the country only one time in the output:</w:t>
      </w:r>
    </w:p>
    <w:p w14:paraId="5082A60E" w14:textId="58B6C641" w:rsidR="0079108A" w:rsidRDefault="0079108A" w:rsidP="0079108A">
      <w:pPr>
        <w:pStyle w:val="Listenabsatz"/>
        <w:numPr>
          <w:ilvl w:val="2"/>
          <w:numId w:val="1"/>
        </w:numPr>
      </w:pPr>
      <w:r w:rsidRPr="0079108A">
        <w:t xml:space="preserve">SELECT </w:t>
      </w:r>
      <w:r w:rsidRPr="0079108A">
        <w:rPr>
          <w:b/>
          <w:bCs/>
        </w:rPr>
        <w:t>DISTINCT</w:t>
      </w:r>
      <w:r w:rsidRPr="0079108A">
        <w:t xml:space="preserve"> </w:t>
      </w:r>
      <w:proofErr w:type="spellStart"/>
      <w:r w:rsidRPr="0079108A">
        <w:t>county_of_birth</w:t>
      </w:r>
      <w:proofErr w:type="spellEnd"/>
      <w:r w:rsidRPr="0079108A">
        <w:t xml:space="preserve"> FROM </w:t>
      </w:r>
      <w:proofErr w:type="spellStart"/>
      <w:r w:rsidRPr="0079108A">
        <w:t>mock_data</w:t>
      </w:r>
      <w:proofErr w:type="spellEnd"/>
      <w:r w:rsidRPr="0079108A">
        <w:t xml:space="preserve"> ORDER BY </w:t>
      </w:r>
      <w:proofErr w:type="spellStart"/>
      <w:r w:rsidRPr="0079108A">
        <w:t>county_of_</w:t>
      </w:r>
      <w:proofErr w:type="gramStart"/>
      <w:r w:rsidRPr="0079108A">
        <w:t>birth</w:t>
      </w:r>
      <w:proofErr w:type="spellEnd"/>
      <w:r w:rsidRPr="0079108A">
        <w:t>;</w:t>
      </w:r>
      <w:proofErr w:type="gramEnd"/>
    </w:p>
    <w:p w14:paraId="76E0A3F2" w14:textId="07A03C0B" w:rsidR="0079108A" w:rsidRDefault="0079108A" w:rsidP="0079108A">
      <w:pPr>
        <w:pStyle w:val="Listenabsatz"/>
        <w:numPr>
          <w:ilvl w:val="0"/>
          <w:numId w:val="1"/>
        </w:numPr>
      </w:pPr>
      <w:r>
        <w:t>WHERE CLAUSE:</w:t>
      </w:r>
    </w:p>
    <w:p w14:paraId="292C2194" w14:textId="3B502643" w:rsidR="0079108A" w:rsidRDefault="0079108A" w:rsidP="0079108A">
      <w:pPr>
        <w:pStyle w:val="Listenabsatz"/>
        <w:numPr>
          <w:ilvl w:val="1"/>
          <w:numId w:val="1"/>
        </w:numPr>
      </w:pPr>
      <w:r>
        <w:t>Get all data from the gender female</w:t>
      </w:r>
    </w:p>
    <w:p w14:paraId="0CD8B9AD" w14:textId="232344D6" w:rsidR="0079108A" w:rsidRDefault="0079108A" w:rsidP="0079108A">
      <w:pPr>
        <w:pStyle w:val="Listenabsatz"/>
        <w:numPr>
          <w:ilvl w:val="2"/>
          <w:numId w:val="1"/>
        </w:numPr>
      </w:pPr>
      <w:r w:rsidRPr="0079108A">
        <w:t xml:space="preserve">SELECT * FROM </w:t>
      </w:r>
      <w:proofErr w:type="spellStart"/>
      <w:r w:rsidRPr="0079108A">
        <w:t>mock_data</w:t>
      </w:r>
      <w:proofErr w:type="spellEnd"/>
      <w:r w:rsidRPr="0079108A">
        <w:t xml:space="preserve"> WHERE gender='Female</w:t>
      </w:r>
      <w:proofErr w:type="gramStart"/>
      <w:r w:rsidRPr="0079108A">
        <w:t>';</w:t>
      </w:r>
      <w:proofErr w:type="gramEnd"/>
    </w:p>
    <w:p w14:paraId="1B147B3E" w14:textId="65D7B97A" w:rsidR="0079108A" w:rsidRDefault="0079108A" w:rsidP="0079108A">
      <w:pPr>
        <w:pStyle w:val="Listenabsatz"/>
        <w:numPr>
          <w:ilvl w:val="1"/>
          <w:numId w:val="1"/>
        </w:numPr>
      </w:pPr>
      <w:r>
        <w:t>Combine Where with AND/OR</w:t>
      </w:r>
    </w:p>
    <w:p w14:paraId="644F3E20" w14:textId="1FF368EB" w:rsidR="0079108A" w:rsidRDefault="0079108A" w:rsidP="0079108A">
      <w:pPr>
        <w:pStyle w:val="Listenabsatz"/>
        <w:numPr>
          <w:ilvl w:val="2"/>
          <w:numId w:val="1"/>
        </w:numPr>
      </w:pPr>
      <w:r w:rsidRPr="0079108A">
        <w:t xml:space="preserve">SELECT * FROM </w:t>
      </w:r>
      <w:proofErr w:type="spellStart"/>
      <w:r w:rsidRPr="0079108A">
        <w:t>mock_data</w:t>
      </w:r>
      <w:proofErr w:type="spellEnd"/>
      <w:r w:rsidRPr="0079108A">
        <w:t xml:space="preserve"> WHERE gender='Female' AND </w:t>
      </w:r>
      <w:proofErr w:type="spellStart"/>
      <w:r w:rsidRPr="0079108A">
        <w:t>coucounty_of_birth</w:t>
      </w:r>
      <w:proofErr w:type="spellEnd"/>
      <w:r w:rsidRPr="0079108A">
        <w:t>='Poland</w:t>
      </w:r>
      <w:proofErr w:type="gramStart"/>
      <w:r w:rsidRPr="0079108A">
        <w:t>';</w:t>
      </w:r>
      <w:proofErr w:type="gramEnd"/>
    </w:p>
    <w:p w14:paraId="580CD2EA" w14:textId="4F7465CB" w:rsidR="0079108A" w:rsidRDefault="0079108A" w:rsidP="0079108A">
      <w:pPr>
        <w:pStyle w:val="Listenabsatz"/>
        <w:numPr>
          <w:ilvl w:val="2"/>
          <w:numId w:val="1"/>
        </w:numPr>
      </w:pPr>
      <w:r w:rsidRPr="0079108A">
        <w:t xml:space="preserve">SELECT * FROM </w:t>
      </w:r>
      <w:proofErr w:type="spellStart"/>
      <w:r w:rsidRPr="0079108A">
        <w:t>mock_data</w:t>
      </w:r>
      <w:proofErr w:type="spellEnd"/>
      <w:r w:rsidRPr="0079108A">
        <w:t xml:space="preserve"> WHERE gender='Female' AND (</w:t>
      </w:r>
      <w:proofErr w:type="spellStart"/>
      <w:r w:rsidRPr="0079108A">
        <w:t>county_of_birth</w:t>
      </w:r>
      <w:proofErr w:type="spellEnd"/>
      <w:r w:rsidRPr="0079108A">
        <w:t xml:space="preserve">='Poland' OR </w:t>
      </w:r>
      <w:proofErr w:type="spellStart"/>
      <w:r w:rsidRPr="0079108A">
        <w:t>county_of_birth</w:t>
      </w:r>
      <w:proofErr w:type="spellEnd"/>
      <w:r w:rsidRPr="0079108A">
        <w:t>='China');</w:t>
      </w:r>
      <w:r>
        <w:t xml:space="preserve"> //all woman from china and Poland</w:t>
      </w:r>
    </w:p>
    <w:p w14:paraId="67565CB1" w14:textId="3971334C" w:rsidR="0079108A" w:rsidRDefault="0079108A" w:rsidP="0079108A">
      <w:pPr>
        <w:pStyle w:val="Listenabsatz"/>
        <w:numPr>
          <w:ilvl w:val="1"/>
          <w:numId w:val="1"/>
        </w:numPr>
      </w:pPr>
      <w:r>
        <w:t xml:space="preserve">More combination </w:t>
      </w:r>
    </w:p>
    <w:p w14:paraId="46C9AA99" w14:textId="25983A78" w:rsidR="0079108A" w:rsidRDefault="0079108A" w:rsidP="00C73E77">
      <w:pPr>
        <w:pStyle w:val="Listenabsatz"/>
        <w:numPr>
          <w:ilvl w:val="2"/>
          <w:numId w:val="1"/>
        </w:numPr>
      </w:pPr>
      <w:r>
        <w:t xml:space="preserve">SELECT * FROM </w:t>
      </w:r>
      <w:proofErr w:type="spellStart"/>
      <w:r>
        <w:t>mock_data</w:t>
      </w:r>
      <w:proofErr w:type="spellEnd"/>
      <w:r>
        <w:t xml:space="preserve"> WHERE gender='Female' AN</w:t>
      </w:r>
      <w:r w:rsidR="00C73E77">
        <w:t xml:space="preserve">D </w:t>
      </w:r>
      <w:r>
        <w:t>(</w:t>
      </w:r>
      <w:proofErr w:type="spellStart"/>
      <w:r>
        <w:t>county_of_birth</w:t>
      </w:r>
      <w:proofErr w:type="spellEnd"/>
      <w:r>
        <w:t xml:space="preserve">='Poland' OR </w:t>
      </w:r>
      <w:proofErr w:type="spellStart"/>
      <w:r>
        <w:t>county_of_birth</w:t>
      </w:r>
      <w:proofErr w:type="spellEnd"/>
      <w:r>
        <w:t>='China')</w:t>
      </w:r>
      <w:r w:rsidR="00C73E77">
        <w:t xml:space="preserve"> </w:t>
      </w:r>
      <w:r>
        <w:t xml:space="preserve">test-# AND </w:t>
      </w:r>
      <w:proofErr w:type="spellStart"/>
      <w:r>
        <w:t>last_name</w:t>
      </w:r>
      <w:proofErr w:type="spellEnd"/>
      <w:r>
        <w:t>='</w:t>
      </w:r>
      <w:proofErr w:type="spellStart"/>
      <w:r>
        <w:t>Labitt</w:t>
      </w:r>
      <w:proofErr w:type="spellEnd"/>
      <w:proofErr w:type="gramStart"/>
      <w:r>
        <w:t>';</w:t>
      </w:r>
      <w:proofErr w:type="gramEnd"/>
    </w:p>
    <w:p w14:paraId="5C07C603" w14:textId="0D6A4B35" w:rsidR="00C73E77" w:rsidRDefault="00C73E77" w:rsidP="00C73E77">
      <w:pPr>
        <w:pStyle w:val="Listenabsatz"/>
        <w:numPr>
          <w:ilvl w:val="0"/>
          <w:numId w:val="1"/>
        </w:numPr>
      </w:pPr>
      <w:r>
        <w:t>Comparison Operator</w:t>
      </w:r>
    </w:p>
    <w:p w14:paraId="41D3DE13" w14:textId="1A01BBF6" w:rsidR="00C73E77" w:rsidRDefault="00C73E77" w:rsidP="00C73E77">
      <w:pPr>
        <w:pStyle w:val="Listenabsatz"/>
        <w:numPr>
          <w:ilvl w:val="1"/>
          <w:numId w:val="1"/>
        </w:numPr>
      </w:pPr>
      <w:r>
        <w:t>Some basics</w:t>
      </w:r>
    </w:p>
    <w:p w14:paraId="4F94889C" w14:textId="2C78827A" w:rsidR="00C73E77" w:rsidRDefault="00C73E77" w:rsidP="00C73E77">
      <w:pPr>
        <w:pStyle w:val="Listenabsatz"/>
        <w:numPr>
          <w:ilvl w:val="2"/>
          <w:numId w:val="1"/>
        </w:numPr>
      </w:pPr>
      <w:r>
        <w:t xml:space="preserve">SELECT 1=2; … gives you false also possible with &gt;=, &lt; etc. </w:t>
      </w:r>
    </w:p>
    <w:p w14:paraId="4A789A48" w14:textId="01F31A55" w:rsidR="00C73E77" w:rsidRDefault="00C73E77" w:rsidP="00C73E77">
      <w:pPr>
        <w:pStyle w:val="Listenabsatz"/>
        <w:numPr>
          <w:ilvl w:val="2"/>
          <w:numId w:val="1"/>
        </w:numPr>
      </w:pPr>
      <w:r w:rsidRPr="00C73E77">
        <w:t>SELECT 1&lt;&gt;2</w:t>
      </w:r>
      <w:r>
        <w:t>; … is it not equal? This gives you TRUE</w:t>
      </w:r>
    </w:p>
    <w:p w14:paraId="6645E9D8" w14:textId="46AAD00F" w:rsidR="00C73E77" w:rsidRDefault="00C73E77" w:rsidP="00C73E77">
      <w:pPr>
        <w:pStyle w:val="Listenabsatz"/>
        <w:numPr>
          <w:ilvl w:val="1"/>
          <w:numId w:val="1"/>
        </w:numPr>
      </w:pPr>
      <w:r>
        <w:t xml:space="preserve">auf strings </w:t>
      </w:r>
    </w:p>
    <w:p w14:paraId="21FCAC83" w14:textId="0F64840B" w:rsidR="00C73E77" w:rsidRDefault="00C73E77" w:rsidP="00C73E77">
      <w:pPr>
        <w:pStyle w:val="Listenabsatz"/>
        <w:numPr>
          <w:ilvl w:val="2"/>
          <w:numId w:val="1"/>
        </w:numPr>
      </w:pPr>
      <w:r w:rsidRPr="00C73E77">
        <w:t>SELECT 'hallo' &lt;&gt; '</w:t>
      </w:r>
      <w:proofErr w:type="spellStart"/>
      <w:r w:rsidRPr="00C73E77">
        <w:t>hallllo</w:t>
      </w:r>
      <w:proofErr w:type="spellEnd"/>
      <w:r w:rsidRPr="00C73E77">
        <w:t>';</w:t>
      </w:r>
      <w:r>
        <w:t xml:space="preserve"> //gives true</w:t>
      </w:r>
    </w:p>
    <w:p w14:paraId="1E2A5378" w14:textId="042FC9AE" w:rsidR="00C73E77" w:rsidRDefault="00C73E77" w:rsidP="00C73E77">
      <w:pPr>
        <w:pStyle w:val="Listenabsatz"/>
        <w:numPr>
          <w:ilvl w:val="2"/>
          <w:numId w:val="1"/>
        </w:numPr>
      </w:pPr>
      <w:r w:rsidRPr="00C73E77">
        <w:t>SELECT 'hallo'='hallo';</w:t>
      </w:r>
      <w:r>
        <w:t xml:space="preserve"> //gives true</w:t>
      </w:r>
    </w:p>
    <w:p w14:paraId="3858C671" w14:textId="1BC07CA9" w:rsidR="00C73E77" w:rsidRDefault="00C73E77" w:rsidP="00C73E77">
      <w:pPr>
        <w:pStyle w:val="Listenabsatz"/>
        <w:numPr>
          <w:ilvl w:val="0"/>
          <w:numId w:val="1"/>
        </w:numPr>
      </w:pPr>
      <w:r>
        <w:t>Limit, Offset and Fetch</w:t>
      </w:r>
    </w:p>
    <w:p w14:paraId="427B156B" w14:textId="0EC014C3" w:rsidR="00C73E77" w:rsidRDefault="00C73E77" w:rsidP="00C73E77">
      <w:pPr>
        <w:pStyle w:val="Listenabsatz"/>
        <w:numPr>
          <w:ilvl w:val="1"/>
          <w:numId w:val="1"/>
        </w:numPr>
      </w:pPr>
      <w:r>
        <w:t>Select only first 10 values</w:t>
      </w:r>
    </w:p>
    <w:p w14:paraId="79E93F86" w14:textId="7496899F" w:rsidR="00C73E77" w:rsidRDefault="00C73E77" w:rsidP="00C73E77">
      <w:pPr>
        <w:pStyle w:val="Listenabsatz"/>
        <w:numPr>
          <w:ilvl w:val="2"/>
          <w:numId w:val="1"/>
        </w:numPr>
      </w:pPr>
      <w:r w:rsidRPr="00C73E77">
        <w:t xml:space="preserve">SELECT * FROM </w:t>
      </w:r>
      <w:proofErr w:type="spellStart"/>
      <w:r w:rsidRPr="00C73E77">
        <w:t>mock_data</w:t>
      </w:r>
      <w:proofErr w:type="spellEnd"/>
      <w:r w:rsidRPr="00C73E77">
        <w:t xml:space="preserve"> LIMIT </w:t>
      </w:r>
      <w:proofErr w:type="gramStart"/>
      <w:r w:rsidRPr="00C73E77">
        <w:t>10;</w:t>
      </w:r>
      <w:proofErr w:type="gramEnd"/>
    </w:p>
    <w:p w14:paraId="4E2A8A34" w14:textId="5FC5B5A4" w:rsidR="00C73E77" w:rsidRDefault="00C73E77" w:rsidP="00C73E77">
      <w:pPr>
        <w:pStyle w:val="Listenabsatz"/>
        <w:numPr>
          <w:ilvl w:val="1"/>
          <w:numId w:val="1"/>
        </w:numPr>
      </w:pPr>
      <w:r>
        <w:t>Choose 10 person after 5 entries</w:t>
      </w:r>
    </w:p>
    <w:p w14:paraId="3ED632EA" w14:textId="326FBB32" w:rsidR="00C73E77" w:rsidRDefault="00C73E77" w:rsidP="00C73E77">
      <w:pPr>
        <w:pStyle w:val="Listenabsatz"/>
        <w:numPr>
          <w:ilvl w:val="2"/>
          <w:numId w:val="1"/>
        </w:numPr>
      </w:pPr>
      <w:r w:rsidRPr="00C73E77">
        <w:t xml:space="preserve">SELECT * FROM </w:t>
      </w:r>
      <w:proofErr w:type="spellStart"/>
      <w:r w:rsidRPr="00C73E77">
        <w:t>mock_data</w:t>
      </w:r>
      <w:proofErr w:type="spellEnd"/>
      <w:r w:rsidRPr="00C73E77">
        <w:t xml:space="preserve"> OFFSET 5 LIMIT </w:t>
      </w:r>
      <w:proofErr w:type="gramStart"/>
      <w:r w:rsidRPr="00C73E77">
        <w:t>10;</w:t>
      </w:r>
      <w:proofErr w:type="gramEnd"/>
    </w:p>
    <w:p w14:paraId="036D3087" w14:textId="452CC289" w:rsidR="00C73E77" w:rsidRDefault="004D6B93" w:rsidP="00C73E77">
      <w:pPr>
        <w:pStyle w:val="Listenabsatz"/>
        <w:numPr>
          <w:ilvl w:val="2"/>
          <w:numId w:val="1"/>
        </w:numPr>
      </w:pPr>
      <w:r w:rsidRPr="004D6B93">
        <w:t xml:space="preserve">SELECT * FROM </w:t>
      </w:r>
      <w:proofErr w:type="spellStart"/>
      <w:r w:rsidRPr="004D6B93">
        <w:t>mock_data</w:t>
      </w:r>
      <w:proofErr w:type="spellEnd"/>
      <w:r w:rsidRPr="004D6B93">
        <w:t xml:space="preserve"> OFFSET 5;</w:t>
      </w:r>
      <w:r>
        <w:t xml:space="preserve"> //everybody after the fifth person</w:t>
      </w:r>
    </w:p>
    <w:p w14:paraId="612FCFEB" w14:textId="4059F1C4" w:rsidR="004D6B93" w:rsidRDefault="004D6B93" w:rsidP="004D6B93">
      <w:pPr>
        <w:pStyle w:val="Listenabsatz"/>
        <w:numPr>
          <w:ilvl w:val="1"/>
          <w:numId w:val="1"/>
        </w:numPr>
      </w:pPr>
      <w:r>
        <w:t>SQL Standard</w:t>
      </w:r>
    </w:p>
    <w:p w14:paraId="7D606F5D" w14:textId="559CCB10" w:rsidR="004D6B93" w:rsidRDefault="004D6B93" w:rsidP="004D6B93">
      <w:pPr>
        <w:pStyle w:val="Listenabsatz"/>
        <w:numPr>
          <w:ilvl w:val="2"/>
          <w:numId w:val="1"/>
        </w:numPr>
      </w:pPr>
      <w:r w:rsidRPr="004D6B93">
        <w:t xml:space="preserve">SELECT * FROM </w:t>
      </w:r>
      <w:proofErr w:type="spellStart"/>
      <w:r w:rsidRPr="004D6B93">
        <w:t>mock_data</w:t>
      </w:r>
      <w:proofErr w:type="spellEnd"/>
      <w:r w:rsidRPr="004D6B93">
        <w:t xml:space="preserve"> OFFSET 5 FETCH FIRST 5 ROW </w:t>
      </w:r>
      <w:proofErr w:type="gramStart"/>
      <w:r w:rsidRPr="004D6B93">
        <w:t>ONLY;</w:t>
      </w:r>
      <w:proofErr w:type="gramEnd"/>
    </w:p>
    <w:p w14:paraId="7B26FD00" w14:textId="1BDFBDCD" w:rsidR="004D6B93" w:rsidRDefault="004D6B93" w:rsidP="004D6B93">
      <w:pPr>
        <w:pStyle w:val="Listenabsatz"/>
        <w:numPr>
          <w:ilvl w:val="0"/>
          <w:numId w:val="1"/>
        </w:numPr>
      </w:pPr>
      <w:r>
        <w:t>IN</w:t>
      </w:r>
    </w:p>
    <w:p w14:paraId="718113E6" w14:textId="5D9A44B1" w:rsidR="004D6B93" w:rsidRDefault="004D6B93" w:rsidP="004D6B93">
      <w:pPr>
        <w:pStyle w:val="Listenabsatz"/>
        <w:numPr>
          <w:ilvl w:val="1"/>
          <w:numId w:val="1"/>
        </w:numPr>
      </w:pPr>
      <w:r>
        <w:t xml:space="preserve">Get everything from china brazil and France: not with triple ANDs </w:t>
      </w:r>
    </w:p>
    <w:p w14:paraId="024A2E72" w14:textId="2D9B1365" w:rsidR="004D6B93" w:rsidRDefault="004D6B93" w:rsidP="004D6B93">
      <w:pPr>
        <w:pStyle w:val="Listenabsatz"/>
        <w:numPr>
          <w:ilvl w:val="2"/>
          <w:numId w:val="1"/>
        </w:numPr>
      </w:pPr>
      <w:r w:rsidRPr="004D6B93">
        <w:t xml:space="preserve">SELECT * FROM </w:t>
      </w:r>
      <w:proofErr w:type="spellStart"/>
      <w:r w:rsidRPr="004D6B93">
        <w:t>mock_data</w:t>
      </w:r>
      <w:proofErr w:type="spellEnd"/>
      <w:r w:rsidRPr="004D6B93">
        <w:t xml:space="preserve"> WHERE </w:t>
      </w:r>
      <w:proofErr w:type="spellStart"/>
      <w:r w:rsidRPr="004D6B93">
        <w:t>county_of_birth</w:t>
      </w:r>
      <w:proofErr w:type="spellEnd"/>
      <w:r w:rsidRPr="004D6B93">
        <w:t xml:space="preserve"> IN ('China', 'Brazil', 'France');</w:t>
      </w:r>
      <w:r>
        <w:t xml:space="preserve"> </w:t>
      </w:r>
      <w:r>
        <w:tab/>
        <w:t xml:space="preserve">//takes </w:t>
      </w:r>
      <w:proofErr w:type="gramStart"/>
      <w:r>
        <w:t>a the</w:t>
      </w:r>
      <w:proofErr w:type="gramEnd"/>
      <w:r>
        <w:t xml:space="preserve"> array of values</w:t>
      </w:r>
    </w:p>
    <w:p w14:paraId="3143D119" w14:textId="58B68965" w:rsidR="004D6B93" w:rsidRDefault="004D6B93" w:rsidP="004D6B93">
      <w:pPr>
        <w:pStyle w:val="Listenabsatz"/>
        <w:numPr>
          <w:ilvl w:val="2"/>
          <w:numId w:val="1"/>
        </w:numPr>
      </w:pPr>
      <w:r>
        <w:lastRenderedPageBreak/>
        <w:t xml:space="preserve">SELECT * FROM </w:t>
      </w:r>
      <w:proofErr w:type="spellStart"/>
      <w:r>
        <w:t>mock_data</w:t>
      </w:r>
      <w:proofErr w:type="spellEnd"/>
      <w:r>
        <w:t xml:space="preserve"> WHERE </w:t>
      </w:r>
      <w:proofErr w:type="spellStart"/>
      <w:r>
        <w:t>county_of_birth</w:t>
      </w:r>
      <w:proofErr w:type="spellEnd"/>
      <w:r>
        <w:t xml:space="preserve"> IN ('China', 'Brazil', 'France') ORDER BY </w:t>
      </w:r>
      <w:proofErr w:type="spellStart"/>
      <w:r>
        <w:t>county_of_</w:t>
      </w:r>
      <w:proofErr w:type="gramStart"/>
      <w:r>
        <w:t>birth</w:t>
      </w:r>
      <w:proofErr w:type="spellEnd"/>
      <w:r>
        <w:t>;</w:t>
      </w:r>
      <w:proofErr w:type="gramEnd"/>
    </w:p>
    <w:p w14:paraId="6DC1BB3C" w14:textId="1E37B5BD" w:rsidR="004D6B93" w:rsidRDefault="004D6B93" w:rsidP="004D6B93">
      <w:pPr>
        <w:pStyle w:val="Listenabsatz"/>
        <w:numPr>
          <w:ilvl w:val="0"/>
          <w:numId w:val="1"/>
        </w:numPr>
      </w:pPr>
      <w:r>
        <w:t>BETWEEN</w:t>
      </w:r>
      <w:r w:rsidR="003A7D15">
        <w:t xml:space="preserve"> //select from a range</w:t>
      </w:r>
    </w:p>
    <w:p w14:paraId="4DE2276D" w14:textId="11C10100" w:rsidR="004D6B93" w:rsidRDefault="004D6B93" w:rsidP="004D6B93">
      <w:pPr>
        <w:pStyle w:val="Listenabsatz"/>
        <w:numPr>
          <w:ilvl w:val="1"/>
          <w:numId w:val="1"/>
        </w:numPr>
      </w:pPr>
      <w:r>
        <w:t xml:space="preserve">Get </w:t>
      </w:r>
      <w:r w:rsidR="003A7D15">
        <w:t>everything from persons from this date to this date</w:t>
      </w:r>
    </w:p>
    <w:p w14:paraId="7BF3882E" w14:textId="34502408" w:rsidR="004D6B93" w:rsidRDefault="004D6B93" w:rsidP="003A7D15">
      <w:pPr>
        <w:pStyle w:val="Listenabsatz"/>
        <w:numPr>
          <w:ilvl w:val="2"/>
          <w:numId w:val="1"/>
        </w:numPr>
      </w:pPr>
      <w:r w:rsidRPr="004D6B93">
        <w:t xml:space="preserve">SELECT * FROM </w:t>
      </w:r>
      <w:proofErr w:type="spellStart"/>
      <w:r w:rsidRPr="004D6B93">
        <w:t>mock_data</w:t>
      </w:r>
      <w:proofErr w:type="spellEnd"/>
      <w:r w:rsidRPr="004D6B93">
        <w:t xml:space="preserve"> WHERE </w:t>
      </w:r>
      <w:proofErr w:type="spellStart"/>
      <w:r w:rsidRPr="004D6B93">
        <w:t>date_of_birth</w:t>
      </w:r>
      <w:proofErr w:type="spellEnd"/>
      <w:r w:rsidRPr="004D6B93">
        <w:t xml:space="preserve"> BETWEEN DATE '2020-11-24' AND '1920-11-24</w:t>
      </w:r>
      <w:proofErr w:type="gramStart"/>
      <w:r w:rsidRPr="004D6B93">
        <w:t>';</w:t>
      </w:r>
      <w:proofErr w:type="gramEnd"/>
    </w:p>
    <w:p w14:paraId="0183283E" w14:textId="0BCFEE7D" w:rsidR="003A7D15" w:rsidRDefault="003A7D15" w:rsidP="003A7D15">
      <w:pPr>
        <w:pStyle w:val="Listenabsatz"/>
        <w:numPr>
          <w:ilvl w:val="0"/>
          <w:numId w:val="1"/>
        </w:numPr>
      </w:pPr>
      <w:r>
        <w:t>LIKE … wildcard: followed by, in between, or at the beginning</w:t>
      </w:r>
    </w:p>
    <w:p w14:paraId="42FCEC74" w14:textId="5E742782" w:rsidR="003A7D15" w:rsidRDefault="003A7D15" w:rsidP="003A7D15">
      <w:pPr>
        <w:pStyle w:val="Listenabsatz"/>
        <w:numPr>
          <w:ilvl w:val="1"/>
          <w:numId w:val="1"/>
        </w:numPr>
      </w:pPr>
      <w:r>
        <w:t xml:space="preserve">Some basics </w:t>
      </w:r>
    </w:p>
    <w:p w14:paraId="3F680530" w14:textId="1D860443" w:rsidR="003A7D15" w:rsidRDefault="003A7D15" w:rsidP="003A7D15">
      <w:pPr>
        <w:pStyle w:val="Listenabsatz"/>
        <w:numPr>
          <w:ilvl w:val="2"/>
          <w:numId w:val="1"/>
        </w:numPr>
      </w:pPr>
      <w:r w:rsidRPr="003A7D15">
        <w:t xml:space="preserve">SELECT * FROM </w:t>
      </w:r>
      <w:proofErr w:type="spellStart"/>
      <w:r w:rsidRPr="003A7D15">
        <w:t>mock_data</w:t>
      </w:r>
      <w:proofErr w:type="spellEnd"/>
      <w:r w:rsidRPr="003A7D15">
        <w:t xml:space="preserve"> WHERE email like '%.com</w:t>
      </w:r>
      <w:proofErr w:type="gramStart"/>
      <w:r w:rsidRPr="003A7D15">
        <w:t>';</w:t>
      </w:r>
      <w:proofErr w:type="gramEnd"/>
    </w:p>
    <w:p w14:paraId="6F843B42" w14:textId="3EE236EE" w:rsidR="003A7D15" w:rsidRPr="005A3F2B" w:rsidRDefault="003A7D15" w:rsidP="003A7D15">
      <w:pPr>
        <w:pStyle w:val="Listenabsatz"/>
        <w:numPr>
          <w:ilvl w:val="2"/>
          <w:numId w:val="1"/>
        </w:numPr>
      </w:pPr>
      <w:r w:rsidRPr="003A7D15">
        <w:t xml:space="preserve">SELECT * FROM </w:t>
      </w:r>
      <w:proofErr w:type="spellStart"/>
      <w:r w:rsidRPr="003A7D15">
        <w:t>mock_data</w:t>
      </w:r>
      <w:proofErr w:type="spellEnd"/>
      <w:r w:rsidRPr="003A7D15">
        <w:t xml:space="preserve"> WHERE email like '%.com</w:t>
      </w:r>
      <w:r>
        <w:t>%</w:t>
      </w:r>
      <w:proofErr w:type="gramStart"/>
      <w:r w:rsidRPr="003A7D15">
        <w:t>';</w:t>
      </w:r>
      <w:proofErr w:type="gramEnd"/>
    </w:p>
    <w:p w14:paraId="07622E4B" w14:textId="291C987E" w:rsidR="003A7D15" w:rsidRDefault="003A7D15" w:rsidP="003A7D15">
      <w:pPr>
        <w:pStyle w:val="Listenabsatz"/>
        <w:numPr>
          <w:ilvl w:val="2"/>
          <w:numId w:val="1"/>
        </w:numPr>
      </w:pPr>
      <w:r w:rsidRPr="003A7D15">
        <w:t xml:space="preserve">SELECT * FROM </w:t>
      </w:r>
      <w:proofErr w:type="spellStart"/>
      <w:r w:rsidRPr="003A7D15">
        <w:t>mock_data</w:t>
      </w:r>
      <w:proofErr w:type="spellEnd"/>
      <w:r w:rsidRPr="003A7D15">
        <w:t xml:space="preserve"> WHERE email like '</w:t>
      </w:r>
      <w:r>
        <w:t>.</w:t>
      </w:r>
      <w:r w:rsidRPr="003A7D15">
        <w:t>com</w:t>
      </w:r>
      <w:r>
        <w:t>%</w:t>
      </w:r>
      <w:proofErr w:type="gramStart"/>
      <w:r w:rsidRPr="003A7D15">
        <w:t>';</w:t>
      </w:r>
      <w:proofErr w:type="gramEnd"/>
    </w:p>
    <w:p w14:paraId="4912F3B0" w14:textId="60C1C5AA" w:rsidR="003A7D15" w:rsidRDefault="003A7D15" w:rsidP="003A7D15">
      <w:pPr>
        <w:pStyle w:val="Listenabsatz"/>
        <w:numPr>
          <w:ilvl w:val="1"/>
          <w:numId w:val="1"/>
        </w:numPr>
      </w:pPr>
      <w:r>
        <w:t xml:space="preserve">Underscore instead of wildcard … </w:t>
      </w:r>
      <w:proofErr w:type="gramStart"/>
      <w:r>
        <w:t>has to</w:t>
      </w:r>
      <w:proofErr w:type="gramEnd"/>
      <w:r>
        <w:t xml:space="preserve"> match single characters</w:t>
      </w:r>
    </w:p>
    <w:p w14:paraId="35A9ACD3" w14:textId="0A8F5D43" w:rsidR="003A7D15" w:rsidRDefault="003A7D15" w:rsidP="003A7D15">
      <w:pPr>
        <w:pStyle w:val="Listenabsatz"/>
        <w:numPr>
          <w:ilvl w:val="2"/>
          <w:numId w:val="1"/>
        </w:numPr>
      </w:pPr>
      <w:r w:rsidRPr="003A7D15">
        <w:t>SELECT * FROM MOCK_DATA WHERE email LIKE '_______@%</w:t>
      </w:r>
      <w:proofErr w:type="gramStart"/>
      <w:r w:rsidRPr="003A7D15">
        <w:t>';</w:t>
      </w:r>
      <w:proofErr w:type="gramEnd"/>
    </w:p>
    <w:p w14:paraId="38F98445" w14:textId="70ACABF3" w:rsidR="006862AE" w:rsidRDefault="006862AE" w:rsidP="006862AE">
      <w:pPr>
        <w:pStyle w:val="Listenabsatz"/>
        <w:numPr>
          <w:ilvl w:val="1"/>
          <w:numId w:val="1"/>
        </w:numPr>
      </w:pPr>
      <w:r>
        <w:t xml:space="preserve">ALIKE: </w:t>
      </w:r>
      <w:proofErr w:type="gramStart"/>
      <w:r>
        <w:t>more easy</w:t>
      </w:r>
      <w:proofErr w:type="gramEnd"/>
      <w:r>
        <w:t xml:space="preserve"> with the spelling</w:t>
      </w:r>
    </w:p>
    <w:p w14:paraId="2B4D8DE7" w14:textId="2F7C4C5E" w:rsidR="006862AE" w:rsidRDefault="006862AE" w:rsidP="006862AE">
      <w:pPr>
        <w:pStyle w:val="Listenabsatz"/>
        <w:numPr>
          <w:ilvl w:val="2"/>
          <w:numId w:val="1"/>
        </w:numPr>
      </w:pPr>
      <w:r w:rsidRPr="006862AE">
        <w:t xml:space="preserve">SELECT * FROM MOCK_DATA WHERE </w:t>
      </w:r>
      <w:proofErr w:type="spellStart"/>
      <w:r w:rsidRPr="006862AE">
        <w:t>county_of_birth</w:t>
      </w:r>
      <w:proofErr w:type="spellEnd"/>
      <w:r w:rsidRPr="006862AE">
        <w:t xml:space="preserve"> ILIKE 'p%</w:t>
      </w:r>
      <w:proofErr w:type="gramStart"/>
      <w:r w:rsidRPr="006862AE">
        <w:t>';</w:t>
      </w:r>
      <w:proofErr w:type="gramEnd"/>
    </w:p>
    <w:p w14:paraId="4E8A8A0A" w14:textId="57ECDBCB" w:rsidR="006862AE" w:rsidRDefault="006862AE" w:rsidP="006862AE">
      <w:pPr>
        <w:pStyle w:val="Listenabsatz"/>
        <w:numPr>
          <w:ilvl w:val="0"/>
          <w:numId w:val="1"/>
        </w:numPr>
      </w:pPr>
      <w:r>
        <w:t>GROUP BY:</w:t>
      </w:r>
    </w:p>
    <w:p w14:paraId="34B8EC7D" w14:textId="01057A66" w:rsidR="006862AE" w:rsidRDefault="006862AE" w:rsidP="006862AE">
      <w:pPr>
        <w:pStyle w:val="Listenabsatz"/>
        <w:numPr>
          <w:ilvl w:val="1"/>
          <w:numId w:val="1"/>
        </w:numPr>
      </w:pPr>
      <w:r>
        <w:t xml:space="preserve">The </w:t>
      </w:r>
      <w:proofErr w:type="spellStart"/>
      <w:r>
        <w:t>the</w:t>
      </w:r>
      <w:proofErr w:type="spellEnd"/>
      <w:r>
        <w:t xml:space="preserve"> </w:t>
      </w:r>
      <w:proofErr w:type="gramStart"/>
      <w:r>
        <w:t>count(</w:t>
      </w:r>
      <w:proofErr w:type="gramEnd"/>
      <w:r>
        <w:t xml:space="preserve">) function will count of often the one thing appears </w:t>
      </w:r>
      <w:r w:rsidR="00213709">
        <w:t>in the specific column</w:t>
      </w:r>
    </w:p>
    <w:p w14:paraId="4C1BFBD3" w14:textId="474C65B9" w:rsidR="006862AE" w:rsidRDefault="006862AE" w:rsidP="006862AE">
      <w:pPr>
        <w:pStyle w:val="Listenabsatz"/>
        <w:numPr>
          <w:ilvl w:val="2"/>
          <w:numId w:val="1"/>
        </w:numPr>
      </w:pPr>
      <w:r w:rsidRPr="006862AE">
        <w:t xml:space="preserve">SELECT </w:t>
      </w:r>
      <w:proofErr w:type="spellStart"/>
      <w:r w:rsidRPr="006862AE">
        <w:t>county_of_birth</w:t>
      </w:r>
      <w:proofErr w:type="spellEnd"/>
      <w:r w:rsidRPr="006862AE">
        <w:t xml:space="preserve">, </w:t>
      </w:r>
      <w:proofErr w:type="gramStart"/>
      <w:r w:rsidRPr="006862AE">
        <w:t>count(</w:t>
      </w:r>
      <w:proofErr w:type="gramEnd"/>
      <w:r w:rsidRPr="006862AE">
        <w:t xml:space="preserve">*) FROM MOCK_DATA GROUP BY </w:t>
      </w:r>
      <w:proofErr w:type="spellStart"/>
      <w:r w:rsidRPr="006862AE">
        <w:t>county_of_birth</w:t>
      </w:r>
      <w:proofErr w:type="spellEnd"/>
      <w:r w:rsidRPr="006862AE">
        <w:t>;</w:t>
      </w:r>
    </w:p>
    <w:p w14:paraId="58E753C8" w14:textId="56E18C40" w:rsidR="006862AE" w:rsidRDefault="00213709" w:rsidP="006862AE">
      <w:pPr>
        <w:pStyle w:val="Listenabsatz"/>
        <w:numPr>
          <w:ilvl w:val="0"/>
          <w:numId w:val="1"/>
        </w:numPr>
      </w:pPr>
      <w:r>
        <w:t>GROUP BY HAVING: extra filtering</w:t>
      </w:r>
    </w:p>
    <w:p w14:paraId="606D1023" w14:textId="28B2D248" w:rsidR="00213709" w:rsidRDefault="00213709" w:rsidP="00213709">
      <w:pPr>
        <w:pStyle w:val="Listenabsatz"/>
        <w:numPr>
          <w:ilvl w:val="1"/>
          <w:numId w:val="1"/>
        </w:numPr>
      </w:pPr>
      <w:r>
        <w:t>Get country with at least 5 people</w:t>
      </w:r>
    </w:p>
    <w:p w14:paraId="6F39CE39" w14:textId="78A8595F" w:rsidR="00213709" w:rsidRDefault="00213709" w:rsidP="00213709">
      <w:pPr>
        <w:pStyle w:val="Listenabsatz"/>
        <w:numPr>
          <w:ilvl w:val="2"/>
          <w:numId w:val="1"/>
        </w:numPr>
      </w:pPr>
      <w:r w:rsidRPr="00213709">
        <w:t xml:space="preserve">SELECT </w:t>
      </w:r>
      <w:proofErr w:type="spellStart"/>
      <w:r w:rsidRPr="00213709">
        <w:t>county_of_birth</w:t>
      </w:r>
      <w:proofErr w:type="spellEnd"/>
      <w:r w:rsidRPr="00213709">
        <w:t xml:space="preserve">, </w:t>
      </w:r>
      <w:proofErr w:type="gramStart"/>
      <w:r w:rsidRPr="00213709">
        <w:t>count(</w:t>
      </w:r>
      <w:proofErr w:type="gramEnd"/>
      <w:r w:rsidRPr="00213709">
        <w:t xml:space="preserve">*) FROM MOCK_DATA GROUP BY </w:t>
      </w:r>
      <w:proofErr w:type="spellStart"/>
      <w:r w:rsidRPr="00213709">
        <w:t>county_of_birth</w:t>
      </w:r>
      <w:proofErr w:type="spellEnd"/>
      <w:r w:rsidRPr="00213709">
        <w:t xml:space="preserve"> HAVING COUNT (*) &gt;</w:t>
      </w:r>
      <w:r>
        <w:t>=</w:t>
      </w:r>
      <w:r w:rsidRPr="00213709">
        <w:t xml:space="preserve"> 5 ORDER BY </w:t>
      </w:r>
      <w:proofErr w:type="spellStart"/>
      <w:r w:rsidRPr="00213709">
        <w:t>county_of_birth</w:t>
      </w:r>
      <w:proofErr w:type="spellEnd"/>
      <w:r w:rsidRPr="00213709">
        <w:t>;</w:t>
      </w:r>
    </w:p>
    <w:p w14:paraId="6D798AE5" w14:textId="5D6214F4" w:rsidR="00213709" w:rsidRDefault="00213709" w:rsidP="00213709">
      <w:pPr>
        <w:pStyle w:val="Listenabsatz"/>
        <w:numPr>
          <w:ilvl w:val="2"/>
          <w:numId w:val="1"/>
        </w:numPr>
      </w:pPr>
      <w:r>
        <w:t>Best way to use more uncommon functions: GOOGLE AGGREGATE FUNTIONS</w:t>
      </w:r>
    </w:p>
    <w:p w14:paraId="16CAA9C3" w14:textId="32C435F2" w:rsidR="00213709" w:rsidRDefault="00213709" w:rsidP="00213709">
      <w:pPr>
        <w:pStyle w:val="Listenabsatz"/>
        <w:numPr>
          <w:ilvl w:val="0"/>
          <w:numId w:val="1"/>
        </w:numPr>
      </w:pPr>
      <w:r>
        <w:t>MAX, MIN, SUM</w:t>
      </w:r>
    </w:p>
    <w:p w14:paraId="2C565397" w14:textId="678C2F28" w:rsidR="0021332B" w:rsidRDefault="0021332B" w:rsidP="0021332B">
      <w:pPr>
        <w:pStyle w:val="Listenabsatz"/>
        <w:numPr>
          <w:ilvl w:val="1"/>
          <w:numId w:val="1"/>
        </w:numPr>
      </w:pPr>
      <w:r w:rsidRPr="0021332B">
        <w:t xml:space="preserve">SELECT </w:t>
      </w:r>
      <w:proofErr w:type="gramStart"/>
      <w:r w:rsidRPr="0021332B">
        <w:t>MAX(</w:t>
      </w:r>
      <w:proofErr w:type="gramEnd"/>
      <w:r w:rsidRPr="0021332B">
        <w:t>price) FROM car;</w:t>
      </w:r>
    </w:p>
    <w:p w14:paraId="07F9F74A" w14:textId="1C8458F3" w:rsidR="0021332B" w:rsidRDefault="0021332B" w:rsidP="0021332B">
      <w:pPr>
        <w:pStyle w:val="Listenabsatz"/>
        <w:numPr>
          <w:ilvl w:val="1"/>
          <w:numId w:val="1"/>
        </w:numPr>
      </w:pPr>
      <w:r w:rsidRPr="0021332B">
        <w:t xml:space="preserve">SELECT </w:t>
      </w:r>
      <w:r>
        <w:t>MIN</w:t>
      </w:r>
      <w:r w:rsidRPr="0021332B">
        <w:t xml:space="preserve"> (price) FROM </w:t>
      </w:r>
      <w:proofErr w:type="gramStart"/>
      <w:r w:rsidRPr="0021332B">
        <w:t>car;</w:t>
      </w:r>
      <w:proofErr w:type="gramEnd"/>
    </w:p>
    <w:p w14:paraId="1C55208C" w14:textId="6A3BC185" w:rsidR="0021332B" w:rsidRDefault="0021332B" w:rsidP="0021332B">
      <w:pPr>
        <w:pStyle w:val="Listenabsatz"/>
        <w:numPr>
          <w:ilvl w:val="1"/>
          <w:numId w:val="1"/>
        </w:numPr>
      </w:pPr>
      <w:r w:rsidRPr="0021332B">
        <w:t>SELECT</w:t>
      </w:r>
      <w:r>
        <w:t xml:space="preserve"> </w:t>
      </w:r>
      <w:proofErr w:type="gramStart"/>
      <w:r>
        <w:t>AVG</w:t>
      </w:r>
      <w:r w:rsidRPr="0021332B">
        <w:t>(</w:t>
      </w:r>
      <w:proofErr w:type="gramEnd"/>
      <w:r w:rsidRPr="0021332B">
        <w:t>price) FROM car;</w:t>
      </w:r>
    </w:p>
    <w:p w14:paraId="117C0E12" w14:textId="598BF994" w:rsidR="0021332B" w:rsidRDefault="0021332B" w:rsidP="0021332B">
      <w:pPr>
        <w:pStyle w:val="Listenabsatz"/>
        <w:numPr>
          <w:ilvl w:val="1"/>
          <w:numId w:val="1"/>
        </w:numPr>
      </w:pPr>
      <w:r w:rsidRPr="0021332B">
        <w:t>SELECT ROUND(</w:t>
      </w:r>
      <w:proofErr w:type="gramStart"/>
      <w:r w:rsidRPr="0021332B">
        <w:t>AVG(</w:t>
      </w:r>
      <w:proofErr w:type="gramEnd"/>
      <w:r w:rsidRPr="0021332B">
        <w:t>price)) FROM car;</w:t>
      </w:r>
      <w:r>
        <w:tab/>
        <w:t>//get the average rounded</w:t>
      </w:r>
    </w:p>
    <w:p w14:paraId="69F2799B" w14:textId="38A795A4" w:rsidR="0021332B" w:rsidRDefault="0021332B" w:rsidP="0021332B">
      <w:pPr>
        <w:pStyle w:val="Listenabsatz"/>
        <w:numPr>
          <w:ilvl w:val="1"/>
          <w:numId w:val="1"/>
        </w:numPr>
      </w:pPr>
      <w:r w:rsidRPr="0021332B">
        <w:t xml:space="preserve">SELECT make, model, </w:t>
      </w:r>
      <w:proofErr w:type="gramStart"/>
      <w:r w:rsidRPr="0021332B">
        <w:t>MIN(</w:t>
      </w:r>
      <w:proofErr w:type="gramEnd"/>
      <w:r w:rsidRPr="0021332B">
        <w:t xml:space="preserve">price) FROM car GROUP BY </w:t>
      </w:r>
      <w:proofErr w:type="spellStart"/>
      <w:r w:rsidRPr="0021332B">
        <w:t>make,model</w:t>
      </w:r>
      <w:proofErr w:type="spellEnd"/>
      <w:r w:rsidRPr="0021332B">
        <w:t>;</w:t>
      </w:r>
      <w:r w:rsidR="00CC00E0">
        <w:t xml:space="preserve"> //lists the brand and the model with the minimum price</w:t>
      </w:r>
    </w:p>
    <w:p w14:paraId="10247EAF" w14:textId="7EDBFC39" w:rsidR="00CC00E0" w:rsidRDefault="00CC00E0" w:rsidP="0021332B">
      <w:pPr>
        <w:pStyle w:val="Listenabsatz"/>
        <w:numPr>
          <w:ilvl w:val="1"/>
          <w:numId w:val="1"/>
        </w:numPr>
      </w:pPr>
      <w:r w:rsidRPr="00CC00E0">
        <w:t xml:space="preserve">SELECT </w:t>
      </w:r>
      <w:proofErr w:type="gramStart"/>
      <w:r w:rsidRPr="00CC00E0">
        <w:t>SUM(</w:t>
      </w:r>
      <w:proofErr w:type="gramEnd"/>
      <w:r w:rsidRPr="00CC00E0">
        <w:t>price) FROM car;</w:t>
      </w:r>
      <w:r>
        <w:t xml:space="preserve"> //get the price sum of all cars</w:t>
      </w:r>
    </w:p>
    <w:p w14:paraId="586807D9" w14:textId="11CD979F" w:rsidR="00CC00E0" w:rsidRDefault="00CC00E0" w:rsidP="0021332B">
      <w:pPr>
        <w:pStyle w:val="Listenabsatz"/>
        <w:numPr>
          <w:ilvl w:val="1"/>
          <w:numId w:val="1"/>
        </w:numPr>
      </w:pPr>
      <w:r w:rsidRPr="00CC00E0">
        <w:t xml:space="preserve">SELECT make, </w:t>
      </w:r>
      <w:proofErr w:type="gramStart"/>
      <w:r w:rsidRPr="00CC00E0">
        <w:t>SUM(</w:t>
      </w:r>
      <w:proofErr w:type="gramEnd"/>
      <w:r w:rsidRPr="00CC00E0">
        <w:t>price) FROM car GROUP BY make;</w:t>
      </w:r>
      <w:r>
        <w:t xml:space="preserve"> //list all brand with their </w:t>
      </w:r>
      <w:r w:rsidR="001A7941">
        <w:t>price sums</w:t>
      </w:r>
    </w:p>
    <w:p w14:paraId="173E6F47" w14:textId="4370B144" w:rsidR="001A7941" w:rsidRDefault="001A7941" w:rsidP="001A7941">
      <w:pPr>
        <w:pStyle w:val="Listenabsatz"/>
        <w:numPr>
          <w:ilvl w:val="0"/>
          <w:numId w:val="1"/>
        </w:numPr>
      </w:pPr>
      <w:r>
        <w:t>BASIC ARETHMETHIC OPERATIONS</w:t>
      </w:r>
    </w:p>
    <w:p w14:paraId="554D52BF" w14:textId="510CD426" w:rsidR="001A7941" w:rsidRDefault="001A7941" w:rsidP="001A7941">
      <w:pPr>
        <w:pStyle w:val="Listenabsatz"/>
        <w:numPr>
          <w:ilvl w:val="1"/>
          <w:numId w:val="1"/>
        </w:numPr>
      </w:pPr>
      <w:r>
        <w:t xml:space="preserve">SELECT  10+-*/2 </w:t>
      </w:r>
      <w:r>
        <w:tab/>
        <w:t>//basic calculator stuff</w:t>
      </w:r>
    </w:p>
    <w:p w14:paraId="5279D5C1" w14:textId="6D2EA52F" w:rsidR="001A7941" w:rsidRDefault="001A7941" w:rsidP="001A7941">
      <w:pPr>
        <w:pStyle w:val="Listenabsatz"/>
        <w:numPr>
          <w:ilvl w:val="1"/>
          <w:numId w:val="1"/>
        </w:numPr>
      </w:pPr>
      <w:r>
        <w:t xml:space="preserve">SELECT 10 % 3; </w:t>
      </w:r>
      <w:r>
        <w:tab/>
      </w:r>
      <w:r>
        <w:tab/>
        <w:t xml:space="preserve">//give the remainder = 1 </w:t>
      </w:r>
    </w:p>
    <w:p w14:paraId="3183DFE1" w14:textId="16472792" w:rsidR="001A7941" w:rsidRDefault="001A7941" w:rsidP="002A06A1">
      <w:pPr>
        <w:pStyle w:val="Listenabsatz"/>
        <w:numPr>
          <w:ilvl w:val="0"/>
          <w:numId w:val="1"/>
        </w:numPr>
        <w:jc w:val="both"/>
      </w:pPr>
      <w:r>
        <w:t>ARETHMETIC ROUND</w:t>
      </w:r>
    </w:p>
    <w:p w14:paraId="57228D8B" w14:textId="4B11A215" w:rsidR="001A7941" w:rsidRDefault="001A7941" w:rsidP="001A7941">
      <w:pPr>
        <w:pStyle w:val="Listenabsatz"/>
        <w:numPr>
          <w:ilvl w:val="1"/>
          <w:numId w:val="1"/>
        </w:numPr>
      </w:pPr>
      <w:r>
        <w:t>More mathematical calculation</w:t>
      </w:r>
    </w:p>
    <w:p w14:paraId="7E83D3C5" w14:textId="45D567F7" w:rsidR="001A7941" w:rsidRDefault="001A7941" w:rsidP="001A7941">
      <w:pPr>
        <w:pStyle w:val="Listenabsatz"/>
        <w:numPr>
          <w:ilvl w:val="0"/>
          <w:numId w:val="1"/>
        </w:numPr>
      </w:pPr>
      <w:r>
        <w:t>ALIAS</w:t>
      </w:r>
    </w:p>
    <w:p w14:paraId="27023BE9" w14:textId="0DDEE9F0" w:rsidR="001A7941" w:rsidRDefault="001A7941" w:rsidP="001A7941">
      <w:pPr>
        <w:pStyle w:val="Listenabsatz"/>
        <w:numPr>
          <w:ilvl w:val="1"/>
          <w:numId w:val="1"/>
        </w:numPr>
      </w:pPr>
      <w:r>
        <w:t xml:space="preserve">Renaming the column </w:t>
      </w:r>
      <w:proofErr w:type="gramStart"/>
      <w:r>
        <w:t>name :</w:t>
      </w:r>
      <w:proofErr w:type="gramEnd"/>
      <w:r>
        <w:t xml:space="preserve"> AS</w:t>
      </w:r>
    </w:p>
    <w:p w14:paraId="3BC1525C" w14:textId="280BA8EC" w:rsidR="001A7941" w:rsidRDefault="001A7941" w:rsidP="001A7941">
      <w:pPr>
        <w:pStyle w:val="Listenabsatz"/>
        <w:numPr>
          <w:ilvl w:val="0"/>
          <w:numId w:val="1"/>
        </w:numPr>
      </w:pPr>
      <w:r>
        <w:t>COALESCE</w:t>
      </w:r>
    </w:p>
    <w:p w14:paraId="4E2215B3" w14:textId="65CF0242" w:rsidR="003E03FC" w:rsidRDefault="003E03FC" w:rsidP="003E03FC">
      <w:pPr>
        <w:pStyle w:val="Listenabsatz"/>
        <w:numPr>
          <w:ilvl w:val="1"/>
          <w:numId w:val="1"/>
        </w:numPr>
      </w:pPr>
      <w:r>
        <w:t>Set up default value, for nulls</w:t>
      </w:r>
    </w:p>
    <w:p w14:paraId="58E3215D" w14:textId="77777777" w:rsidR="003E03FC" w:rsidRDefault="003E03FC" w:rsidP="003E03FC">
      <w:pPr>
        <w:pStyle w:val="Listenabsatz"/>
        <w:numPr>
          <w:ilvl w:val="0"/>
          <w:numId w:val="1"/>
        </w:numPr>
      </w:pPr>
      <w:r>
        <w:t>NULLIF</w:t>
      </w:r>
    </w:p>
    <w:p w14:paraId="519698C9" w14:textId="3C064DCA" w:rsidR="003E03FC" w:rsidRDefault="003E03FC" w:rsidP="003E03FC">
      <w:pPr>
        <w:pStyle w:val="Listenabsatz"/>
        <w:numPr>
          <w:ilvl w:val="1"/>
          <w:numId w:val="1"/>
        </w:numPr>
      </w:pPr>
      <w:r>
        <w:t>if both arguments are the same it returns NULL, otherwise the first argument</w:t>
      </w:r>
    </w:p>
    <w:p w14:paraId="41E4BAE5" w14:textId="39BC14E9" w:rsidR="003E03FC" w:rsidRDefault="003E03FC" w:rsidP="003E03FC">
      <w:pPr>
        <w:pStyle w:val="Listenabsatz"/>
        <w:numPr>
          <w:ilvl w:val="0"/>
          <w:numId w:val="1"/>
        </w:numPr>
      </w:pPr>
      <w:r>
        <w:t>DATES</w:t>
      </w:r>
    </w:p>
    <w:p w14:paraId="7F7B015D" w14:textId="462F4800" w:rsidR="003E03FC" w:rsidRDefault="003E03FC" w:rsidP="003E03FC">
      <w:pPr>
        <w:pStyle w:val="Listenabsatz"/>
        <w:numPr>
          <w:ilvl w:val="1"/>
          <w:numId w:val="1"/>
        </w:numPr>
      </w:pPr>
      <w:r>
        <w:t xml:space="preserve">Look up </w:t>
      </w:r>
      <w:proofErr w:type="spellStart"/>
      <w:r>
        <w:t>doku</w:t>
      </w:r>
      <w:proofErr w:type="spellEnd"/>
      <w:r w:rsidR="002A06A1">
        <w:t xml:space="preserve">, for us TIMESTAMP </w:t>
      </w:r>
    </w:p>
    <w:p w14:paraId="134F7B87" w14:textId="45AE3213" w:rsidR="002A06A1" w:rsidRDefault="002A06A1" w:rsidP="002A06A1">
      <w:pPr>
        <w:pStyle w:val="Listenabsatz"/>
        <w:numPr>
          <w:ilvl w:val="0"/>
          <w:numId w:val="1"/>
        </w:numPr>
      </w:pPr>
      <w:r>
        <w:lastRenderedPageBreak/>
        <w:t>Subtract Dates</w:t>
      </w:r>
    </w:p>
    <w:p w14:paraId="46C3CA02" w14:textId="7647F43D" w:rsidR="002A06A1" w:rsidRDefault="002A06A1" w:rsidP="002A06A1">
      <w:pPr>
        <w:pStyle w:val="Listenabsatz"/>
        <w:numPr>
          <w:ilvl w:val="1"/>
          <w:numId w:val="1"/>
        </w:numPr>
      </w:pPr>
      <w:r>
        <w:t>Is more like normal mathematic, use INTERVALL</w:t>
      </w:r>
    </w:p>
    <w:p w14:paraId="4171D074" w14:textId="7CBE3615" w:rsidR="002A06A1" w:rsidRDefault="002A06A1" w:rsidP="002A06A1">
      <w:pPr>
        <w:pStyle w:val="Listenabsatz"/>
        <w:numPr>
          <w:ilvl w:val="0"/>
          <w:numId w:val="1"/>
        </w:numPr>
      </w:pPr>
      <w:r>
        <w:t>EXTRACT</w:t>
      </w:r>
    </w:p>
    <w:p w14:paraId="282DC9D4" w14:textId="38814B10" w:rsidR="002A06A1" w:rsidRDefault="002A06A1" w:rsidP="002A06A1">
      <w:pPr>
        <w:pStyle w:val="Listenabsatz"/>
        <w:numPr>
          <w:ilvl w:val="1"/>
          <w:numId w:val="1"/>
        </w:numPr>
      </w:pPr>
      <w:r>
        <w:t>What do you want to have from the time stamp … EXTRACT (</w:t>
      </w:r>
      <w:proofErr w:type="gramStart"/>
      <w:r>
        <w:t>)</w:t>
      </w:r>
      <w:proofErr w:type="gramEnd"/>
    </w:p>
    <w:p w14:paraId="53297CB4" w14:textId="09327719" w:rsidR="002A06A1" w:rsidRDefault="002A06A1" w:rsidP="002A06A1">
      <w:pPr>
        <w:pStyle w:val="Listenabsatz"/>
        <w:numPr>
          <w:ilvl w:val="0"/>
          <w:numId w:val="1"/>
        </w:numPr>
      </w:pPr>
      <w:r>
        <w:t>AGE FUNCTION:</w:t>
      </w:r>
    </w:p>
    <w:p w14:paraId="700FA696" w14:textId="1F0739FA" w:rsidR="002A06A1" w:rsidRDefault="002A06A1" w:rsidP="002A06A1">
      <w:pPr>
        <w:pStyle w:val="Listenabsatz"/>
        <w:numPr>
          <w:ilvl w:val="1"/>
          <w:numId w:val="1"/>
        </w:numPr>
      </w:pPr>
      <w:r>
        <w:t>Can calculate with the date with a reference timestamp</w:t>
      </w:r>
    </w:p>
    <w:p w14:paraId="7347E596" w14:textId="5BCBBD59" w:rsidR="002A06A1" w:rsidRDefault="002A06A1" w:rsidP="002A06A1">
      <w:pPr>
        <w:jc w:val="center"/>
        <w:rPr>
          <w:b/>
          <w:bCs/>
        </w:rPr>
      </w:pPr>
      <w:r w:rsidRPr="002A06A1">
        <w:rPr>
          <w:b/>
          <w:bCs/>
          <w:highlight w:val="yellow"/>
        </w:rPr>
        <w:t>VERY IMPORTANT FOR THE PROJECT</w:t>
      </w:r>
    </w:p>
    <w:p w14:paraId="322BD786" w14:textId="23BD9706" w:rsidR="002A06A1" w:rsidRDefault="0046149A" w:rsidP="002A06A1">
      <w:pPr>
        <w:pStyle w:val="Listenabsatz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PRIMARY KEYS:</w:t>
      </w:r>
    </w:p>
    <w:p w14:paraId="3B57988C" w14:textId="7EC3B605" w:rsidR="0046149A" w:rsidRDefault="0046149A" w:rsidP="0046149A">
      <w:pPr>
        <w:pStyle w:val="Listenabsatz"/>
        <w:numPr>
          <w:ilvl w:val="1"/>
          <w:numId w:val="3"/>
        </w:numPr>
      </w:pPr>
      <w:r w:rsidRPr="0046149A">
        <w:t xml:space="preserve">Everything is the same – how to distinguish? Like the </w:t>
      </w:r>
      <w:proofErr w:type="spellStart"/>
      <w:r w:rsidRPr="0046149A">
        <w:t>passport_number</w:t>
      </w:r>
      <w:proofErr w:type="spellEnd"/>
      <w:r w:rsidRPr="0046149A">
        <w:t>, but we use id</w:t>
      </w:r>
    </w:p>
    <w:p w14:paraId="30403510" w14:textId="4DC25874" w:rsidR="002A06F4" w:rsidRDefault="002A06F4" w:rsidP="002A06F4">
      <w:pPr>
        <w:pStyle w:val="Listenabsatz"/>
        <w:numPr>
          <w:ilvl w:val="1"/>
          <w:numId w:val="3"/>
        </w:numPr>
      </w:pPr>
      <w:r>
        <w:t xml:space="preserve">Just show the table with: </w:t>
      </w:r>
      <w:r w:rsidRPr="002A06F4">
        <w:t xml:space="preserve">\d </w:t>
      </w:r>
      <w:proofErr w:type="spellStart"/>
      <w:r w:rsidRPr="002A06F4">
        <w:t>mock_data</w:t>
      </w:r>
      <w:proofErr w:type="spellEnd"/>
      <w:r>
        <w:t>, you will see the Primary Key at the end</w:t>
      </w:r>
    </w:p>
    <w:p w14:paraId="33C8328F" w14:textId="4FFE877E" w:rsidR="002A06F4" w:rsidRDefault="002A06F4" w:rsidP="002A06F4">
      <w:pPr>
        <w:pStyle w:val="Listenabsatz"/>
        <w:numPr>
          <w:ilvl w:val="2"/>
          <w:numId w:val="3"/>
        </w:numPr>
      </w:pPr>
      <w:r w:rsidRPr="002A06F4">
        <w:t xml:space="preserve">when you try to </w:t>
      </w:r>
      <w:r>
        <w:t>inert another person with the same id, ERROR</w:t>
      </w:r>
    </w:p>
    <w:p w14:paraId="72A0CC28" w14:textId="5C3D29C4" w:rsidR="002A06F4" w:rsidRDefault="002A06F4" w:rsidP="002A06F4">
      <w:pPr>
        <w:pStyle w:val="Listenabsatz"/>
        <w:numPr>
          <w:ilvl w:val="1"/>
          <w:numId w:val="3"/>
        </w:numPr>
      </w:pPr>
      <w:r>
        <w:t>how to drop the constraint? Like delete the id row</w:t>
      </w:r>
    </w:p>
    <w:p w14:paraId="31783040" w14:textId="4D604CED" w:rsidR="002A06F4" w:rsidRDefault="002A06F4" w:rsidP="002A06F4">
      <w:pPr>
        <w:pStyle w:val="Listenabsatz"/>
        <w:numPr>
          <w:ilvl w:val="2"/>
          <w:numId w:val="3"/>
        </w:numPr>
      </w:pPr>
      <w:r w:rsidRPr="002A06F4">
        <w:t xml:space="preserve">ALTER TABLE </w:t>
      </w:r>
      <w:proofErr w:type="spellStart"/>
      <w:r w:rsidRPr="002A06F4">
        <w:t>mock_data</w:t>
      </w:r>
      <w:proofErr w:type="spellEnd"/>
      <w:r w:rsidRPr="002A06F4">
        <w:t xml:space="preserve"> DROP CONSTRAINT </w:t>
      </w:r>
      <w:proofErr w:type="spellStart"/>
      <w:r w:rsidRPr="002A06F4">
        <w:t>mock_data_</w:t>
      </w:r>
      <w:proofErr w:type="gramStart"/>
      <w:r w:rsidRPr="002A06F4">
        <w:t>pkey</w:t>
      </w:r>
      <w:proofErr w:type="spellEnd"/>
      <w:r w:rsidRPr="002A06F4">
        <w:t>;</w:t>
      </w:r>
      <w:proofErr w:type="gramEnd"/>
    </w:p>
    <w:p w14:paraId="02740D7F" w14:textId="59EBE6C0" w:rsidR="002A06F4" w:rsidRDefault="002A06F4" w:rsidP="002A06F4">
      <w:pPr>
        <w:pStyle w:val="Listenabsatz"/>
        <w:numPr>
          <w:ilvl w:val="2"/>
          <w:numId w:val="3"/>
        </w:numPr>
      </w:pPr>
      <w:r>
        <w:t xml:space="preserve">Now a person with the same id can be inserted with: </w:t>
      </w:r>
    </w:p>
    <w:p w14:paraId="4A004B56" w14:textId="1A376053" w:rsidR="002A06F4" w:rsidRDefault="002A06F4" w:rsidP="002A06F4">
      <w:pPr>
        <w:pStyle w:val="Listenabsatz"/>
        <w:numPr>
          <w:ilvl w:val="3"/>
          <w:numId w:val="3"/>
        </w:numPr>
      </w:pPr>
      <w:r w:rsidRPr="002A06F4">
        <w:t xml:space="preserve">insert into MOCK_DATA (id, </w:t>
      </w:r>
      <w:proofErr w:type="spellStart"/>
      <w:r w:rsidRPr="002A06F4">
        <w:t>first_name</w:t>
      </w:r>
      <w:proofErr w:type="spellEnd"/>
      <w:r w:rsidRPr="002A06F4">
        <w:t xml:space="preserve">, </w:t>
      </w:r>
      <w:proofErr w:type="spellStart"/>
      <w:r w:rsidRPr="002A06F4">
        <w:t>last_name</w:t>
      </w:r>
      <w:proofErr w:type="spellEnd"/>
      <w:r w:rsidRPr="002A06F4">
        <w:t xml:space="preserve">, email, gender, </w:t>
      </w:r>
      <w:proofErr w:type="spellStart"/>
      <w:r w:rsidRPr="002A06F4">
        <w:t>date_of_birth</w:t>
      </w:r>
      <w:proofErr w:type="spellEnd"/>
      <w:r w:rsidRPr="002A06F4">
        <w:t xml:space="preserve">, </w:t>
      </w:r>
      <w:proofErr w:type="spellStart"/>
      <w:r w:rsidRPr="002A06F4">
        <w:t>county_of_birth</w:t>
      </w:r>
      <w:proofErr w:type="spellEnd"/>
      <w:r w:rsidRPr="002A06F4">
        <w:t>) values (1, 'Tucker', 'Segar', null, 'Male', '2020-05-16', 'Brazil'</w:t>
      </w:r>
      <w:proofErr w:type="gramStart"/>
      <w:r w:rsidRPr="002A06F4">
        <w:t>);</w:t>
      </w:r>
      <w:proofErr w:type="gramEnd"/>
    </w:p>
    <w:p w14:paraId="597706A0" w14:textId="3F9D0150" w:rsidR="002A06F4" w:rsidRDefault="002A06F4" w:rsidP="002A06F4">
      <w:pPr>
        <w:pStyle w:val="Listenabsatz"/>
        <w:numPr>
          <w:ilvl w:val="2"/>
          <w:numId w:val="3"/>
        </w:numPr>
      </w:pPr>
      <w:r w:rsidRPr="002A06F4">
        <w:t xml:space="preserve">SELECT * FROM </w:t>
      </w:r>
      <w:proofErr w:type="spellStart"/>
      <w:r w:rsidRPr="002A06F4">
        <w:t>mock_data</w:t>
      </w:r>
      <w:proofErr w:type="spellEnd"/>
      <w:r w:rsidRPr="002A06F4">
        <w:t xml:space="preserve"> WHERE id=</w:t>
      </w:r>
      <w:proofErr w:type="gramStart"/>
      <w:r w:rsidRPr="002A06F4">
        <w:t>1;</w:t>
      </w:r>
      <w:proofErr w:type="gramEnd"/>
      <w:r>
        <w:t xml:space="preserve"> </w:t>
      </w:r>
    </w:p>
    <w:p w14:paraId="0548394D" w14:textId="380028DA" w:rsidR="002A06F4" w:rsidRDefault="002A06F4" w:rsidP="002A06F4">
      <w:pPr>
        <w:pStyle w:val="Listenabsatz"/>
        <w:numPr>
          <w:ilvl w:val="3"/>
          <w:numId w:val="3"/>
        </w:numPr>
      </w:pPr>
      <w:r>
        <w:t xml:space="preserve">Now you get two names, but </w:t>
      </w:r>
      <w:proofErr w:type="spellStart"/>
      <w:r>
        <w:t>can not</w:t>
      </w:r>
      <w:proofErr w:type="spellEnd"/>
      <w:r>
        <w:t xml:space="preserve"> be uniquely identified</w:t>
      </w:r>
    </w:p>
    <w:p w14:paraId="792BF8BA" w14:textId="4C26A159" w:rsidR="002A06F4" w:rsidRDefault="002A06F4" w:rsidP="002A06F4">
      <w:pPr>
        <w:pStyle w:val="Listenabsatz"/>
        <w:numPr>
          <w:ilvl w:val="1"/>
          <w:numId w:val="3"/>
        </w:numPr>
      </w:pPr>
      <w:r>
        <w:t>How to add primary key</w:t>
      </w:r>
    </w:p>
    <w:p w14:paraId="0108AF46" w14:textId="1A1CA1F0" w:rsidR="002A06F4" w:rsidRDefault="002A06F4" w:rsidP="002A06F4">
      <w:pPr>
        <w:pStyle w:val="Listenabsatz"/>
        <w:numPr>
          <w:ilvl w:val="2"/>
          <w:numId w:val="3"/>
        </w:numPr>
      </w:pPr>
      <w:r>
        <w:t xml:space="preserve">238: </w:t>
      </w:r>
      <w:proofErr w:type="gramStart"/>
      <w:r>
        <w:t>therefore</w:t>
      </w:r>
      <w:proofErr w:type="gramEnd"/>
      <w:r>
        <w:t xml:space="preserve"> get use ADD, and in brackets put in your primary single primary key or </w:t>
      </w:r>
      <w:r w:rsidR="001E180B">
        <w:t>combinations of several primary key</w:t>
      </w:r>
    </w:p>
    <w:p w14:paraId="577D3CF1" w14:textId="7CCD225B" w:rsidR="001E180B" w:rsidRDefault="001E180B" w:rsidP="001E180B">
      <w:pPr>
        <w:pStyle w:val="Listenabsatz"/>
        <w:numPr>
          <w:ilvl w:val="3"/>
          <w:numId w:val="3"/>
        </w:numPr>
      </w:pPr>
      <w:r w:rsidRPr="001E180B">
        <w:t xml:space="preserve">ALTER TABLE </w:t>
      </w:r>
      <w:proofErr w:type="spellStart"/>
      <w:r w:rsidRPr="001E180B">
        <w:t>mock_data</w:t>
      </w:r>
      <w:proofErr w:type="spellEnd"/>
      <w:r w:rsidRPr="001E180B">
        <w:t xml:space="preserve"> ADD PRIMARY KEY (id);</w:t>
      </w:r>
      <w:r>
        <w:t xml:space="preserve"> //this does not work now because, there are two persons with the same id, you </w:t>
      </w:r>
      <w:proofErr w:type="gramStart"/>
      <w:r>
        <w:t>have to</w:t>
      </w:r>
      <w:proofErr w:type="gramEnd"/>
      <w:r>
        <w:t xml:space="preserve"> delete both before</w:t>
      </w:r>
    </w:p>
    <w:p w14:paraId="51F580A3" w14:textId="4BE0E909" w:rsidR="001E180B" w:rsidRDefault="001E180B" w:rsidP="001E180B">
      <w:pPr>
        <w:pStyle w:val="Listenabsatz"/>
        <w:numPr>
          <w:ilvl w:val="2"/>
          <w:numId w:val="3"/>
        </w:numPr>
      </w:pPr>
      <w:r w:rsidRPr="001E180B">
        <w:t xml:space="preserve">DELETE FROM </w:t>
      </w:r>
      <w:proofErr w:type="spellStart"/>
      <w:r w:rsidRPr="001E180B">
        <w:t>mock_data</w:t>
      </w:r>
      <w:proofErr w:type="spellEnd"/>
      <w:r w:rsidRPr="001E180B">
        <w:t xml:space="preserve"> WHERE id=1;</w:t>
      </w:r>
      <w:r>
        <w:t xml:space="preserve"> //everybody with the id= 1 will be deleted</w:t>
      </w:r>
    </w:p>
    <w:p w14:paraId="0E58E766" w14:textId="1F6DC610" w:rsidR="001E180B" w:rsidRDefault="001E180B" w:rsidP="001E180B">
      <w:pPr>
        <w:pStyle w:val="Listenabsatz"/>
        <w:numPr>
          <w:ilvl w:val="3"/>
          <w:numId w:val="3"/>
        </w:numPr>
      </w:pPr>
      <w:r>
        <w:t xml:space="preserve">NOW you can add the primary key constraint: </w:t>
      </w:r>
    </w:p>
    <w:p w14:paraId="51540F28" w14:textId="382FD5FF" w:rsidR="001E180B" w:rsidRDefault="001E180B" w:rsidP="001E180B">
      <w:pPr>
        <w:pStyle w:val="Listenabsatz"/>
        <w:numPr>
          <w:ilvl w:val="4"/>
          <w:numId w:val="3"/>
        </w:numPr>
      </w:pPr>
      <w:r w:rsidRPr="001E180B">
        <w:t xml:space="preserve">ALTER TABLE </w:t>
      </w:r>
      <w:proofErr w:type="spellStart"/>
      <w:r w:rsidRPr="001E180B">
        <w:t>mock_data</w:t>
      </w:r>
      <w:proofErr w:type="spellEnd"/>
      <w:r w:rsidRPr="001E180B">
        <w:t xml:space="preserve"> ADD PRIMARY KEY (id);</w:t>
      </w:r>
      <w:r>
        <w:t xml:space="preserve"> //now it works because the id is unique in this table</w:t>
      </w:r>
    </w:p>
    <w:p w14:paraId="1E317945" w14:textId="62470E81" w:rsidR="001E180B" w:rsidRDefault="001E180B" w:rsidP="001E180B">
      <w:pPr>
        <w:pStyle w:val="Listenabsatz"/>
        <w:numPr>
          <w:ilvl w:val="1"/>
          <w:numId w:val="3"/>
        </w:numPr>
      </w:pPr>
      <w:r>
        <w:t xml:space="preserve">Unique Constraints: be able to have unique values for a given column </w:t>
      </w:r>
    </w:p>
    <w:p w14:paraId="395E3E2E" w14:textId="7F342715" w:rsidR="003A7D15" w:rsidRDefault="001E180B" w:rsidP="00681093">
      <w:pPr>
        <w:pStyle w:val="Listenabsatz"/>
        <w:numPr>
          <w:ilvl w:val="2"/>
          <w:numId w:val="3"/>
        </w:numPr>
      </w:pPr>
      <w:r>
        <w:t xml:space="preserve">Until now one column (besides primary key) can have the same values, not to misunderstood with the primary key, </w:t>
      </w:r>
      <w:proofErr w:type="gramStart"/>
      <w:r>
        <w:t>e.g.</w:t>
      </w:r>
      <w:proofErr w:type="gramEnd"/>
      <w:r>
        <w:t xml:space="preserve"> </w:t>
      </w:r>
      <w:r w:rsidR="00681093">
        <w:t>you cannot have the same email address</w:t>
      </w:r>
    </w:p>
    <w:p w14:paraId="470EC758" w14:textId="4D177AF8" w:rsidR="00681093" w:rsidRDefault="00681093" w:rsidP="00681093">
      <w:pPr>
        <w:pStyle w:val="Listenabsatz"/>
        <w:numPr>
          <w:ilvl w:val="3"/>
          <w:numId w:val="3"/>
        </w:numPr>
      </w:pPr>
      <w:r w:rsidRPr="00681093">
        <w:t xml:space="preserve">ALTER TABLE </w:t>
      </w:r>
      <w:proofErr w:type="spellStart"/>
      <w:r w:rsidRPr="00681093">
        <w:t>mock_data</w:t>
      </w:r>
      <w:proofErr w:type="spellEnd"/>
      <w:r w:rsidRPr="00681093">
        <w:t xml:space="preserve"> ADD CONSTRAINT </w:t>
      </w:r>
      <w:proofErr w:type="spellStart"/>
      <w:r w:rsidRPr="00681093">
        <w:t>unique_email_adress</w:t>
      </w:r>
      <w:proofErr w:type="spellEnd"/>
      <w:r w:rsidRPr="00681093">
        <w:t xml:space="preserve"> UNIQUE (email);</w:t>
      </w:r>
      <w:r>
        <w:t xml:space="preserve"> //cannot not exe, if there are already multiple entries in the row, which have the same value, therefore can delete the </w:t>
      </w:r>
      <w:proofErr w:type="gramStart"/>
      <w:r>
        <w:t>person</w:t>
      </w:r>
      <w:proofErr w:type="gramEnd"/>
      <w:r>
        <w:t xml:space="preserve"> or change the column value</w:t>
      </w:r>
    </w:p>
    <w:p w14:paraId="18D56B37" w14:textId="1E2F3C19" w:rsidR="00681093" w:rsidRDefault="00681093" w:rsidP="00681093">
      <w:pPr>
        <w:pStyle w:val="Listenabsatz"/>
        <w:numPr>
          <w:ilvl w:val="3"/>
          <w:numId w:val="3"/>
        </w:numPr>
      </w:pPr>
      <w:r>
        <w:t xml:space="preserve">ALTER TABLE </w:t>
      </w:r>
      <w:proofErr w:type="spellStart"/>
      <w:r>
        <w:t>mock_data</w:t>
      </w:r>
      <w:proofErr w:type="spellEnd"/>
      <w:r>
        <w:t xml:space="preserve"> ADD UNIQUE (email); //automatic name, but the same as the first</w:t>
      </w:r>
    </w:p>
    <w:p w14:paraId="656B2115" w14:textId="6399D814" w:rsidR="00681093" w:rsidRDefault="00681093" w:rsidP="00681093">
      <w:pPr>
        <w:pStyle w:val="Listenabsatz"/>
        <w:numPr>
          <w:ilvl w:val="2"/>
          <w:numId w:val="3"/>
        </w:numPr>
      </w:pPr>
      <w:r>
        <w:t>How to drop constraints</w:t>
      </w:r>
    </w:p>
    <w:p w14:paraId="195BC2D0" w14:textId="05CC8FD9" w:rsidR="00681093" w:rsidRDefault="00681093" w:rsidP="00681093">
      <w:pPr>
        <w:pStyle w:val="Listenabsatz"/>
        <w:numPr>
          <w:ilvl w:val="3"/>
          <w:numId w:val="3"/>
        </w:numPr>
      </w:pPr>
      <w:r w:rsidRPr="00681093">
        <w:t xml:space="preserve">ALTER TABLE </w:t>
      </w:r>
      <w:proofErr w:type="spellStart"/>
      <w:r w:rsidRPr="00681093">
        <w:t>mock_data</w:t>
      </w:r>
      <w:proofErr w:type="spellEnd"/>
      <w:r w:rsidRPr="00681093">
        <w:t xml:space="preserve"> DROP CONSTRAINT </w:t>
      </w:r>
      <w:proofErr w:type="spellStart"/>
      <w:r w:rsidRPr="00681093">
        <w:t>unique_email_</w:t>
      </w:r>
      <w:proofErr w:type="gramStart"/>
      <w:r w:rsidRPr="00681093">
        <w:t>adress</w:t>
      </w:r>
      <w:proofErr w:type="spellEnd"/>
      <w:r w:rsidRPr="00681093">
        <w:t>;</w:t>
      </w:r>
      <w:proofErr w:type="gramEnd"/>
    </w:p>
    <w:p w14:paraId="13B72B03" w14:textId="64492D75" w:rsidR="00DD5FAC" w:rsidRDefault="00DD5FAC" w:rsidP="00DD5FAC">
      <w:pPr>
        <w:pStyle w:val="Listenabsatz"/>
        <w:numPr>
          <w:ilvl w:val="1"/>
          <w:numId w:val="3"/>
        </w:numPr>
      </w:pPr>
      <w:r>
        <w:t>Check Constraints</w:t>
      </w:r>
    </w:p>
    <w:p w14:paraId="6661CFCC" w14:textId="6AC18027" w:rsidR="00DD5FAC" w:rsidRDefault="00DD5FAC" w:rsidP="00DD5FAC">
      <w:pPr>
        <w:pStyle w:val="Listenabsatz"/>
        <w:numPr>
          <w:ilvl w:val="2"/>
          <w:numId w:val="3"/>
        </w:numPr>
      </w:pPr>
      <w:r w:rsidRPr="00DD5FAC">
        <w:t xml:space="preserve">ALTER TABLE </w:t>
      </w:r>
      <w:proofErr w:type="spellStart"/>
      <w:r w:rsidRPr="00DD5FAC">
        <w:t>mock_data</w:t>
      </w:r>
      <w:proofErr w:type="spellEnd"/>
      <w:r w:rsidRPr="00DD5FAC">
        <w:t xml:space="preserve"> ADD CONSTRAINT </w:t>
      </w:r>
      <w:proofErr w:type="spellStart"/>
      <w:r w:rsidRPr="00DD5FAC">
        <w:t>gender_constraint</w:t>
      </w:r>
      <w:proofErr w:type="spellEnd"/>
      <w:r w:rsidRPr="00DD5FAC">
        <w:t xml:space="preserve"> CHECK (gender = 'Female' OR gender = 'Male');</w:t>
      </w:r>
      <w:r>
        <w:t xml:space="preserve"> //does not allow other genders than female and male</w:t>
      </w:r>
    </w:p>
    <w:p w14:paraId="1C5E3A7A" w14:textId="59AF449A" w:rsidR="00DD5FAC" w:rsidRDefault="00DD5FAC" w:rsidP="00DD5FAC">
      <w:pPr>
        <w:pStyle w:val="Listenabsatz"/>
        <w:numPr>
          <w:ilvl w:val="1"/>
          <w:numId w:val="3"/>
        </w:numPr>
      </w:pPr>
      <w:r>
        <w:lastRenderedPageBreak/>
        <w:t xml:space="preserve">DELETE RECORDS: best to use ID, but also you can delete after other attributes </w:t>
      </w:r>
    </w:p>
    <w:p w14:paraId="33E7B7AA" w14:textId="631038CC" w:rsidR="00DD5FAC" w:rsidRDefault="00DD5FAC" w:rsidP="00DD5FAC">
      <w:pPr>
        <w:pStyle w:val="Listenabsatz"/>
        <w:numPr>
          <w:ilvl w:val="2"/>
          <w:numId w:val="3"/>
        </w:numPr>
      </w:pPr>
      <w:r w:rsidRPr="00DD5FAC">
        <w:t xml:space="preserve">DELETE FROM </w:t>
      </w:r>
      <w:proofErr w:type="spellStart"/>
      <w:r w:rsidRPr="00DD5FAC">
        <w:t>mock_data</w:t>
      </w:r>
      <w:proofErr w:type="spellEnd"/>
      <w:r w:rsidRPr="00DD5FAC">
        <w:t xml:space="preserve"> WHERE </w:t>
      </w:r>
      <w:proofErr w:type="spellStart"/>
      <w:r w:rsidRPr="00DD5FAC">
        <w:t>first_name</w:t>
      </w:r>
      <w:proofErr w:type="spellEnd"/>
      <w:r w:rsidRPr="00DD5FAC">
        <w:t>='Tucker</w:t>
      </w:r>
      <w:proofErr w:type="gramStart"/>
      <w:r w:rsidRPr="00DD5FAC">
        <w:t>';</w:t>
      </w:r>
      <w:proofErr w:type="gramEnd"/>
    </w:p>
    <w:p w14:paraId="005FE6A5" w14:textId="57F814F3" w:rsidR="00FD4A3E" w:rsidRDefault="00FD4A3E" w:rsidP="00FD4A3E">
      <w:pPr>
        <w:pStyle w:val="Listenabsatz"/>
        <w:numPr>
          <w:ilvl w:val="3"/>
          <w:numId w:val="3"/>
        </w:numPr>
      </w:pPr>
      <w:r>
        <w:t>Also combining the Where condition with AND OR is possible</w:t>
      </w:r>
    </w:p>
    <w:p w14:paraId="171CA3B0" w14:textId="46AD16AA" w:rsidR="00FD4A3E" w:rsidRDefault="00FD4A3E" w:rsidP="00FD4A3E">
      <w:pPr>
        <w:pStyle w:val="Listenabsatz"/>
        <w:numPr>
          <w:ilvl w:val="1"/>
          <w:numId w:val="3"/>
        </w:numPr>
      </w:pPr>
      <w:r>
        <w:t>UPDATE RECORDS:</w:t>
      </w:r>
    </w:p>
    <w:p w14:paraId="794B4455" w14:textId="05F4FB7A" w:rsidR="00FD4A3E" w:rsidRDefault="00FD4A3E" w:rsidP="00FD4A3E">
      <w:pPr>
        <w:pStyle w:val="Listenabsatz"/>
        <w:numPr>
          <w:ilvl w:val="2"/>
          <w:numId w:val="3"/>
        </w:numPr>
      </w:pPr>
      <w:r w:rsidRPr="00FD4A3E">
        <w:t xml:space="preserve">UPDATE </w:t>
      </w:r>
      <w:proofErr w:type="spellStart"/>
      <w:r w:rsidRPr="00FD4A3E">
        <w:t>mock_data</w:t>
      </w:r>
      <w:proofErr w:type="spellEnd"/>
      <w:r w:rsidRPr="00FD4A3E">
        <w:t xml:space="preserve"> SET email ='</w:t>
      </w:r>
      <w:proofErr w:type="spellStart"/>
      <w:r w:rsidRPr="00FD4A3E">
        <w:t>hahahahah</w:t>
      </w:r>
      <w:proofErr w:type="spellEnd"/>
      <w:r w:rsidRPr="00FD4A3E">
        <w:t>' WHERE id=</w:t>
      </w:r>
      <w:proofErr w:type="gramStart"/>
      <w:r w:rsidRPr="00FD4A3E">
        <w:t>6;</w:t>
      </w:r>
      <w:proofErr w:type="gramEnd"/>
    </w:p>
    <w:p w14:paraId="22602EFF" w14:textId="786EAE51" w:rsidR="00E0749A" w:rsidRDefault="00E0749A" w:rsidP="00FD4A3E">
      <w:pPr>
        <w:pStyle w:val="Listenabsatz"/>
        <w:numPr>
          <w:ilvl w:val="2"/>
          <w:numId w:val="3"/>
        </w:numPr>
      </w:pPr>
      <w:r>
        <w:t>Update more columns at once</w:t>
      </w:r>
    </w:p>
    <w:p w14:paraId="3B98E96A" w14:textId="49225FFF" w:rsidR="00FD4A3E" w:rsidRDefault="00FD4A3E" w:rsidP="00E0749A">
      <w:pPr>
        <w:pStyle w:val="Listenabsatz"/>
        <w:numPr>
          <w:ilvl w:val="3"/>
          <w:numId w:val="3"/>
        </w:numPr>
      </w:pPr>
      <w:r w:rsidRPr="00FD4A3E">
        <w:t xml:space="preserve">UPDATE </w:t>
      </w:r>
      <w:proofErr w:type="spellStart"/>
      <w:r w:rsidRPr="00FD4A3E">
        <w:t>mock_data</w:t>
      </w:r>
      <w:proofErr w:type="spellEnd"/>
      <w:r w:rsidRPr="00FD4A3E">
        <w:t xml:space="preserve"> SET </w:t>
      </w:r>
      <w:proofErr w:type="spellStart"/>
      <w:r w:rsidRPr="00FD4A3E">
        <w:t>first_name</w:t>
      </w:r>
      <w:proofErr w:type="spellEnd"/>
      <w:r w:rsidRPr="00FD4A3E">
        <w:t xml:space="preserve"> = 'Rishad', </w:t>
      </w:r>
      <w:proofErr w:type="spellStart"/>
      <w:r w:rsidRPr="00FD4A3E">
        <w:t>last_name</w:t>
      </w:r>
      <w:proofErr w:type="spellEnd"/>
      <w:r w:rsidRPr="00FD4A3E">
        <w:t xml:space="preserve"> = 'Howlader', email= '</w:t>
      </w:r>
      <w:proofErr w:type="spellStart"/>
      <w:r w:rsidRPr="00FD4A3E">
        <w:t>technikum</w:t>
      </w:r>
      <w:proofErr w:type="spellEnd"/>
      <w:r w:rsidRPr="00FD4A3E">
        <w:t>' WHERE id=</w:t>
      </w:r>
      <w:proofErr w:type="gramStart"/>
      <w:r w:rsidRPr="00FD4A3E">
        <w:t>6;</w:t>
      </w:r>
      <w:proofErr w:type="gramEnd"/>
    </w:p>
    <w:p w14:paraId="46C99C2B" w14:textId="4787A4F5" w:rsidR="00E0749A" w:rsidRDefault="00E0749A" w:rsidP="00E0749A">
      <w:pPr>
        <w:pStyle w:val="Listenabsatz"/>
        <w:numPr>
          <w:ilvl w:val="1"/>
          <w:numId w:val="3"/>
        </w:numPr>
      </w:pPr>
      <w:r>
        <w:t>CONFLICTS: not allowed to insert in the same column, nut only works if the column have unique constraints</w:t>
      </w:r>
    </w:p>
    <w:p w14:paraId="1613BF04" w14:textId="39D017BB" w:rsidR="00E0749A" w:rsidRDefault="00E0749A" w:rsidP="00E0749A">
      <w:pPr>
        <w:pStyle w:val="Listenabsatz"/>
        <w:numPr>
          <w:ilvl w:val="2"/>
          <w:numId w:val="3"/>
        </w:numPr>
      </w:pPr>
      <w:r>
        <w:t>Do NOTHING: kind of try/catch</w:t>
      </w:r>
    </w:p>
    <w:p w14:paraId="7F2B3AC5" w14:textId="79285003" w:rsidR="00E0749A" w:rsidRDefault="00E0749A" w:rsidP="00E0749A">
      <w:pPr>
        <w:pStyle w:val="Listenabsatz"/>
        <w:numPr>
          <w:ilvl w:val="1"/>
          <w:numId w:val="3"/>
        </w:numPr>
      </w:pPr>
      <w:proofErr w:type="spellStart"/>
      <w:r>
        <w:t>Upsert</w:t>
      </w:r>
      <w:proofErr w:type="spellEnd"/>
      <w:r>
        <w:t xml:space="preserve">: customer want to insert a renewed email again, although Conflict still </w:t>
      </w:r>
      <w:proofErr w:type="gramStart"/>
      <w:r>
        <w:t>update</w:t>
      </w:r>
      <w:proofErr w:type="gramEnd"/>
      <w:r>
        <w:t xml:space="preserve"> </w:t>
      </w:r>
    </w:p>
    <w:p w14:paraId="1A9275A8" w14:textId="0F2F7F93" w:rsidR="00E0749A" w:rsidRDefault="00E0749A" w:rsidP="00E0749A"/>
    <w:p w14:paraId="2C3DDB08" w14:textId="4B270A88" w:rsidR="00E0749A" w:rsidRPr="00BD431C" w:rsidRDefault="00E0749A" w:rsidP="00BD431C">
      <w:pPr>
        <w:pStyle w:val="Listenabsatz"/>
        <w:numPr>
          <w:ilvl w:val="0"/>
          <w:numId w:val="4"/>
        </w:numPr>
        <w:rPr>
          <w:highlight w:val="yellow"/>
        </w:rPr>
      </w:pPr>
      <w:r w:rsidRPr="00BD431C">
        <w:rPr>
          <w:highlight w:val="yellow"/>
        </w:rPr>
        <w:t xml:space="preserve">FOREIGN KEYS </w:t>
      </w:r>
      <w:r w:rsidR="00BD431C" w:rsidRPr="00BD431C">
        <w:rPr>
          <w:highlight w:val="yellow"/>
        </w:rPr>
        <w:t>&amp; JOINS</w:t>
      </w:r>
      <w:r w:rsidR="00BD431C">
        <w:rPr>
          <w:highlight w:val="yellow"/>
        </w:rPr>
        <w:t xml:space="preserve"> is a COLUMN which references a primary Key, Types </w:t>
      </w:r>
      <w:proofErr w:type="gramStart"/>
      <w:r w:rsidR="00BD431C">
        <w:rPr>
          <w:highlight w:val="yellow"/>
        </w:rPr>
        <w:t>have to</w:t>
      </w:r>
      <w:proofErr w:type="gramEnd"/>
      <w:r w:rsidR="00BD431C">
        <w:rPr>
          <w:highlight w:val="yellow"/>
        </w:rPr>
        <w:t xml:space="preserve"> be same</w:t>
      </w:r>
      <w:r w:rsidR="00BD431C" w:rsidRPr="00BD431C">
        <w:rPr>
          <w:highlight w:val="yellow"/>
        </w:rPr>
        <w:t xml:space="preserve"> </w:t>
      </w:r>
    </w:p>
    <w:p w14:paraId="4FC3ED0C" w14:textId="081ECA6F" w:rsidR="00BD431C" w:rsidRDefault="00BD431C" w:rsidP="00BD431C">
      <w:pPr>
        <w:pStyle w:val="Listenabsatz"/>
        <w:numPr>
          <w:ilvl w:val="1"/>
          <w:numId w:val="4"/>
        </w:numPr>
      </w:pPr>
      <w:r>
        <w:t>One person can only have one car and one car can only belong to one person</w:t>
      </w:r>
    </w:p>
    <w:p w14:paraId="2048B062" w14:textId="7F97548C" w:rsidR="00BD431C" w:rsidRDefault="00BD431C" w:rsidP="00BD431C">
      <w:pPr>
        <w:pStyle w:val="Listenabsatz"/>
        <w:numPr>
          <w:ilvl w:val="2"/>
          <w:numId w:val="4"/>
        </w:numPr>
      </w:pPr>
      <w:r>
        <w:t xml:space="preserve">die class with the deriving primary key </w:t>
      </w:r>
      <w:proofErr w:type="gramStart"/>
      <w:r>
        <w:t>has to</w:t>
      </w:r>
      <w:proofErr w:type="gramEnd"/>
      <w:r>
        <w:t xml:space="preserve"> be created beforehand</w:t>
      </w:r>
    </w:p>
    <w:p w14:paraId="6B936FC6" w14:textId="17F8B193" w:rsidR="00BD431C" w:rsidRPr="00153813" w:rsidRDefault="00210891" w:rsidP="00210891">
      <w:pPr>
        <w:pStyle w:val="Listenabsatz"/>
        <w:numPr>
          <w:ilvl w:val="0"/>
          <w:numId w:val="4"/>
        </w:numPr>
        <w:rPr>
          <w:highlight w:val="yellow"/>
        </w:rPr>
      </w:pPr>
      <w:r w:rsidRPr="00153813">
        <w:rPr>
          <w:highlight w:val="yellow"/>
        </w:rPr>
        <w:t>Updating Foreign IDs</w:t>
      </w:r>
    </w:p>
    <w:p w14:paraId="3AC1070E" w14:textId="5D4C6F62" w:rsidR="00210891" w:rsidRDefault="002420C9" w:rsidP="00210891">
      <w:pPr>
        <w:pStyle w:val="Listenabsatz"/>
        <w:numPr>
          <w:ilvl w:val="1"/>
          <w:numId w:val="4"/>
        </w:numPr>
      </w:pPr>
      <w:r w:rsidRPr="002420C9">
        <w:t xml:space="preserve">UPDATE person SET </w:t>
      </w:r>
      <w:proofErr w:type="spellStart"/>
      <w:r w:rsidRPr="002420C9">
        <w:t>car_id</w:t>
      </w:r>
      <w:proofErr w:type="spellEnd"/>
      <w:r w:rsidRPr="002420C9">
        <w:t xml:space="preserve"> = 2 WHERE id = </w:t>
      </w:r>
      <w:proofErr w:type="gramStart"/>
      <w:r w:rsidRPr="002420C9">
        <w:t>1;</w:t>
      </w:r>
      <w:proofErr w:type="gramEnd"/>
      <w:r>
        <w:t xml:space="preserve"> </w:t>
      </w:r>
    </w:p>
    <w:p w14:paraId="5859FBAF" w14:textId="4FB83F26" w:rsidR="002420C9" w:rsidRPr="002420C9" w:rsidRDefault="002420C9" w:rsidP="00210891">
      <w:pPr>
        <w:pStyle w:val="Listenabsatz"/>
        <w:numPr>
          <w:ilvl w:val="1"/>
          <w:numId w:val="4"/>
        </w:numPr>
        <w:rPr>
          <w:lang w:val="de-AT"/>
        </w:rPr>
      </w:pPr>
      <w:r w:rsidRPr="002420C9">
        <w:rPr>
          <w:lang w:val="de-AT"/>
        </w:rPr>
        <w:t xml:space="preserve">UPDATE </w:t>
      </w:r>
      <w:proofErr w:type="spellStart"/>
      <w:r w:rsidRPr="002420C9">
        <w:rPr>
          <w:lang w:val="de-AT"/>
        </w:rPr>
        <w:t>person</w:t>
      </w:r>
      <w:proofErr w:type="spellEnd"/>
      <w:r w:rsidRPr="002420C9">
        <w:rPr>
          <w:lang w:val="de-AT"/>
        </w:rPr>
        <w:t xml:space="preserve"> SET </w:t>
      </w:r>
      <w:proofErr w:type="spellStart"/>
      <w:r w:rsidRPr="002420C9">
        <w:rPr>
          <w:lang w:val="de-AT"/>
        </w:rPr>
        <w:t>car_id</w:t>
      </w:r>
      <w:proofErr w:type="spellEnd"/>
      <w:r w:rsidRPr="002420C9">
        <w:rPr>
          <w:lang w:val="de-AT"/>
        </w:rPr>
        <w:t xml:space="preserve"> = 2 WHERE </w:t>
      </w:r>
      <w:proofErr w:type="spellStart"/>
      <w:r w:rsidRPr="002420C9">
        <w:rPr>
          <w:lang w:val="de-AT"/>
        </w:rPr>
        <w:t>id</w:t>
      </w:r>
      <w:proofErr w:type="spellEnd"/>
      <w:r w:rsidRPr="002420C9">
        <w:rPr>
          <w:lang w:val="de-AT"/>
        </w:rPr>
        <w:t>=2;</w:t>
      </w:r>
      <w:r w:rsidRPr="002420C9">
        <w:rPr>
          <w:lang w:val="de-AT"/>
        </w:rPr>
        <w:t xml:space="preserve"> //ERROR das </w:t>
      </w:r>
      <w:proofErr w:type="spellStart"/>
      <w:r w:rsidRPr="002420C9">
        <w:rPr>
          <w:lang w:val="de-AT"/>
        </w:rPr>
        <w:t>auto</w:t>
      </w:r>
      <w:proofErr w:type="spellEnd"/>
      <w:r w:rsidRPr="002420C9">
        <w:rPr>
          <w:lang w:val="de-AT"/>
        </w:rPr>
        <w:t xml:space="preserve"> gehört schon einem, weg</w:t>
      </w:r>
      <w:r>
        <w:rPr>
          <w:lang w:val="de-AT"/>
        </w:rPr>
        <w:t xml:space="preserve">en </w:t>
      </w:r>
      <w:proofErr w:type="spellStart"/>
      <w:r>
        <w:rPr>
          <w:lang w:val="de-AT"/>
        </w:rPr>
        <w:t>Constraint</w:t>
      </w:r>
      <w:proofErr w:type="spellEnd"/>
    </w:p>
    <w:p w14:paraId="1A4CE7D4" w14:textId="6F29E12A" w:rsidR="002420C9" w:rsidRPr="002420C9" w:rsidRDefault="002420C9" w:rsidP="002420C9">
      <w:pPr>
        <w:pStyle w:val="Listenabsatz"/>
        <w:numPr>
          <w:ilvl w:val="0"/>
          <w:numId w:val="4"/>
        </w:numPr>
        <w:rPr>
          <w:highlight w:val="yellow"/>
        </w:rPr>
      </w:pPr>
      <w:r w:rsidRPr="002420C9">
        <w:rPr>
          <w:highlight w:val="yellow"/>
        </w:rPr>
        <w:t>INNER JOINS: combining two t</w:t>
      </w:r>
      <w:r>
        <w:rPr>
          <w:highlight w:val="yellow"/>
        </w:rPr>
        <w:t>ables, takes what ever is common in both tables</w:t>
      </w:r>
    </w:p>
    <w:p w14:paraId="67C2F555" w14:textId="0A43ECD8" w:rsidR="002420C9" w:rsidRDefault="002420C9" w:rsidP="002420C9">
      <w:pPr>
        <w:pStyle w:val="Listenabsatz"/>
        <w:numPr>
          <w:ilvl w:val="1"/>
          <w:numId w:val="4"/>
        </w:numPr>
      </w:pPr>
      <w:r>
        <w:t xml:space="preserve">Combines two tables </w:t>
      </w:r>
    </w:p>
    <w:p w14:paraId="54044F58" w14:textId="011BDE18" w:rsidR="00DB6D62" w:rsidRDefault="00DB6D62" w:rsidP="00DB6D62">
      <w:pPr>
        <w:pStyle w:val="Listenabsatz"/>
        <w:numPr>
          <w:ilvl w:val="2"/>
          <w:numId w:val="4"/>
        </w:numPr>
      </w:pPr>
      <w:r>
        <w:t>SELECT * FROM person</w:t>
      </w:r>
    </w:p>
    <w:p w14:paraId="6AE1C759" w14:textId="65DFC137" w:rsidR="00DB6D62" w:rsidRDefault="00DB6D62" w:rsidP="00DB6D62">
      <w:pPr>
        <w:pStyle w:val="Listenabsatz"/>
        <w:ind w:left="2160"/>
      </w:pPr>
      <w:r>
        <w:t xml:space="preserve">JOIN car on </w:t>
      </w:r>
      <w:proofErr w:type="spellStart"/>
      <w:r>
        <w:t>person.car_id</w:t>
      </w:r>
      <w:proofErr w:type="spellEnd"/>
      <w:r>
        <w:t xml:space="preserve"> = </w:t>
      </w:r>
      <w:proofErr w:type="gramStart"/>
      <w:r>
        <w:t>car.id;</w:t>
      </w:r>
      <w:proofErr w:type="gramEnd"/>
    </w:p>
    <w:p w14:paraId="41D00F17" w14:textId="731B94CF" w:rsidR="00DB6D62" w:rsidRDefault="00DB6D62" w:rsidP="00DB6D62">
      <w:pPr>
        <w:pStyle w:val="Listenabsatz"/>
        <w:numPr>
          <w:ilvl w:val="1"/>
          <w:numId w:val="4"/>
        </w:numPr>
      </w:pPr>
      <w:r>
        <w:t>LEFT JOINS:</w:t>
      </w:r>
    </w:p>
    <w:p w14:paraId="0428CA01" w14:textId="697D1E31" w:rsidR="00DB6D62" w:rsidRDefault="00DB6D62" w:rsidP="00DB6D62">
      <w:pPr>
        <w:pStyle w:val="Listenabsatz"/>
        <w:numPr>
          <w:ilvl w:val="1"/>
          <w:numId w:val="4"/>
        </w:numPr>
      </w:pPr>
      <w:r>
        <w:t>RIGHT JOINS:</w:t>
      </w:r>
    </w:p>
    <w:p w14:paraId="7FFC3E4D" w14:textId="4244CF08" w:rsidR="00DB6D62" w:rsidRPr="00DB6D62" w:rsidRDefault="00DB6D62" w:rsidP="00DB6D62">
      <w:pPr>
        <w:pStyle w:val="Listenabsatz"/>
        <w:numPr>
          <w:ilvl w:val="0"/>
          <w:numId w:val="4"/>
        </w:numPr>
        <w:rPr>
          <w:highlight w:val="yellow"/>
        </w:rPr>
      </w:pPr>
      <w:r w:rsidRPr="00DB6D62">
        <w:rPr>
          <w:highlight w:val="yellow"/>
        </w:rPr>
        <w:t>DELETING RECORDS WITH FOREIGN KEYS:</w:t>
      </w:r>
    </w:p>
    <w:p w14:paraId="64C73029" w14:textId="76407329" w:rsidR="00DB6D62" w:rsidRDefault="00153813" w:rsidP="00DB6D62">
      <w:pPr>
        <w:pStyle w:val="Listenabsatz"/>
        <w:numPr>
          <w:ilvl w:val="1"/>
          <w:numId w:val="4"/>
        </w:numPr>
      </w:pPr>
      <w:r>
        <w:t xml:space="preserve">record </w:t>
      </w:r>
      <w:proofErr w:type="gramStart"/>
      <w:r>
        <w:t>cant</w:t>
      </w:r>
      <w:proofErr w:type="gramEnd"/>
      <w:r>
        <w:t xml:space="preserve"> be deleted if it references</w:t>
      </w:r>
    </w:p>
    <w:p w14:paraId="218EDDB6" w14:textId="203BF6E6" w:rsidR="00153813" w:rsidRDefault="00153813" w:rsidP="00DB6D62">
      <w:pPr>
        <w:pStyle w:val="Listenabsatz"/>
        <w:numPr>
          <w:ilvl w:val="1"/>
          <w:numId w:val="4"/>
        </w:numPr>
      </w:pPr>
      <w:r>
        <w:t>cascade can be used to do it either way, but it is bad practice</w:t>
      </w:r>
    </w:p>
    <w:p w14:paraId="377B9180" w14:textId="4805B561" w:rsidR="00153813" w:rsidRPr="00153813" w:rsidRDefault="00153813" w:rsidP="00153813">
      <w:pPr>
        <w:pStyle w:val="Listenabsatz"/>
        <w:numPr>
          <w:ilvl w:val="0"/>
          <w:numId w:val="4"/>
        </w:numPr>
        <w:rPr>
          <w:highlight w:val="yellow"/>
        </w:rPr>
      </w:pPr>
      <w:r w:rsidRPr="00153813">
        <w:rPr>
          <w:highlight w:val="yellow"/>
        </w:rPr>
        <w:t>CREATE CSV:</w:t>
      </w:r>
    </w:p>
    <w:p w14:paraId="3B69358F" w14:textId="30C99E14" w:rsidR="00153813" w:rsidRDefault="00153813" w:rsidP="00153813">
      <w:pPr>
        <w:pStyle w:val="Listenabsatz"/>
        <w:numPr>
          <w:ilvl w:val="1"/>
          <w:numId w:val="4"/>
        </w:numPr>
      </w:pPr>
      <w:r>
        <w:t>COME BACK TO IT LATER WITH THE JOINS</w:t>
      </w:r>
    </w:p>
    <w:p w14:paraId="41C22913" w14:textId="50AEA680" w:rsidR="00153813" w:rsidRDefault="00153813" w:rsidP="00153813">
      <w:pPr>
        <w:pStyle w:val="Listenabsatz"/>
        <w:ind w:left="1440"/>
      </w:pPr>
    </w:p>
    <w:p w14:paraId="57366C38" w14:textId="5DE27383" w:rsidR="00153813" w:rsidRDefault="00153813" w:rsidP="00153813">
      <w:pPr>
        <w:pStyle w:val="Listenabsatz"/>
        <w:ind w:left="1440"/>
      </w:pPr>
    </w:p>
    <w:p w14:paraId="53765A41" w14:textId="77777777" w:rsidR="00153813" w:rsidRDefault="00153813" w:rsidP="00153813">
      <w:pPr>
        <w:pStyle w:val="Listenabsatz"/>
        <w:ind w:left="1440"/>
      </w:pPr>
    </w:p>
    <w:p w14:paraId="1A5E5AAF" w14:textId="7339220E" w:rsidR="00153813" w:rsidRDefault="00153813" w:rsidP="00153813">
      <w:pPr>
        <w:pStyle w:val="Listenabsatz"/>
        <w:numPr>
          <w:ilvl w:val="0"/>
          <w:numId w:val="4"/>
        </w:numPr>
      </w:pPr>
      <w:r>
        <w:t xml:space="preserve">Serial and Sequence: how the </w:t>
      </w:r>
      <w:r w:rsidR="00220F84">
        <w:t>BIGINT works</w:t>
      </w:r>
    </w:p>
    <w:p w14:paraId="4EDF4A74" w14:textId="771702BF" w:rsidR="00220F84" w:rsidRDefault="00220F84" w:rsidP="00220F84">
      <w:pPr>
        <w:pStyle w:val="Listenabsatz"/>
        <w:numPr>
          <w:ilvl w:val="0"/>
          <w:numId w:val="4"/>
        </w:numPr>
      </w:pPr>
      <w:r>
        <w:t xml:space="preserve">Extension: “Libraries”, //all will be listed: </w:t>
      </w:r>
      <w:r w:rsidRPr="00220F84">
        <w:t xml:space="preserve">SELECT * from </w:t>
      </w:r>
      <w:proofErr w:type="spellStart"/>
      <w:r w:rsidRPr="00220F84">
        <w:t>pg_available_</w:t>
      </w:r>
      <w:proofErr w:type="gramStart"/>
      <w:r w:rsidRPr="00220F84">
        <w:t>extensions</w:t>
      </w:r>
      <w:proofErr w:type="spellEnd"/>
      <w:r w:rsidRPr="00220F84">
        <w:t>;</w:t>
      </w:r>
      <w:proofErr w:type="gramEnd"/>
    </w:p>
    <w:p w14:paraId="65B542E2" w14:textId="77777777" w:rsidR="00220F84" w:rsidRDefault="00220F84" w:rsidP="00220F84">
      <w:pPr>
        <w:pStyle w:val="Listenabsatz"/>
      </w:pPr>
    </w:p>
    <w:p w14:paraId="21B37AF6" w14:textId="230F0661" w:rsidR="00220F84" w:rsidRDefault="00220F84" w:rsidP="00220F84">
      <w:pPr>
        <w:pStyle w:val="Listenabsatz"/>
        <w:numPr>
          <w:ilvl w:val="0"/>
          <w:numId w:val="4"/>
        </w:numPr>
      </w:pPr>
      <w:r>
        <w:t>UUID: install extension //</w:t>
      </w:r>
      <w:r w:rsidRPr="00220F84">
        <w:t xml:space="preserve"> </w:t>
      </w:r>
      <w:r w:rsidRPr="00220F84">
        <w:t>CREATE EXTENSION IF NOT EXISTS "</w:t>
      </w:r>
      <w:proofErr w:type="spellStart"/>
      <w:r w:rsidRPr="00220F84">
        <w:t>uuid-ossp</w:t>
      </w:r>
      <w:proofErr w:type="spellEnd"/>
      <w:proofErr w:type="gramStart"/>
      <w:r w:rsidRPr="00220F84">
        <w:t>";</w:t>
      </w:r>
      <w:proofErr w:type="gramEnd"/>
    </w:p>
    <w:p w14:paraId="17A1BAFB" w14:textId="77777777" w:rsidR="00220F84" w:rsidRDefault="00220F84" w:rsidP="00220F84">
      <w:pPr>
        <w:pStyle w:val="Listenabsatz"/>
      </w:pPr>
    </w:p>
    <w:p w14:paraId="12746DB7" w14:textId="77777777" w:rsidR="00220F84" w:rsidRPr="002420C9" w:rsidRDefault="00220F84" w:rsidP="00220F84">
      <w:pPr>
        <w:pStyle w:val="Listenabsatz"/>
        <w:numPr>
          <w:ilvl w:val="1"/>
          <w:numId w:val="4"/>
        </w:numPr>
      </w:pPr>
    </w:p>
    <w:sectPr w:rsidR="00220F84" w:rsidRPr="002420C9" w:rsidSect="002D5AF6">
      <w:head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64E03D" w14:textId="77777777" w:rsidR="0022466F" w:rsidRDefault="0022466F" w:rsidP="007E093F">
      <w:pPr>
        <w:spacing w:after="0" w:line="240" w:lineRule="auto"/>
      </w:pPr>
      <w:r>
        <w:separator/>
      </w:r>
    </w:p>
  </w:endnote>
  <w:endnote w:type="continuationSeparator" w:id="0">
    <w:p w14:paraId="6CADFEFF" w14:textId="77777777" w:rsidR="0022466F" w:rsidRDefault="0022466F" w:rsidP="007E0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C46D53" w14:textId="77777777" w:rsidR="0022466F" w:rsidRDefault="0022466F" w:rsidP="007E093F">
      <w:pPr>
        <w:spacing w:after="0" w:line="240" w:lineRule="auto"/>
      </w:pPr>
      <w:r>
        <w:separator/>
      </w:r>
    </w:p>
  </w:footnote>
  <w:footnote w:type="continuationSeparator" w:id="0">
    <w:p w14:paraId="2C3B7853" w14:textId="77777777" w:rsidR="0022466F" w:rsidRDefault="0022466F" w:rsidP="007E09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82A1F" w14:textId="681BE984" w:rsidR="00DD5FAC" w:rsidRPr="007E093F" w:rsidRDefault="00DD5FAC" w:rsidP="007E093F">
    <w:pPr>
      <w:pStyle w:val="Kopfzeile"/>
      <w:jc w:val="center"/>
      <w:rPr>
        <w:b/>
        <w:bCs/>
        <w:sz w:val="36"/>
        <w:szCs w:val="36"/>
      </w:rPr>
    </w:pPr>
    <w:r w:rsidRPr="007E093F">
      <w:rPr>
        <w:b/>
        <w:bCs/>
        <w:sz w:val="36"/>
        <w:szCs w:val="36"/>
      </w:rPr>
      <w:t>some notes: PostgreSQL Datab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F6FFE"/>
    <w:multiLevelType w:val="hybridMultilevel"/>
    <w:tmpl w:val="CE86A1FC"/>
    <w:lvl w:ilvl="0" w:tplc="0C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D62F80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</w:rPr>
    </w:lvl>
    <w:lvl w:ilvl="3" w:tplc="0C07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27679"/>
    <w:multiLevelType w:val="hybridMultilevel"/>
    <w:tmpl w:val="319EE564"/>
    <w:lvl w:ilvl="0" w:tplc="0C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D62F80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</w:rPr>
    </w:lvl>
    <w:lvl w:ilvl="3" w:tplc="0C07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F345C5"/>
    <w:multiLevelType w:val="hybridMultilevel"/>
    <w:tmpl w:val="9B8606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C0750A1"/>
    <w:multiLevelType w:val="hybridMultilevel"/>
    <w:tmpl w:val="29FE5918"/>
    <w:lvl w:ilvl="0" w:tplc="0C07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D62F80">
      <w:start w:val="1"/>
      <w:numFmt w:val="bullet"/>
      <w:lvlText w:val="-"/>
      <w:lvlJc w:val="left"/>
      <w:pPr>
        <w:ind w:left="2160" w:hanging="360"/>
      </w:pPr>
      <w:rPr>
        <w:rFonts w:ascii="Arial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tDQzMTAwNjC1NDFS0lEKTi0uzszPAykwqgUAfjdLRiwAAAA="/>
  </w:docVars>
  <w:rsids>
    <w:rsidRoot w:val="007E093F"/>
    <w:rsid w:val="0000715B"/>
    <w:rsid w:val="000208F8"/>
    <w:rsid w:val="00100E54"/>
    <w:rsid w:val="00153813"/>
    <w:rsid w:val="001A7941"/>
    <w:rsid w:val="001D531A"/>
    <w:rsid w:val="001E180B"/>
    <w:rsid w:val="00210891"/>
    <w:rsid w:val="0021332B"/>
    <w:rsid w:val="00213709"/>
    <w:rsid w:val="00220F84"/>
    <w:rsid w:val="0022466F"/>
    <w:rsid w:val="00235944"/>
    <w:rsid w:val="00237F41"/>
    <w:rsid w:val="002420C9"/>
    <w:rsid w:val="0024518F"/>
    <w:rsid w:val="002737E5"/>
    <w:rsid w:val="002A06A1"/>
    <w:rsid w:val="002A06F4"/>
    <w:rsid w:val="002D5AF6"/>
    <w:rsid w:val="002F0675"/>
    <w:rsid w:val="003000BF"/>
    <w:rsid w:val="003A2697"/>
    <w:rsid w:val="003A7D15"/>
    <w:rsid w:val="003E03FC"/>
    <w:rsid w:val="00410E0E"/>
    <w:rsid w:val="0046149A"/>
    <w:rsid w:val="00472706"/>
    <w:rsid w:val="004C4FB6"/>
    <w:rsid w:val="004D0F21"/>
    <w:rsid w:val="004D6B93"/>
    <w:rsid w:val="0051558C"/>
    <w:rsid w:val="00547C90"/>
    <w:rsid w:val="005A3F2B"/>
    <w:rsid w:val="005B1376"/>
    <w:rsid w:val="005D27B0"/>
    <w:rsid w:val="00681093"/>
    <w:rsid w:val="006862AE"/>
    <w:rsid w:val="006E5A77"/>
    <w:rsid w:val="0079108A"/>
    <w:rsid w:val="007C0367"/>
    <w:rsid w:val="007E093F"/>
    <w:rsid w:val="008525E6"/>
    <w:rsid w:val="00890D6C"/>
    <w:rsid w:val="00977A91"/>
    <w:rsid w:val="00A53302"/>
    <w:rsid w:val="00A95F6F"/>
    <w:rsid w:val="00AD2D3B"/>
    <w:rsid w:val="00BD431C"/>
    <w:rsid w:val="00BE68D1"/>
    <w:rsid w:val="00BF6C67"/>
    <w:rsid w:val="00C00F6B"/>
    <w:rsid w:val="00C06F49"/>
    <w:rsid w:val="00C53EE4"/>
    <w:rsid w:val="00C73E77"/>
    <w:rsid w:val="00C7760E"/>
    <w:rsid w:val="00CC00E0"/>
    <w:rsid w:val="00CC2B63"/>
    <w:rsid w:val="00CF687A"/>
    <w:rsid w:val="00DB6D62"/>
    <w:rsid w:val="00DD5FAC"/>
    <w:rsid w:val="00DF46E3"/>
    <w:rsid w:val="00E0749A"/>
    <w:rsid w:val="00E37256"/>
    <w:rsid w:val="00E761E2"/>
    <w:rsid w:val="00F442D0"/>
    <w:rsid w:val="00F71EA1"/>
    <w:rsid w:val="00F773D1"/>
    <w:rsid w:val="00F879EF"/>
    <w:rsid w:val="00FD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20DC1F"/>
  <w15:chartTrackingRefBased/>
  <w15:docId w15:val="{15302B0B-EB5E-4A7A-8156-BFF31E41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E093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E093F"/>
  </w:style>
  <w:style w:type="paragraph" w:styleId="Fuzeile">
    <w:name w:val="footer"/>
    <w:basedOn w:val="Standard"/>
    <w:link w:val="FuzeileZchn"/>
    <w:uiPriority w:val="99"/>
    <w:unhideWhenUsed/>
    <w:rsid w:val="007E093F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E093F"/>
  </w:style>
  <w:style w:type="paragraph" w:styleId="Listenabsatz">
    <w:name w:val="List Paragraph"/>
    <w:basedOn w:val="Standard"/>
    <w:uiPriority w:val="34"/>
    <w:qFormat/>
    <w:rsid w:val="007E093F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7E093F"/>
    <w:rPr>
      <w:color w:val="0000FF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C53EE4"/>
    <w:rPr>
      <w:color w:val="954F72" w:themeColor="followedHyperlink"/>
      <w:u w:val="single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F68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F687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Absatz-Standardschriftart"/>
    <w:uiPriority w:val="99"/>
    <w:semiHidden/>
    <w:unhideWhenUsed/>
    <w:rsid w:val="00CF687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61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ZQI7nBu32M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WzfDLqt-WIg&amp;list=PLih4ch-U2DiBbMoFK4ML9faT3k3MM2UQY&amp;index=3" TargetMode="External"/><Relationship Id="rId12" Type="http://schemas.openxmlformats.org/officeDocument/2006/relationships/hyperlink" Target="https://www.mockaroo.com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C30q5i1e9KE" TargetMode="External"/><Relationship Id="rId10" Type="http://schemas.openxmlformats.org/officeDocument/2006/relationships/hyperlink" Target="https://www.youtube.com/watch?v=qw--VYLpxG4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Dd2ej-QKrWY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0</Words>
  <Characters>11915</Characters>
  <Application>Microsoft Office Word</Application>
  <DocSecurity>0</DocSecurity>
  <Lines>99</Lines>
  <Paragraphs>2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d Arnab Howlader</dc:creator>
  <cp:keywords/>
  <dc:description/>
  <cp:lastModifiedBy>Rishad Arnab Howlader</cp:lastModifiedBy>
  <cp:revision>8</cp:revision>
  <dcterms:created xsi:type="dcterms:W3CDTF">2020-12-16T19:13:00Z</dcterms:created>
  <dcterms:modified xsi:type="dcterms:W3CDTF">2020-12-18T16:51:00Z</dcterms:modified>
</cp:coreProperties>
</file>